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D835B" w14:textId="50F9E000" w:rsidR="00E518EA" w:rsidRPr="00B50B68" w:rsidRDefault="00E518EA" w:rsidP="00B50B68">
      <w:pPr>
        <w:pStyle w:val="ListParagraph"/>
        <w:numPr>
          <w:ilvl w:val="0"/>
          <w:numId w:val="7"/>
        </w:numPr>
        <w:rPr>
          <w:b/>
          <w:bCs/>
          <w:u w:val="single"/>
        </w:rPr>
      </w:pPr>
      <w:r w:rsidRPr="00B50B68">
        <w:rPr>
          <w:b/>
          <w:bCs/>
          <w:u w:val="single"/>
        </w:rPr>
        <w:t>Explain the IoT Components?</w:t>
      </w:r>
    </w:p>
    <w:p w14:paraId="0E556FC4" w14:textId="77777777" w:rsidR="00FC7B4D" w:rsidRDefault="00FC7B4D" w:rsidP="00FC7B4D">
      <w:pPr>
        <w:pStyle w:val="ListParagraph"/>
        <w:ind w:left="1080"/>
      </w:pPr>
      <w:r>
        <w:t xml:space="preserve">1) Sensors/Devices </w:t>
      </w:r>
    </w:p>
    <w:p w14:paraId="70EEBB6D" w14:textId="77777777" w:rsidR="00FC7B4D" w:rsidRDefault="00FC7B4D" w:rsidP="00FC7B4D">
      <w:pPr>
        <w:pStyle w:val="ListParagraph"/>
        <w:ind w:left="1080"/>
      </w:pPr>
      <w:r>
        <w:t xml:space="preserve">2) Connectivity </w:t>
      </w:r>
    </w:p>
    <w:p w14:paraId="19C1AC89" w14:textId="77777777" w:rsidR="00FC7B4D" w:rsidRDefault="00FC7B4D" w:rsidP="00FC7B4D">
      <w:pPr>
        <w:pStyle w:val="ListParagraph"/>
        <w:ind w:left="1080"/>
      </w:pPr>
      <w:r>
        <w:t xml:space="preserve">3) Data Processing </w:t>
      </w:r>
    </w:p>
    <w:p w14:paraId="0F7685DB" w14:textId="6F2D2F97" w:rsidR="00FC7B4D" w:rsidRDefault="00FC7B4D" w:rsidP="00FC7B4D">
      <w:pPr>
        <w:pStyle w:val="ListParagraph"/>
        <w:ind w:left="1080"/>
      </w:pPr>
      <w:r>
        <w:t>4)User Interface</w:t>
      </w:r>
    </w:p>
    <w:p w14:paraId="5511A0A4" w14:textId="77777777" w:rsidR="00FC7B4D" w:rsidRDefault="00FC7B4D" w:rsidP="00FC7B4D">
      <w:r w:rsidRPr="00FC7B4D">
        <w:rPr>
          <w:b/>
          <w:bCs/>
        </w:rPr>
        <w:t>1) Sensors/Devices</w:t>
      </w:r>
      <w:r>
        <w:t xml:space="preserve"> </w:t>
      </w:r>
    </w:p>
    <w:p w14:paraId="3480CC0B" w14:textId="77777777" w:rsidR="00FC7B4D" w:rsidRDefault="00FC7B4D" w:rsidP="00FC7B4D">
      <w:r>
        <w:t xml:space="preserve">• Sensors or devices are a key component that helps you to collect live data from the surrounding environment. </w:t>
      </w:r>
    </w:p>
    <w:p w14:paraId="18A2C274" w14:textId="77777777" w:rsidR="00FC7B4D" w:rsidRDefault="00FC7B4D" w:rsidP="00FC7B4D">
      <w:r>
        <w:t>• All this data may have various levels of complexities.</w:t>
      </w:r>
    </w:p>
    <w:p w14:paraId="33879C88" w14:textId="2CFA9DA3" w:rsidR="00FC7B4D" w:rsidRDefault="00FC7B4D" w:rsidP="00FC7B4D">
      <w:r>
        <w:t>• It could be a simple temperature monitoring sensor, or it may be in the form of the video feed.</w:t>
      </w:r>
    </w:p>
    <w:p w14:paraId="62460F97" w14:textId="77777777" w:rsidR="00FC7B4D" w:rsidRDefault="00FC7B4D" w:rsidP="00FC7B4D">
      <w:r w:rsidRPr="00FC7B4D">
        <w:rPr>
          <w:b/>
          <w:bCs/>
        </w:rPr>
        <w:t>2) Connectivity</w:t>
      </w:r>
      <w:r>
        <w:t xml:space="preserve"> </w:t>
      </w:r>
    </w:p>
    <w:p w14:paraId="52B3A3DD" w14:textId="77777777" w:rsidR="00FC7B4D" w:rsidRDefault="00FC7B4D" w:rsidP="00FC7B4D">
      <w:r>
        <w:t xml:space="preserve">• All the collected data is sent to a cloud infrastructure. </w:t>
      </w:r>
    </w:p>
    <w:p w14:paraId="7A4FA0C6" w14:textId="77777777" w:rsidR="00FC7B4D" w:rsidRDefault="00FC7B4D" w:rsidP="00FC7B4D">
      <w:r>
        <w:t xml:space="preserve">• The sensors should be connected to the cloud using various mediums of communications. </w:t>
      </w:r>
    </w:p>
    <w:p w14:paraId="257E50A8" w14:textId="5BD7CFE1" w:rsidR="00FC7B4D" w:rsidRDefault="00FC7B4D" w:rsidP="00FC7B4D">
      <w:r>
        <w:t>• These communication mediums include mobile or satellite networks, Bluetooth, WI-FI, WAN, etc.</w:t>
      </w:r>
    </w:p>
    <w:p w14:paraId="5A9129B5" w14:textId="77777777" w:rsidR="00FC7B4D" w:rsidRDefault="00FC7B4D" w:rsidP="00FC7B4D">
      <w:r w:rsidRPr="00FC7B4D">
        <w:rPr>
          <w:b/>
          <w:bCs/>
        </w:rPr>
        <w:t>3) Data Processing</w:t>
      </w:r>
      <w:r>
        <w:t xml:space="preserve"> </w:t>
      </w:r>
    </w:p>
    <w:p w14:paraId="47898B9F" w14:textId="77777777" w:rsidR="00FC7B4D" w:rsidRDefault="00FC7B4D" w:rsidP="00FC7B4D">
      <w:r>
        <w:t xml:space="preserve">• Once that data is collected, and it gets to the cloud, the software performs processing on the gathered data. </w:t>
      </w:r>
    </w:p>
    <w:p w14:paraId="54A802C8" w14:textId="77777777" w:rsidR="00FC7B4D" w:rsidRDefault="00FC7B4D" w:rsidP="00FC7B4D">
      <w:r>
        <w:t xml:space="preserve">• This process can be just checking the temperature, reading on devices like AC or heaters. </w:t>
      </w:r>
    </w:p>
    <w:p w14:paraId="014EBFA3" w14:textId="4C7F8AC6" w:rsidR="00FC7B4D" w:rsidRDefault="00FC7B4D" w:rsidP="00FC7B4D">
      <w:r>
        <w:t>• However, it can sometimes also be very complex like identifying objects, using computer vision on video.</w:t>
      </w:r>
    </w:p>
    <w:p w14:paraId="12BE47D0" w14:textId="77777777" w:rsidR="00FC7B4D" w:rsidRDefault="00FC7B4D" w:rsidP="00FC7B4D">
      <w:r w:rsidRPr="00FC7B4D">
        <w:rPr>
          <w:b/>
          <w:bCs/>
        </w:rPr>
        <w:t>4)User Interface</w:t>
      </w:r>
      <w:r>
        <w:t xml:space="preserve"> </w:t>
      </w:r>
    </w:p>
    <w:p w14:paraId="2698C270" w14:textId="77777777" w:rsidR="00FC7B4D" w:rsidRDefault="00FC7B4D" w:rsidP="00FC7B4D">
      <w:r>
        <w:t xml:space="preserve">• The information needs to be available to the end-user in some way which can be achieved by triggering alarms on their phones or sending them notification through email or text message. </w:t>
      </w:r>
    </w:p>
    <w:p w14:paraId="2B8EB613" w14:textId="77777777" w:rsidR="00FC7B4D" w:rsidRDefault="00FC7B4D" w:rsidP="00FC7B4D">
      <w:r>
        <w:t xml:space="preserve">o The user sometimes might need an interface which actively checks their IoT system. </w:t>
      </w:r>
    </w:p>
    <w:p w14:paraId="53FBAFC9" w14:textId="4D680B84" w:rsidR="00FC7B4D" w:rsidRDefault="00FC7B4D" w:rsidP="00FC7B4D">
      <w:r>
        <w:t>• For example, the user has a camera installed in his home. He wants to access video recording and all the feeds with the help of a web server.</w:t>
      </w:r>
    </w:p>
    <w:p w14:paraId="4705170B" w14:textId="1CEBB8B1" w:rsidR="00E518EA" w:rsidRPr="00FC7B4D" w:rsidRDefault="00E518EA" w:rsidP="00E518EA">
      <w:pPr>
        <w:rPr>
          <w:b/>
          <w:bCs/>
          <w:u w:val="single"/>
        </w:rPr>
      </w:pPr>
      <w:r w:rsidRPr="00FC7B4D">
        <w:rPr>
          <w:b/>
          <w:bCs/>
          <w:u w:val="single"/>
        </w:rPr>
        <w:t>2.What is IOT and Explain the  Characteristics of  IoT ?</w:t>
      </w:r>
    </w:p>
    <w:p w14:paraId="4B10FD7D" w14:textId="1A192436" w:rsidR="00E518EA" w:rsidRDefault="00E518EA" w:rsidP="00E518EA">
      <w:r>
        <w:t>The Internet of Things (IoT) is a system of interrelated computing devices, mechanical and digital machines, objects, animals or people that are provided with unique identifiers and the ability to transfer data over a network without requiring human-to-human or human-to-computer interaction.</w:t>
      </w:r>
    </w:p>
    <w:p w14:paraId="4A0E09D0" w14:textId="70286BAA" w:rsidR="00E518EA" w:rsidRPr="00FC7B4D" w:rsidRDefault="00E518EA" w:rsidP="00E518EA">
      <w:pPr>
        <w:rPr>
          <w:b/>
          <w:bCs/>
          <w:u w:val="single"/>
        </w:rPr>
      </w:pPr>
      <w:r w:rsidRPr="00FC7B4D">
        <w:rPr>
          <w:b/>
          <w:bCs/>
          <w:u w:val="single"/>
        </w:rPr>
        <w:t>Characteristics of IoT:</w:t>
      </w:r>
    </w:p>
    <w:p w14:paraId="5BAF48A2" w14:textId="77777777" w:rsidR="00E518EA" w:rsidRPr="00E518EA" w:rsidRDefault="00E518EA" w:rsidP="00E518EA">
      <w:pPr>
        <w:rPr>
          <w:b/>
          <w:bCs/>
        </w:rPr>
      </w:pPr>
      <w:r w:rsidRPr="00E518EA">
        <w:rPr>
          <w:b/>
          <w:bCs/>
        </w:rPr>
        <w:t>Connectivity</w:t>
      </w:r>
    </w:p>
    <w:p w14:paraId="18FA4B27" w14:textId="77777777" w:rsidR="00E518EA" w:rsidRDefault="00E518EA" w:rsidP="00E518EA">
      <w:r>
        <w:t xml:space="preserve"> Connectivity entitles the internet of things by bringing together everyday objects. With everything in IoT devices and hardware, with sensors and other electronics and connected hardware and control systems there need to be a connection between various levels. It provides hardware </w:t>
      </w:r>
      <w:r>
        <w:lastRenderedPageBreak/>
        <w:t xml:space="preserve">accessibility and compatibility in the things with this connectivity, and new market opportunities for the intent of things can be created by the networking of smart appliances. </w:t>
      </w:r>
    </w:p>
    <w:p w14:paraId="10673F94" w14:textId="77777777" w:rsidR="00E518EA" w:rsidRPr="00E518EA" w:rsidRDefault="00E518EA" w:rsidP="00E518EA">
      <w:pPr>
        <w:rPr>
          <w:b/>
          <w:bCs/>
        </w:rPr>
      </w:pPr>
      <w:r w:rsidRPr="00E518EA">
        <w:rPr>
          <w:b/>
          <w:bCs/>
        </w:rPr>
        <w:t xml:space="preserve">Intelligence </w:t>
      </w:r>
    </w:p>
    <w:p w14:paraId="3E45A102" w14:textId="77777777" w:rsidR="00E518EA" w:rsidRDefault="00E518EA" w:rsidP="00E518EA">
      <w:r>
        <w:t>The Intelligence in IoT is only concerned with the interaction between devices, while user and device interaction is achieved by standard input methods and graphical user interfaces.</w:t>
      </w:r>
    </w:p>
    <w:p w14:paraId="4DD0C673" w14:textId="77777777" w:rsidR="00E518EA" w:rsidRPr="00E518EA" w:rsidRDefault="00E518EA" w:rsidP="00E518EA">
      <w:pPr>
        <w:rPr>
          <w:b/>
          <w:bCs/>
        </w:rPr>
      </w:pPr>
      <w:r w:rsidRPr="00E518EA">
        <w:rPr>
          <w:b/>
          <w:bCs/>
        </w:rPr>
        <w:t xml:space="preserve"> Dynamic Nature </w:t>
      </w:r>
    </w:p>
    <w:p w14:paraId="648B3090" w14:textId="77777777" w:rsidR="00E518EA" w:rsidRDefault="00E518EA" w:rsidP="00E518EA">
      <w:r>
        <w:t xml:space="preserve">The most important part of IoT is gathering data from its environment, which is achieved with the dynamic changes that take place around the devices. In addition to the context of devices including temperature, location, and speed and the number of devices also changes dynamically with a person, place, and time. </w:t>
      </w:r>
    </w:p>
    <w:p w14:paraId="1B6F987E" w14:textId="77777777" w:rsidR="00E518EA" w:rsidRPr="00E518EA" w:rsidRDefault="00E518EA" w:rsidP="00E518EA">
      <w:pPr>
        <w:rPr>
          <w:b/>
          <w:bCs/>
        </w:rPr>
      </w:pPr>
      <w:r w:rsidRPr="00E518EA">
        <w:rPr>
          <w:b/>
          <w:bCs/>
        </w:rPr>
        <w:t>Security</w:t>
      </w:r>
    </w:p>
    <w:p w14:paraId="7B952124" w14:textId="77777777" w:rsidR="00E518EA" w:rsidRDefault="00E518EA" w:rsidP="00E518EA">
      <w:r>
        <w:t xml:space="preserve"> IoT devices are vulnerable to security threats. There is a high level of transparency and privacy issues with IoT. For creating a security paradigm, it is important to secure the endpoints, networks, and data that are transferred across all of them. </w:t>
      </w:r>
    </w:p>
    <w:p w14:paraId="6E321F24" w14:textId="77777777" w:rsidR="00E518EA" w:rsidRPr="00E518EA" w:rsidRDefault="00E518EA" w:rsidP="00E518EA">
      <w:pPr>
        <w:rPr>
          <w:b/>
          <w:bCs/>
        </w:rPr>
      </w:pPr>
      <w:r w:rsidRPr="00E518EA">
        <w:rPr>
          <w:b/>
          <w:bCs/>
        </w:rPr>
        <w:t xml:space="preserve">Sensing </w:t>
      </w:r>
    </w:p>
    <w:p w14:paraId="4EC5F4BC" w14:textId="77777777" w:rsidR="00E518EA" w:rsidRDefault="00E518EA" w:rsidP="00E518EA">
      <w:r>
        <w:t>The sensing information is the analog input from the physical world, but it can provide a rich understanding of the complex world.</w:t>
      </w:r>
    </w:p>
    <w:p w14:paraId="19907C59" w14:textId="77777777" w:rsidR="00E518EA" w:rsidRPr="00E518EA" w:rsidRDefault="00E518EA" w:rsidP="00E518EA">
      <w:pPr>
        <w:rPr>
          <w:b/>
          <w:bCs/>
        </w:rPr>
      </w:pPr>
      <w:r w:rsidRPr="00E518EA">
        <w:rPr>
          <w:b/>
          <w:bCs/>
        </w:rPr>
        <w:t xml:space="preserve"> Heterogeneity </w:t>
      </w:r>
    </w:p>
    <w:p w14:paraId="1472C6AC" w14:textId="77777777" w:rsidR="00E518EA" w:rsidRDefault="00E518EA" w:rsidP="00E518EA">
      <w:r>
        <w:t xml:space="preserve">IoT architecture must support direct network connectivity between heterogeneous networks. The requirement of heterogeneous networks in IoT is scalabilities, modularity, extensibility, and interoperability. </w:t>
      </w:r>
    </w:p>
    <w:p w14:paraId="36750B9D" w14:textId="77777777" w:rsidR="00E518EA" w:rsidRPr="00E518EA" w:rsidRDefault="00E518EA" w:rsidP="00E518EA">
      <w:pPr>
        <w:rPr>
          <w:b/>
          <w:bCs/>
        </w:rPr>
      </w:pPr>
      <w:r w:rsidRPr="00E518EA">
        <w:rPr>
          <w:b/>
          <w:bCs/>
        </w:rPr>
        <w:t xml:space="preserve">Enormous Scale </w:t>
      </w:r>
    </w:p>
    <w:p w14:paraId="59B75A9B" w14:textId="123C82DD" w:rsidR="00E518EA" w:rsidRDefault="00E518EA" w:rsidP="00E518EA">
      <w:r>
        <w:t>the enormous scale of IoT in the estimated report where it expressed that 5.5 million new things will get connected every day and 6.4 billion connected devices will be in use worldwide in 2016, which is up by 30% from 2015. The report also forecast that the number of connected devices will reach 20.8 billion by 2020</w:t>
      </w:r>
    </w:p>
    <w:p w14:paraId="2951EACC" w14:textId="518EF126" w:rsidR="00E518EA" w:rsidRPr="00FC7B4D" w:rsidRDefault="00E518EA" w:rsidP="00E518EA">
      <w:pPr>
        <w:rPr>
          <w:b/>
          <w:bCs/>
          <w:u w:val="single"/>
        </w:rPr>
      </w:pPr>
      <w:r w:rsidRPr="00FC7B4D">
        <w:rPr>
          <w:b/>
          <w:bCs/>
          <w:u w:val="single"/>
        </w:rPr>
        <w:t>3.Explain the IoT Applications &amp; Domains?</w:t>
      </w:r>
    </w:p>
    <w:p w14:paraId="51ACF6A9" w14:textId="77777777" w:rsidR="00E518EA" w:rsidRDefault="00E518EA" w:rsidP="00E518EA">
      <w:r>
        <w:t xml:space="preserve">• Smart Thermostats </w:t>
      </w:r>
    </w:p>
    <w:p w14:paraId="00663EF4" w14:textId="77777777" w:rsidR="00E518EA" w:rsidRDefault="00E518EA" w:rsidP="00E518EA">
      <w:r>
        <w:t xml:space="preserve">• Connected Cars </w:t>
      </w:r>
    </w:p>
    <w:p w14:paraId="5AB12BD8" w14:textId="77777777" w:rsidR="00E518EA" w:rsidRDefault="00E518EA" w:rsidP="00E518EA">
      <w:r>
        <w:t>• Activity Trackers</w:t>
      </w:r>
    </w:p>
    <w:p w14:paraId="4C27CFE6" w14:textId="22BFD8D9" w:rsidR="00E518EA" w:rsidRDefault="00E518EA" w:rsidP="00E518EA">
      <w:r>
        <w:t>• Parking Sensors</w:t>
      </w:r>
    </w:p>
    <w:p w14:paraId="447E51E8" w14:textId="77777777" w:rsidR="00E518EA" w:rsidRDefault="00E518EA" w:rsidP="00E518EA">
      <w:r>
        <w:t xml:space="preserve">• Connect Health </w:t>
      </w:r>
    </w:p>
    <w:p w14:paraId="3A59EC33" w14:textId="34EEB40E" w:rsidR="00E518EA" w:rsidRDefault="00E518EA" w:rsidP="00E518EA">
      <w:r>
        <w:t>• Smart City</w:t>
      </w:r>
    </w:p>
    <w:p w14:paraId="46A959DE" w14:textId="75485709" w:rsidR="00E518EA" w:rsidRDefault="00E518EA" w:rsidP="00E518EA">
      <w:pPr>
        <w:rPr>
          <w:b/>
          <w:bCs/>
          <w:u w:val="single"/>
        </w:rPr>
      </w:pPr>
      <w:r w:rsidRPr="00FC7B4D">
        <w:rPr>
          <w:b/>
          <w:bCs/>
          <w:u w:val="single"/>
        </w:rPr>
        <w:t>4.Explain the difference between IoT and M2M?</w:t>
      </w:r>
    </w:p>
    <w:p w14:paraId="77C64C6B" w14:textId="77777777" w:rsidR="00B50B68" w:rsidRPr="00B50B68" w:rsidRDefault="00B50B68" w:rsidP="00B50B68">
      <w:pPr>
        <w:numPr>
          <w:ilvl w:val="0"/>
          <w:numId w:val="8"/>
        </w:numPr>
        <w:rPr>
          <w:b/>
          <w:bCs/>
        </w:rPr>
      </w:pPr>
      <w:r w:rsidRPr="00B50B68">
        <w:rPr>
          <w:b/>
          <w:bCs/>
        </w:rPr>
        <w:t>Communication Protocols</w:t>
      </w:r>
    </w:p>
    <w:p w14:paraId="7AC053C1" w14:textId="77777777" w:rsidR="00B50B68" w:rsidRDefault="00B50B68" w:rsidP="00B50B68">
      <w:pPr>
        <w:numPr>
          <w:ilvl w:val="0"/>
          <w:numId w:val="9"/>
        </w:numPr>
      </w:pPr>
      <w:r w:rsidRPr="00B50B68">
        <w:lastRenderedPageBreak/>
        <w:t>M2M and IoT can differ in how the communication between the machines or  devices happens.</w:t>
      </w:r>
    </w:p>
    <w:p w14:paraId="0900F35D" w14:textId="41FF5082" w:rsidR="00B50B68" w:rsidRPr="00B50B68" w:rsidRDefault="00B50B68" w:rsidP="00B50B68">
      <w:pPr>
        <w:numPr>
          <w:ilvl w:val="0"/>
          <w:numId w:val="9"/>
        </w:numPr>
        <w:rPr>
          <w:b/>
          <w:bCs/>
        </w:rPr>
      </w:pPr>
      <w:r w:rsidRPr="00B50B68">
        <w:t>M2M uses either proprietary or non-IP based communication protocols for  communication within the M2M area networks.</w:t>
      </w:r>
    </w:p>
    <w:p w14:paraId="0484F534" w14:textId="77777777" w:rsidR="00B50B68" w:rsidRPr="00B50B68" w:rsidRDefault="00B50B68" w:rsidP="00B50B68">
      <w:pPr>
        <w:numPr>
          <w:ilvl w:val="0"/>
          <w:numId w:val="8"/>
        </w:numPr>
        <w:rPr>
          <w:b/>
          <w:bCs/>
        </w:rPr>
      </w:pPr>
      <w:r w:rsidRPr="00B50B68">
        <w:rPr>
          <w:b/>
          <w:bCs/>
        </w:rPr>
        <w:t>Machines in M2M vs Things in IoT</w:t>
      </w:r>
    </w:p>
    <w:p w14:paraId="7BBF8B20" w14:textId="77777777" w:rsidR="00B50B68" w:rsidRPr="00B50B68" w:rsidRDefault="00B50B68" w:rsidP="00B50B68">
      <w:pPr>
        <w:numPr>
          <w:ilvl w:val="1"/>
          <w:numId w:val="10"/>
        </w:numPr>
      </w:pPr>
      <w:r w:rsidRPr="00B50B68">
        <w:t>The "Things" in IoT refers to physical objects that have unique identifiers and  can sense and communicate with their external environment (and user  applications) or their internal physical states.</w:t>
      </w:r>
    </w:p>
    <w:p w14:paraId="733FE914" w14:textId="67516F02" w:rsidR="00B50B68" w:rsidRDefault="00B50B68" w:rsidP="00B50B68">
      <w:pPr>
        <w:numPr>
          <w:ilvl w:val="1"/>
          <w:numId w:val="10"/>
        </w:numPr>
      </w:pPr>
      <w:r w:rsidRPr="00B50B68">
        <w:t>M2M systems, in contrast to IoT, typically have homogeneous machine types  within an M2M area network.</w:t>
      </w:r>
    </w:p>
    <w:p w14:paraId="60409E55" w14:textId="77777777" w:rsidR="00B50B68" w:rsidRPr="00B50B68" w:rsidRDefault="00B50B68" w:rsidP="00B50B68">
      <w:pPr>
        <w:numPr>
          <w:ilvl w:val="0"/>
          <w:numId w:val="10"/>
        </w:numPr>
        <w:rPr>
          <w:b/>
          <w:bCs/>
        </w:rPr>
      </w:pPr>
      <w:r w:rsidRPr="00B50B68">
        <w:rPr>
          <w:b/>
          <w:bCs/>
        </w:rPr>
        <w:t>Hardware vs Software Emphasis</w:t>
      </w:r>
    </w:p>
    <w:p w14:paraId="2A070B1B" w14:textId="77777777" w:rsidR="00B50B68" w:rsidRPr="00B50B68" w:rsidRDefault="00B50B68" w:rsidP="00B50B68">
      <w:pPr>
        <w:numPr>
          <w:ilvl w:val="1"/>
          <w:numId w:val="10"/>
        </w:numPr>
      </w:pPr>
      <w:r w:rsidRPr="00B50B68">
        <w:t>While the emphasis of M2M is more on hardware with embedded modules, the  emphasis of IoT is more on software.</w:t>
      </w:r>
    </w:p>
    <w:p w14:paraId="6B41D7AF" w14:textId="77777777" w:rsidR="00B50B68" w:rsidRPr="00B50B68" w:rsidRDefault="00B50B68" w:rsidP="00B50B68">
      <w:pPr>
        <w:numPr>
          <w:ilvl w:val="0"/>
          <w:numId w:val="10"/>
        </w:numPr>
        <w:rPr>
          <w:b/>
          <w:bCs/>
        </w:rPr>
      </w:pPr>
      <w:r w:rsidRPr="00B50B68">
        <w:rPr>
          <w:b/>
          <w:bCs/>
        </w:rPr>
        <w:t>Data Collection &amp; Analysis</w:t>
      </w:r>
    </w:p>
    <w:p w14:paraId="57FC3C59" w14:textId="77777777" w:rsidR="00B50B68" w:rsidRPr="00B50B68" w:rsidRDefault="00B50B68" w:rsidP="00B50B68">
      <w:pPr>
        <w:numPr>
          <w:ilvl w:val="1"/>
          <w:numId w:val="10"/>
        </w:numPr>
      </w:pPr>
      <w:r w:rsidRPr="00B50B68">
        <w:t>M2M data is collected in point solutions and often in on-premises storage  infrastructure.</w:t>
      </w:r>
    </w:p>
    <w:p w14:paraId="02A41234" w14:textId="77777777" w:rsidR="00B50B68" w:rsidRPr="00B50B68" w:rsidRDefault="00B50B68" w:rsidP="00B50B68">
      <w:pPr>
        <w:numPr>
          <w:ilvl w:val="1"/>
          <w:numId w:val="10"/>
        </w:numPr>
      </w:pPr>
      <w:r w:rsidRPr="00B50B68">
        <w:t>In contrast to M2M, the data in IoT is collected in the cloud (can be public, private or  hybrid cloud).</w:t>
      </w:r>
    </w:p>
    <w:p w14:paraId="6B5B0FA2" w14:textId="77777777" w:rsidR="00B50B68" w:rsidRPr="00B50B68" w:rsidRDefault="00B50B68" w:rsidP="00B50B68">
      <w:pPr>
        <w:numPr>
          <w:ilvl w:val="0"/>
          <w:numId w:val="10"/>
        </w:numPr>
        <w:rPr>
          <w:b/>
          <w:bCs/>
        </w:rPr>
      </w:pPr>
      <w:r w:rsidRPr="00B50B68">
        <w:rPr>
          <w:b/>
          <w:bCs/>
        </w:rPr>
        <w:t>Applications</w:t>
      </w:r>
    </w:p>
    <w:p w14:paraId="1F73A348" w14:textId="77777777" w:rsidR="00B50B68" w:rsidRPr="00B50B68" w:rsidRDefault="00B50B68" w:rsidP="00B50B68">
      <w:pPr>
        <w:numPr>
          <w:ilvl w:val="1"/>
          <w:numId w:val="10"/>
        </w:numPr>
      </w:pPr>
      <w:r w:rsidRPr="00B50B68">
        <w:t>M2M data is collected in point solutions and can be accessed by on-premises  applications such as diagnosis applications, service management applications, and on-  premisis enterprise applications.</w:t>
      </w:r>
    </w:p>
    <w:p w14:paraId="324BBB14" w14:textId="77777777" w:rsidR="00B50B68" w:rsidRPr="00B50B68" w:rsidRDefault="00B50B68" w:rsidP="00B50B68">
      <w:pPr>
        <w:numPr>
          <w:ilvl w:val="1"/>
          <w:numId w:val="10"/>
        </w:numPr>
      </w:pPr>
      <w:r w:rsidRPr="00B50B68">
        <w:t>IoT data is collected in the cloud and can be accessed by cloud applications such as  analytics applications, enterprise applications, remote diagnosis and management  applications, etc.</w:t>
      </w:r>
    </w:p>
    <w:p w14:paraId="3A1C846E" w14:textId="77777777" w:rsidR="00B50B68" w:rsidRPr="00B50B68" w:rsidRDefault="00B50B68" w:rsidP="00B50B68">
      <w:pPr>
        <w:ind w:left="720"/>
      </w:pPr>
    </w:p>
    <w:p w14:paraId="69E9779B" w14:textId="62D6B8A0" w:rsidR="00E518EA" w:rsidRDefault="00E518EA" w:rsidP="00E518EA">
      <w:pPr>
        <w:rPr>
          <w:b/>
          <w:bCs/>
          <w:u w:val="single"/>
        </w:rPr>
      </w:pPr>
      <w:r w:rsidRPr="00FC7B4D">
        <w:rPr>
          <w:b/>
          <w:bCs/>
          <w:u w:val="single"/>
        </w:rPr>
        <w:t>5.Write a short note on the Limitation of SNMP.</w:t>
      </w:r>
    </w:p>
    <w:p w14:paraId="45685787" w14:textId="7008A8B4" w:rsidR="00EE101A" w:rsidRPr="00EE101A" w:rsidRDefault="00EE101A" w:rsidP="00EE101A">
      <w:r w:rsidRPr="00EE101A">
        <w:rPr>
          <w:lang w:val="en-US"/>
        </w:rPr>
        <w:t xml:space="preserve"> </w:t>
      </w:r>
    </w:p>
    <w:p w14:paraId="61F61135" w14:textId="77777777" w:rsidR="00EE101A" w:rsidRPr="00EE101A" w:rsidRDefault="00B50B68" w:rsidP="00EE101A">
      <w:r w:rsidRPr="00B50B68">
        <w:rPr>
          <w:lang w:val="en-US"/>
        </w:rPr>
        <w:t xml:space="preserve"> </w:t>
      </w:r>
      <w:r w:rsidR="00EE101A" w:rsidRPr="00EE101A">
        <w:rPr>
          <w:b/>
          <w:bCs/>
          <w:lang w:val="en-US"/>
        </w:rPr>
        <w:t xml:space="preserve">LIMITATIONS </w:t>
      </w:r>
      <w:r w:rsidR="00EE101A" w:rsidRPr="00EE101A">
        <w:rPr>
          <w:lang w:val="en-US"/>
        </w:rPr>
        <w:t>:</w:t>
      </w:r>
    </w:p>
    <w:p w14:paraId="37FF0FC5" w14:textId="77777777" w:rsidR="00EE101A" w:rsidRPr="00EE101A" w:rsidRDefault="00EE101A" w:rsidP="00EE101A">
      <w:pPr>
        <w:numPr>
          <w:ilvl w:val="0"/>
          <w:numId w:val="12"/>
        </w:numPr>
      </w:pPr>
      <w:r w:rsidRPr="00EE101A">
        <w:rPr>
          <w:lang w:val="en-US"/>
        </w:rPr>
        <w:t>SNMP is stateless in nature and each SNMP request contains all the information required to process the request. The application needs to be intelligent to manage the device.</w:t>
      </w:r>
    </w:p>
    <w:p w14:paraId="4F0CD986" w14:textId="77777777" w:rsidR="00EE101A" w:rsidRPr="00EE101A" w:rsidRDefault="00EE101A" w:rsidP="00EE101A">
      <w:pPr>
        <w:numPr>
          <w:ilvl w:val="0"/>
          <w:numId w:val="12"/>
        </w:numPr>
      </w:pPr>
      <w:r w:rsidRPr="00EE101A">
        <w:rPr>
          <w:lang w:val="en-US"/>
        </w:rPr>
        <w:t xml:space="preserve">SNMP is a connectionless protocol which uses UDP as the transport protocol, making it unreliable as there is no support for acknowledgement of requests. </w:t>
      </w:r>
    </w:p>
    <w:p w14:paraId="3B01C52B" w14:textId="77777777" w:rsidR="00EE101A" w:rsidRPr="00EE101A" w:rsidRDefault="00EE101A" w:rsidP="00EE101A">
      <w:pPr>
        <w:numPr>
          <w:ilvl w:val="0"/>
          <w:numId w:val="12"/>
        </w:numPr>
      </w:pPr>
      <w:r w:rsidRPr="00EE101A">
        <w:rPr>
          <w:lang w:val="en-US"/>
        </w:rPr>
        <w:t xml:space="preserve">MIBs often lack writable objects without which device configuration is not possible using SNMP. </w:t>
      </w:r>
    </w:p>
    <w:p w14:paraId="4DF5D424" w14:textId="77777777" w:rsidR="00EE101A" w:rsidRPr="00EE101A" w:rsidRDefault="00EE101A" w:rsidP="00EE101A">
      <w:pPr>
        <w:numPr>
          <w:ilvl w:val="0"/>
          <w:numId w:val="12"/>
        </w:numPr>
      </w:pPr>
      <w:r w:rsidRPr="00EE101A">
        <w:rPr>
          <w:lang w:val="en-US"/>
        </w:rPr>
        <w:t>It is difficult to differentiate between configuration and state data in MIBs.</w:t>
      </w:r>
    </w:p>
    <w:p w14:paraId="6AD85AE4" w14:textId="77777777" w:rsidR="00EE101A" w:rsidRPr="00EE101A" w:rsidRDefault="00EE101A" w:rsidP="00EE101A">
      <w:pPr>
        <w:numPr>
          <w:ilvl w:val="0"/>
          <w:numId w:val="12"/>
        </w:numPr>
      </w:pPr>
      <w:r w:rsidRPr="00EE101A">
        <w:rPr>
          <w:lang w:val="en-US"/>
        </w:rPr>
        <w:t>Retrieving the current configuration from a device can be difficult with SNMP.</w:t>
      </w:r>
    </w:p>
    <w:p w14:paraId="0923D9AA" w14:textId="77777777" w:rsidR="00EE101A" w:rsidRPr="00EE101A" w:rsidRDefault="00EE101A" w:rsidP="00EE101A">
      <w:pPr>
        <w:numPr>
          <w:ilvl w:val="0"/>
          <w:numId w:val="12"/>
        </w:numPr>
      </w:pPr>
      <w:r w:rsidRPr="00EE101A">
        <w:rPr>
          <w:lang w:val="en-US"/>
        </w:rPr>
        <w:t>Earlier versions of SNMP did not have strong security features</w:t>
      </w:r>
    </w:p>
    <w:p w14:paraId="733A801D" w14:textId="77777777" w:rsidR="00EE101A" w:rsidRPr="00EE101A" w:rsidRDefault="00EE101A" w:rsidP="00EE101A">
      <w:r w:rsidRPr="00EE101A">
        <w:rPr>
          <w:b/>
          <w:bCs/>
          <w:lang w:val="en-US"/>
        </w:rPr>
        <w:lastRenderedPageBreak/>
        <w:t xml:space="preserve">SNMP SECURITY </w:t>
      </w:r>
      <w:r w:rsidRPr="00EE101A">
        <w:rPr>
          <w:lang w:val="en-US"/>
        </w:rPr>
        <w:t>:</w:t>
      </w:r>
    </w:p>
    <w:p w14:paraId="2651D76E" w14:textId="77777777" w:rsidR="00EE101A" w:rsidRPr="00EE101A" w:rsidRDefault="00EE101A" w:rsidP="00EE101A">
      <w:pPr>
        <w:numPr>
          <w:ilvl w:val="0"/>
          <w:numId w:val="13"/>
        </w:numPr>
      </w:pPr>
      <w:r w:rsidRPr="00EE101A">
        <w:rPr>
          <w:lang w:val="en-US"/>
        </w:rPr>
        <w:t xml:space="preserve"> Lacks authentication. Vulnerable to the variety of security threats. </w:t>
      </w:r>
    </w:p>
    <w:p w14:paraId="2CC24EA2" w14:textId="77777777" w:rsidR="00EE101A" w:rsidRPr="00EE101A" w:rsidRDefault="00EE101A" w:rsidP="00EE101A">
      <w:pPr>
        <w:numPr>
          <w:ilvl w:val="0"/>
          <w:numId w:val="13"/>
        </w:numPr>
      </w:pPr>
      <w:r w:rsidRPr="00EE101A">
        <w:rPr>
          <w:lang w:val="en-US"/>
        </w:rPr>
        <w:t xml:space="preserve"> Vulnerable to masquerading, modification of information, time modifications, message sequencing and disclosures. </w:t>
      </w:r>
    </w:p>
    <w:p w14:paraId="354F751E" w14:textId="77777777" w:rsidR="00EE101A" w:rsidRPr="00EE101A" w:rsidRDefault="00EE101A" w:rsidP="00EE101A">
      <w:pPr>
        <w:numPr>
          <w:ilvl w:val="0"/>
          <w:numId w:val="13"/>
        </w:numPr>
      </w:pPr>
      <w:r w:rsidRPr="00EE101A">
        <w:rPr>
          <w:lang w:val="en-US"/>
        </w:rPr>
        <w:t>Message sequence and timing modifications occurs when an entity who is unauthorized reorders, delays, or copies and later replays a message generated by an authorized entity.</w:t>
      </w:r>
    </w:p>
    <w:p w14:paraId="79F05584" w14:textId="3F61F38C" w:rsidR="00B50B68" w:rsidRPr="00B50B68" w:rsidRDefault="00B50B68" w:rsidP="00B50B68"/>
    <w:p w14:paraId="6275C477" w14:textId="77777777" w:rsidR="00B50B68" w:rsidRPr="00B50B68" w:rsidRDefault="00B50B68" w:rsidP="00E518EA"/>
    <w:p w14:paraId="3C9E6CF8" w14:textId="14E81E5F" w:rsidR="00E518EA" w:rsidRPr="00FC7B4D" w:rsidRDefault="00E518EA" w:rsidP="00E518EA">
      <w:pPr>
        <w:rPr>
          <w:b/>
          <w:bCs/>
          <w:u w:val="single"/>
        </w:rPr>
      </w:pPr>
      <w:r w:rsidRPr="00FC7B4D">
        <w:rPr>
          <w:b/>
          <w:bCs/>
          <w:u w:val="single"/>
        </w:rPr>
        <w:t>6.What are the IoT Enabling Technologies and  Challenges in IoT?</w:t>
      </w:r>
    </w:p>
    <w:p w14:paraId="32AD25FE" w14:textId="0FBB52B4" w:rsidR="0039322D" w:rsidRDefault="0039322D" w:rsidP="00E518EA">
      <w:pPr>
        <w:rPr>
          <w:b/>
          <w:bCs/>
        </w:rPr>
      </w:pPr>
      <w:r w:rsidRPr="0039322D">
        <w:rPr>
          <w:b/>
          <w:bCs/>
        </w:rPr>
        <w:t>IoT(internet of things) enabling technologies:</w:t>
      </w:r>
    </w:p>
    <w:p w14:paraId="1DDBC35B" w14:textId="77777777" w:rsidR="0039322D" w:rsidRDefault="0039322D" w:rsidP="0039322D">
      <w:pPr>
        <w:pStyle w:val="ListParagraph"/>
        <w:numPr>
          <w:ilvl w:val="0"/>
          <w:numId w:val="2"/>
        </w:numPr>
      </w:pPr>
      <w:r>
        <w:t xml:space="preserve">Wireless Sensor Network </w:t>
      </w:r>
    </w:p>
    <w:p w14:paraId="6C3AB816" w14:textId="77777777" w:rsidR="0039322D" w:rsidRDefault="0039322D" w:rsidP="0039322D">
      <w:pPr>
        <w:pStyle w:val="ListParagraph"/>
        <w:numPr>
          <w:ilvl w:val="0"/>
          <w:numId w:val="2"/>
        </w:numPr>
      </w:pPr>
      <w:r>
        <w:t xml:space="preserve">Cloud Computing  </w:t>
      </w:r>
    </w:p>
    <w:p w14:paraId="286CE9A6" w14:textId="77777777" w:rsidR="0039322D" w:rsidRDefault="0039322D" w:rsidP="0039322D">
      <w:pPr>
        <w:pStyle w:val="ListParagraph"/>
        <w:numPr>
          <w:ilvl w:val="0"/>
          <w:numId w:val="2"/>
        </w:numPr>
      </w:pPr>
      <w:r>
        <w:t xml:space="preserve">Big Data Analytics </w:t>
      </w:r>
    </w:p>
    <w:p w14:paraId="1306D351" w14:textId="172B3383" w:rsidR="0039322D" w:rsidRDefault="0039322D" w:rsidP="0039322D">
      <w:pPr>
        <w:pStyle w:val="ListParagraph"/>
        <w:numPr>
          <w:ilvl w:val="0"/>
          <w:numId w:val="2"/>
        </w:numPr>
      </w:pPr>
      <w:r>
        <w:t xml:space="preserve">Communications Protocols </w:t>
      </w:r>
    </w:p>
    <w:p w14:paraId="206080AF" w14:textId="05CFC989" w:rsidR="0039322D" w:rsidRPr="0039322D" w:rsidRDefault="0039322D" w:rsidP="0039322D">
      <w:pPr>
        <w:pStyle w:val="ListParagraph"/>
        <w:numPr>
          <w:ilvl w:val="0"/>
          <w:numId w:val="2"/>
        </w:numPr>
        <w:rPr>
          <w:b/>
          <w:bCs/>
        </w:rPr>
      </w:pPr>
      <w:r>
        <w:t>Embedded System</w:t>
      </w:r>
    </w:p>
    <w:p w14:paraId="0F733AB4" w14:textId="56D85A65" w:rsidR="0039322D" w:rsidRDefault="0039322D" w:rsidP="0039322D">
      <w:pPr>
        <w:pStyle w:val="ListParagraph"/>
        <w:numPr>
          <w:ilvl w:val="0"/>
          <w:numId w:val="3"/>
        </w:numPr>
      </w:pPr>
      <w:r w:rsidRPr="0039322D">
        <w:rPr>
          <w:b/>
          <w:bCs/>
        </w:rPr>
        <w:t>Wireless Sensor Network(WSN)</w:t>
      </w:r>
      <w:r>
        <w:t xml:space="preserve"> : A WSN comprises distributed devices with sensors which are used to monitor the environmental and physical conditions. A wireless sensor network consists of end nodes, routers and coordinators. End nodes have several sensors attached to them where the data is passed to a coordinator with the help of routers. The coordinator also acts as the gateway that connects WSN to the internet.</w:t>
      </w:r>
    </w:p>
    <w:p w14:paraId="6152F88B" w14:textId="77777777" w:rsidR="0039322D" w:rsidRDefault="0039322D" w:rsidP="0039322D">
      <w:pPr>
        <w:pStyle w:val="ListParagraph"/>
      </w:pPr>
      <w:r>
        <w:t xml:space="preserve">• Weather monitoring system </w:t>
      </w:r>
    </w:p>
    <w:p w14:paraId="2DD05017" w14:textId="77777777" w:rsidR="0039322D" w:rsidRDefault="0039322D" w:rsidP="0039322D">
      <w:pPr>
        <w:pStyle w:val="ListParagraph"/>
      </w:pPr>
      <w:r>
        <w:t xml:space="preserve">• Indoor air quality monitoring system </w:t>
      </w:r>
    </w:p>
    <w:p w14:paraId="4D966AF7" w14:textId="77777777" w:rsidR="0039322D" w:rsidRDefault="0039322D" w:rsidP="0039322D">
      <w:pPr>
        <w:pStyle w:val="ListParagraph"/>
      </w:pPr>
      <w:r>
        <w:t>• Soil moisture monitoring system</w:t>
      </w:r>
    </w:p>
    <w:p w14:paraId="53A24358" w14:textId="77777777" w:rsidR="0039322D" w:rsidRDefault="0039322D" w:rsidP="0039322D">
      <w:pPr>
        <w:pStyle w:val="ListParagraph"/>
      </w:pPr>
      <w:r>
        <w:t xml:space="preserve">• Surveillance system </w:t>
      </w:r>
    </w:p>
    <w:p w14:paraId="4510A64A" w14:textId="12FE7365" w:rsidR="0039322D" w:rsidRDefault="0039322D" w:rsidP="0039322D">
      <w:pPr>
        <w:pStyle w:val="ListParagraph"/>
      </w:pPr>
      <w:r>
        <w:t>• Health monitoring system</w:t>
      </w:r>
    </w:p>
    <w:p w14:paraId="469D96CC" w14:textId="77777777" w:rsidR="0039322D" w:rsidRDefault="0039322D" w:rsidP="0039322D">
      <w:pPr>
        <w:pStyle w:val="ListParagraph"/>
      </w:pPr>
    </w:p>
    <w:p w14:paraId="146C4AF2" w14:textId="5EF7DD1C" w:rsidR="0039322D" w:rsidRPr="0039322D" w:rsidRDefault="0039322D" w:rsidP="0039322D">
      <w:pPr>
        <w:pStyle w:val="ListParagraph"/>
        <w:numPr>
          <w:ilvl w:val="0"/>
          <w:numId w:val="3"/>
        </w:numPr>
        <w:rPr>
          <w:b/>
          <w:bCs/>
        </w:rPr>
      </w:pPr>
      <w:r w:rsidRPr="0039322D">
        <w:rPr>
          <w:b/>
          <w:bCs/>
        </w:rPr>
        <w:t>Cloud Computing</w:t>
      </w:r>
      <w:r>
        <w:t xml:space="preserve"> : It provides us the means by which we can access applications as utilities over the internet. Cloud means something which is present in remote locations. With Cloud computing, users can access any resources from anywhere like databases, webservers, storage, any device, and any software over the internet.</w:t>
      </w:r>
    </w:p>
    <w:p w14:paraId="1BFA864C" w14:textId="77777777" w:rsidR="0039322D" w:rsidRDefault="0039322D" w:rsidP="0039322D">
      <w:pPr>
        <w:pStyle w:val="ListParagraph"/>
      </w:pPr>
      <w:r w:rsidRPr="0039322D">
        <w:rPr>
          <w:b/>
          <w:bCs/>
        </w:rPr>
        <w:t>characteristics</w:t>
      </w:r>
      <w:r>
        <w:t xml:space="preserve"> – </w:t>
      </w:r>
    </w:p>
    <w:p w14:paraId="701D4928" w14:textId="77777777" w:rsidR="0039322D" w:rsidRDefault="0039322D" w:rsidP="0039322D">
      <w:pPr>
        <w:pStyle w:val="ListParagraph"/>
      </w:pPr>
      <w:r>
        <w:t xml:space="preserve">• Broad network access </w:t>
      </w:r>
    </w:p>
    <w:p w14:paraId="5EB51FE8" w14:textId="77777777" w:rsidR="0039322D" w:rsidRDefault="0039322D" w:rsidP="0039322D">
      <w:pPr>
        <w:pStyle w:val="ListParagraph"/>
      </w:pPr>
      <w:r>
        <w:t xml:space="preserve">• On demand self-services </w:t>
      </w:r>
    </w:p>
    <w:p w14:paraId="4306C721" w14:textId="77777777" w:rsidR="0039322D" w:rsidRDefault="0039322D" w:rsidP="0039322D">
      <w:pPr>
        <w:pStyle w:val="ListParagraph"/>
      </w:pPr>
      <w:r>
        <w:t xml:space="preserve">• Rapid scalability </w:t>
      </w:r>
    </w:p>
    <w:p w14:paraId="310ADD48" w14:textId="77777777" w:rsidR="0039322D" w:rsidRDefault="0039322D" w:rsidP="0039322D">
      <w:pPr>
        <w:pStyle w:val="ListParagraph"/>
      </w:pPr>
      <w:r>
        <w:t xml:space="preserve">• Measured service </w:t>
      </w:r>
    </w:p>
    <w:p w14:paraId="65EA747F" w14:textId="76122463" w:rsidR="0039322D" w:rsidRPr="0039322D" w:rsidRDefault="0039322D" w:rsidP="0039322D">
      <w:pPr>
        <w:pStyle w:val="ListParagraph"/>
        <w:rPr>
          <w:b/>
          <w:bCs/>
        </w:rPr>
      </w:pPr>
      <w:r>
        <w:t>• Pay-per-use</w:t>
      </w:r>
    </w:p>
    <w:p w14:paraId="12D70C19" w14:textId="4125D952" w:rsidR="0039322D" w:rsidRPr="0039322D" w:rsidRDefault="0039322D" w:rsidP="0039322D">
      <w:pPr>
        <w:pStyle w:val="ListParagraph"/>
        <w:numPr>
          <w:ilvl w:val="0"/>
          <w:numId w:val="3"/>
        </w:numPr>
        <w:rPr>
          <w:b/>
          <w:bCs/>
        </w:rPr>
      </w:pPr>
      <w:r w:rsidRPr="0039322D">
        <w:rPr>
          <w:b/>
          <w:bCs/>
        </w:rPr>
        <w:t>Big Data Analytics :</w:t>
      </w:r>
      <w:r>
        <w:t xml:space="preserve"> It refers to the method of studying massive volumes of data or big data. Collection of data whose volume, velocity or variety is simply too massive and tough to store, control, process and examine the data using traditional databases. Big data is gathered from a variety of sources including social network videos, digital images, sensors and sales transaction records. Several steps involved in analyzing big data</w:t>
      </w:r>
    </w:p>
    <w:p w14:paraId="2817A7B0" w14:textId="77777777" w:rsidR="0039322D" w:rsidRDefault="0039322D" w:rsidP="0039322D">
      <w:pPr>
        <w:pStyle w:val="ListParagraph"/>
      </w:pPr>
      <w:r>
        <w:t xml:space="preserve">• Data cleaning </w:t>
      </w:r>
    </w:p>
    <w:p w14:paraId="526792DD" w14:textId="77777777" w:rsidR="0039322D" w:rsidRDefault="0039322D" w:rsidP="0039322D">
      <w:pPr>
        <w:pStyle w:val="ListParagraph"/>
      </w:pPr>
      <w:r>
        <w:t xml:space="preserve">• Processing </w:t>
      </w:r>
    </w:p>
    <w:p w14:paraId="6799014F" w14:textId="77777777" w:rsidR="0039322D" w:rsidRDefault="0039322D" w:rsidP="0039322D">
      <w:pPr>
        <w:pStyle w:val="ListParagraph"/>
      </w:pPr>
      <w:r>
        <w:lastRenderedPageBreak/>
        <w:t xml:space="preserve">• Visualization </w:t>
      </w:r>
    </w:p>
    <w:p w14:paraId="2D4588B2" w14:textId="77777777" w:rsidR="0039322D" w:rsidRDefault="0039322D" w:rsidP="0039322D">
      <w:pPr>
        <w:pStyle w:val="ListParagraph"/>
      </w:pPr>
      <w:r w:rsidRPr="0039322D">
        <w:rPr>
          <w:b/>
          <w:bCs/>
        </w:rPr>
        <w:t>Examples</w:t>
      </w:r>
      <w:r>
        <w:t xml:space="preserve"> – </w:t>
      </w:r>
    </w:p>
    <w:p w14:paraId="2F8D9A78" w14:textId="77777777" w:rsidR="0039322D" w:rsidRDefault="0039322D" w:rsidP="0039322D">
      <w:pPr>
        <w:pStyle w:val="ListParagraph"/>
      </w:pPr>
      <w:r>
        <w:t xml:space="preserve">• Bank transactions </w:t>
      </w:r>
    </w:p>
    <w:p w14:paraId="4B9BAF5D" w14:textId="77777777" w:rsidR="0039322D" w:rsidRDefault="0039322D" w:rsidP="0039322D">
      <w:pPr>
        <w:pStyle w:val="ListParagraph"/>
      </w:pPr>
      <w:r>
        <w:t xml:space="preserve">• Data generated by IoT systems for location and tracking of vehicles </w:t>
      </w:r>
    </w:p>
    <w:p w14:paraId="4D16ACEF" w14:textId="77777777" w:rsidR="0039322D" w:rsidRDefault="0039322D" w:rsidP="0039322D">
      <w:pPr>
        <w:pStyle w:val="ListParagraph"/>
      </w:pPr>
      <w:r>
        <w:t xml:space="preserve">• E-commerce and in Big-Basket </w:t>
      </w:r>
    </w:p>
    <w:p w14:paraId="640EEFF0" w14:textId="79F52550" w:rsidR="0039322D" w:rsidRDefault="0039322D" w:rsidP="0039322D">
      <w:pPr>
        <w:pStyle w:val="ListParagraph"/>
      </w:pPr>
      <w:r>
        <w:t>• Health and fitness data generated by IoT system such as a fitness bands</w:t>
      </w:r>
    </w:p>
    <w:p w14:paraId="2AA81A58" w14:textId="77777777" w:rsidR="0039322D" w:rsidRDefault="0039322D" w:rsidP="0039322D">
      <w:pPr>
        <w:pStyle w:val="ListParagraph"/>
      </w:pPr>
    </w:p>
    <w:p w14:paraId="22BDB0D3" w14:textId="77777777" w:rsidR="0039322D" w:rsidRDefault="0039322D" w:rsidP="0039322D">
      <w:pPr>
        <w:pStyle w:val="ListParagraph"/>
        <w:numPr>
          <w:ilvl w:val="0"/>
          <w:numId w:val="3"/>
        </w:numPr>
      </w:pPr>
      <w:r w:rsidRPr="0039322D">
        <w:rPr>
          <w:b/>
          <w:bCs/>
        </w:rPr>
        <w:t>Communications Protocols :</w:t>
      </w:r>
      <w:r>
        <w:t xml:space="preserve"> They are the backbone of IoT systems and enable network connectivity and linking to applications. Communication protocols allow devices to exchange data over the network. Multiple protocols often describe different aspects of a single communication. A group of protocols designed to work together is known as a protocol suite; when implemented in software they are a protocol stack. </w:t>
      </w:r>
    </w:p>
    <w:p w14:paraId="4CDB4BC3" w14:textId="62354D11" w:rsidR="0039322D" w:rsidRDefault="0039322D" w:rsidP="0039322D">
      <w:pPr>
        <w:ind w:left="360"/>
      </w:pPr>
      <w:r>
        <w:t xml:space="preserve">They are used in </w:t>
      </w:r>
    </w:p>
    <w:p w14:paraId="7629B44A" w14:textId="77777777" w:rsidR="0039322D" w:rsidRDefault="0039322D" w:rsidP="0039322D">
      <w:pPr>
        <w:pStyle w:val="ListParagraph"/>
      </w:pPr>
      <w:r>
        <w:t>• Data encoding</w:t>
      </w:r>
    </w:p>
    <w:p w14:paraId="4CA55BC2" w14:textId="002767E4" w:rsidR="0039322D" w:rsidRDefault="0039322D" w:rsidP="0039322D">
      <w:pPr>
        <w:pStyle w:val="ListParagraph"/>
      </w:pPr>
      <w:r>
        <w:t>• Addressing schemes</w:t>
      </w:r>
    </w:p>
    <w:p w14:paraId="6BBFF149" w14:textId="77777777" w:rsidR="0039322D" w:rsidRDefault="0039322D" w:rsidP="0039322D">
      <w:pPr>
        <w:pStyle w:val="ListParagraph"/>
      </w:pPr>
      <w:r w:rsidRPr="0039322D">
        <w:rPr>
          <w:b/>
          <w:bCs/>
        </w:rPr>
        <w:t>5. Embedded Systems :</w:t>
      </w:r>
      <w:r>
        <w:t xml:space="preserve"> It is a combination of hardware and software used to perform special tasks. It includes microcontroller and microprocessor memory, networking units (Ethernet Wi-Fi adapters), input output units (display keyword etc. ) and storage devices (flash memory). It collects the data and sends it to the internet. Embedded systems used in </w:t>
      </w:r>
      <w:r w:rsidRPr="0039322D">
        <w:rPr>
          <w:b/>
          <w:bCs/>
        </w:rPr>
        <w:t xml:space="preserve">Examples </w:t>
      </w:r>
      <w:r>
        <w:t xml:space="preserve">– </w:t>
      </w:r>
    </w:p>
    <w:p w14:paraId="1BBD6F2B" w14:textId="77777777" w:rsidR="0039322D" w:rsidRDefault="0039322D" w:rsidP="0039322D">
      <w:pPr>
        <w:pStyle w:val="ListParagraph"/>
      </w:pPr>
      <w:r>
        <w:t xml:space="preserve">• Digital camera </w:t>
      </w:r>
    </w:p>
    <w:p w14:paraId="3FF51D6E" w14:textId="77777777" w:rsidR="0039322D" w:rsidRDefault="0039322D" w:rsidP="0039322D">
      <w:pPr>
        <w:pStyle w:val="ListParagraph"/>
      </w:pPr>
      <w:r>
        <w:t>• DVD player, music player</w:t>
      </w:r>
    </w:p>
    <w:p w14:paraId="60E03EB8" w14:textId="77777777" w:rsidR="0039322D" w:rsidRDefault="0039322D" w:rsidP="0039322D">
      <w:pPr>
        <w:pStyle w:val="ListParagraph"/>
      </w:pPr>
      <w:r>
        <w:t xml:space="preserve">• Industrial robots </w:t>
      </w:r>
    </w:p>
    <w:p w14:paraId="02C958AB" w14:textId="20511004" w:rsidR="0039322D" w:rsidRPr="0039322D" w:rsidRDefault="0039322D" w:rsidP="0039322D">
      <w:pPr>
        <w:pStyle w:val="ListParagraph"/>
        <w:rPr>
          <w:b/>
          <w:bCs/>
        </w:rPr>
      </w:pPr>
      <w:r>
        <w:t>• Wireless Routers etc</w:t>
      </w:r>
    </w:p>
    <w:p w14:paraId="02990F49" w14:textId="78E4B9C7" w:rsidR="00E518EA" w:rsidRPr="0039322D" w:rsidRDefault="00E518EA" w:rsidP="00E518EA">
      <w:pPr>
        <w:rPr>
          <w:b/>
          <w:bCs/>
        </w:rPr>
      </w:pPr>
      <w:r w:rsidRPr="0039322D">
        <w:rPr>
          <w:b/>
          <w:bCs/>
        </w:rPr>
        <w:t>Challenges of Internet of Things (IoT)</w:t>
      </w:r>
    </w:p>
    <w:p w14:paraId="1D0058D2" w14:textId="77777777" w:rsidR="00E518EA" w:rsidRDefault="00E518EA" w:rsidP="00E518EA">
      <w:pPr>
        <w:pStyle w:val="ListParagraph"/>
        <w:numPr>
          <w:ilvl w:val="0"/>
          <w:numId w:val="1"/>
        </w:numPr>
      </w:pPr>
      <w:r>
        <w:t xml:space="preserve">Insufficient testing and updating </w:t>
      </w:r>
    </w:p>
    <w:p w14:paraId="3875B520" w14:textId="3F1AB014" w:rsidR="00E518EA" w:rsidRDefault="00E518EA" w:rsidP="0039322D">
      <w:pPr>
        <w:pStyle w:val="ListParagraph"/>
        <w:numPr>
          <w:ilvl w:val="0"/>
          <w:numId w:val="1"/>
        </w:numPr>
      </w:pPr>
      <w:r>
        <w:t xml:space="preserve">Concern regarding data security and privacy </w:t>
      </w:r>
    </w:p>
    <w:p w14:paraId="51B07BD4" w14:textId="03B3359B" w:rsidR="00E518EA" w:rsidRDefault="00E518EA" w:rsidP="0039322D">
      <w:pPr>
        <w:pStyle w:val="ListParagraph"/>
        <w:numPr>
          <w:ilvl w:val="0"/>
          <w:numId w:val="1"/>
        </w:numPr>
      </w:pPr>
      <w:r>
        <w:t>Software complexity</w:t>
      </w:r>
    </w:p>
    <w:p w14:paraId="4F10E6E4" w14:textId="40069E2E" w:rsidR="00E518EA" w:rsidRDefault="00E518EA" w:rsidP="0039322D">
      <w:pPr>
        <w:pStyle w:val="ListParagraph"/>
        <w:numPr>
          <w:ilvl w:val="0"/>
          <w:numId w:val="1"/>
        </w:numPr>
      </w:pPr>
      <w:r>
        <w:t xml:space="preserve">Data volumes and interpretation </w:t>
      </w:r>
    </w:p>
    <w:p w14:paraId="1F6C6A35" w14:textId="7A013FF4" w:rsidR="00E518EA" w:rsidRDefault="00E518EA" w:rsidP="0039322D">
      <w:pPr>
        <w:pStyle w:val="ListParagraph"/>
        <w:numPr>
          <w:ilvl w:val="0"/>
          <w:numId w:val="1"/>
        </w:numPr>
      </w:pPr>
      <w:r>
        <w:t xml:space="preserve">Integration with AI and automation </w:t>
      </w:r>
    </w:p>
    <w:p w14:paraId="508F4C84" w14:textId="1D22E5C8" w:rsidR="00E518EA" w:rsidRDefault="00E518EA" w:rsidP="0039322D">
      <w:pPr>
        <w:pStyle w:val="ListParagraph"/>
        <w:numPr>
          <w:ilvl w:val="0"/>
          <w:numId w:val="1"/>
        </w:numPr>
      </w:pPr>
      <w:r>
        <w:t xml:space="preserve">Devices require a constant power supply which is difficult </w:t>
      </w:r>
    </w:p>
    <w:p w14:paraId="79B7FBA7" w14:textId="66272170" w:rsidR="00E518EA" w:rsidRDefault="00E518EA" w:rsidP="0039322D">
      <w:pPr>
        <w:pStyle w:val="ListParagraph"/>
        <w:numPr>
          <w:ilvl w:val="0"/>
          <w:numId w:val="1"/>
        </w:numPr>
      </w:pPr>
      <w:r>
        <w:t>Interaction and short-range communication</w:t>
      </w:r>
    </w:p>
    <w:p w14:paraId="24C74302" w14:textId="3FDDD2A0" w:rsidR="00E518EA" w:rsidRDefault="00E518EA" w:rsidP="00E518EA">
      <w:pPr>
        <w:rPr>
          <w:b/>
          <w:bCs/>
          <w:u w:val="single"/>
        </w:rPr>
      </w:pPr>
      <w:r w:rsidRPr="00FC7B4D">
        <w:rPr>
          <w:b/>
          <w:bCs/>
          <w:u w:val="single"/>
        </w:rPr>
        <w:t>7.Explain the UART and SPI?</w:t>
      </w:r>
    </w:p>
    <w:p w14:paraId="03D12DE5" w14:textId="61C51333" w:rsidR="001F70A2" w:rsidRDefault="001F70A2" w:rsidP="001F70A2">
      <w:pPr>
        <w:rPr>
          <w:lang w:val="en-US"/>
        </w:rPr>
      </w:pPr>
      <w:r w:rsidRPr="001F70A2">
        <w:rPr>
          <w:lang w:val="en-US"/>
        </w:rPr>
        <w:t>Universal Asynchronous Receiver/Transmitter</w:t>
      </w:r>
      <w:r>
        <w:t xml:space="preserve"> </w:t>
      </w:r>
      <w:r w:rsidRPr="001F70A2">
        <w:rPr>
          <w:lang w:val="en-US"/>
        </w:rPr>
        <w:t>Hardware that translates between parallel and serial forms</w:t>
      </w:r>
      <w:r>
        <w:t xml:space="preserve"> </w:t>
      </w:r>
      <w:r w:rsidRPr="001F70A2">
        <w:rPr>
          <w:lang w:val="en-US"/>
        </w:rPr>
        <w:t>Commonly used in conjunction with communication standards such as EIA, RS-232, RS-422 or RS-485</w:t>
      </w:r>
      <w:r>
        <w:rPr>
          <w:lang w:val="en-US"/>
        </w:rPr>
        <w:t>.</w:t>
      </w:r>
    </w:p>
    <w:p w14:paraId="607E7241" w14:textId="17374396" w:rsidR="001F70A2" w:rsidRDefault="001F70A2" w:rsidP="001F70A2">
      <w:r w:rsidRPr="001F70A2">
        <w:rPr>
          <w:noProof/>
        </w:rPr>
        <w:drawing>
          <wp:inline distT="0" distB="0" distL="0" distR="0" wp14:anchorId="7B0BD676" wp14:editId="0A3B32C3">
            <wp:extent cx="2144315" cy="1343278"/>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153827" cy="1349237"/>
                    </a:xfrm>
                    <a:prstGeom prst="rect">
                      <a:avLst/>
                    </a:prstGeom>
                  </pic:spPr>
                </pic:pic>
              </a:graphicData>
            </a:graphic>
          </wp:inline>
        </w:drawing>
      </w:r>
    </w:p>
    <w:p w14:paraId="3E289D18" w14:textId="12031EFE" w:rsidR="001F70A2" w:rsidRPr="001F70A2" w:rsidRDefault="001F70A2" w:rsidP="001F70A2">
      <w:pPr>
        <w:rPr>
          <w:b/>
          <w:bCs/>
        </w:rPr>
      </w:pPr>
      <w:r w:rsidRPr="001F70A2">
        <w:rPr>
          <w:b/>
          <w:bCs/>
          <w:lang w:val="en-US"/>
        </w:rPr>
        <w:lastRenderedPageBreak/>
        <w:t>Protocol</w:t>
      </w:r>
    </w:p>
    <w:p w14:paraId="3EA1D3B0" w14:textId="77777777" w:rsidR="001F70A2" w:rsidRPr="001F70A2" w:rsidRDefault="001F70A2" w:rsidP="001F70A2">
      <w:r w:rsidRPr="001F70A2">
        <w:rPr>
          <w:lang w:val="en-US"/>
        </w:rPr>
        <w:t xml:space="preserve">Each character is sent as </w:t>
      </w:r>
    </w:p>
    <w:p w14:paraId="6142E8F1" w14:textId="77777777" w:rsidR="001F70A2" w:rsidRPr="001F70A2" w:rsidRDefault="001F70A2" w:rsidP="001F70A2">
      <w:r w:rsidRPr="001F70A2">
        <w:rPr>
          <w:lang w:val="en-US"/>
        </w:rPr>
        <w:t xml:space="preserve">a logic </w:t>
      </w:r>
      <w:r w:rsidRPr="001F70A2">
        <w:rPr>
          <w:i/>
          <w:iCs/>
          <w:lang w:val="en-US"/>
        </w:rPr>
        <w:t>low</w:t>
      </w:r>
      <w:r w:rsidRPr="001F70A2">
        <w:rPr>
          <w:lang w:val="en-US"/>
        </w:rPr>
        <w:t xml:space="preserve"> </w:t>
      </w:r>
      <w:r w:rsidRPr="001F70A2">
        <w:rPr>
          <w:b/>
          <w:bCs/>
          <w:u w:val="single"/>
          <w:lang w:val="en-US"/>
        </w:rPr>
        <w:t>start</w:t>
      </w:r>
      <w:r w:rsidRPr="001F70A2">
        <w:rPr>
          <w:lang w:val="en-US"/>
        </w:rPr>
        <w:t xml:space="preserve"> bit</w:t>
      </w:r>
    </w:p>
    <w:p w14:paraId="5EEF55DE" w14:textId="77777777" w:rsidR="001F70A2" w:rsidRPr="001F70A2" w:rsidRDefault="001F70A2" w:rsidP="001F70A2">
      <w:r w:rsidRPr="001F70A2">
        <w:rPr>
          <w:lang w:val="en-US"/>
        </w:rPr>
        <w:t>a configurable number of data bits (usually 7 or 8, sometimes 5)</w:t>
      </w:r>
    </w:p>
    <w:p w14:paraId="1EBE0A34" w14:textId="77777777" w:rsidR="001F70A2" w:rsidRPr="001F70A2" w:rsidRDefault="001F70A2" w:rsidP="001F70A2">
      <w:r w:rsidRPr="001F70A2">
        <w:rPr>
          <w:lang w:val="en-US"/>
        </w:rPr>
        <w:t>an optional parity bit</w:t>
      </w:r>
    </w:p>
    <w:p w14:paraId="7B9A3D96" w14:textId="77777777" w:rsidR="001F70A2" w:rsidRPr="001F70A2" w:rsidRDefault="001F70A2" w:rsidP="001F70A2">
      <w:r w:rsidRPr="001F70A2">
        <w:rPr>
          <w:i/>
          <w:iCs/>
          <w:lang w:val="en-US"/>
        </w:rPr>
        <w:t xml:space="preserve">one or more logic high </w:t>
      </w:r>
      <w:r w:rsidRPr="001F70A2">
        <w:rPr>
          <w:b/>
          <w:bCs/>
          <w:u w:val="single"/>
          <w:lang w:val="en-US"/>
        </w:rPr>
        <w:t>stop</w:t>
      </w:r>
      <w:r w:rsidRPr="001F70A2">
        <w:rPr>
          <w:lang w:val="en-US"/>
        </w:rPr>
        <w:t xml:space="preserve"> bits</w:t>
      </w:r>
    </w:p>
    <w:p w14:paraId="67399562" w14:textId="77777777" w:rsidR="001F70A2" w:rsidRPr="001F70A2" w:rsidRDefault="001F70A2" w:rsidP="001F70A2">
      <w:r w:rsidRPr="001F70A2">
        <w:rPr>
          <w:lang w:val="en-US"/>
        </w:rPr>
        <w:t>with a particular bit timing (“baud”)</w:t>
      </w:r>
    </w:p>
    <w:p w14:paraId="3BE621DC" w14:textId="646F4007" w:rsidR="001F70A2" w:rsidRDefault="001F70A2" w:rsidP="00E518EA">
      <w:r w:rsidRPr="001F70A2">
        <w:rPr>
          <w:noProof/>
        </w:rPr>
        <w:drawing>
          <wp:inline distT="0" distB="0" distL="0" distR="0" wp14:anchorId="7B4B2A3A" wp14:editId="5BDA655B">
            <wp:extent cx="3730821" cy="2071561"/>
            <wp:effectExtent l="0" t="0" r="3175"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746235" cy="2080120"/>
                    </a:xfrm>
                    <a:prstGeom prst="rect">
                      <a:avLst/>
                    </a:prstGeom>
                  </pic:spPr>
                </pic:pic>
              </a:graphicData>
            </a:graphic>
          </wp:inline>
        </w:drawing>
      </w:r>
    </w:p>
    <w:p w14:paraId="3CD19908" w14:textId="77777777" w:rsidR="001F70A2" w:rsidRPr="001F70A2" w:rsidRDefault="001F70A2" w:rsidP="001F70A2">
      <w:r w:rsidRPr="001F70A2">
        <w:rPr>
          <w:b/>
          <w:bCs/>
          <w:lang w:val="en-US"/>
        </w:rPr>
        <w:t>Security Risks for using UART</w:t>
      </w:r>
    </w:p>
    <w:p w14:paraId="67FF51B2" w14:textId="77777777" w:rsidR="001F70A2" w:rsidRPr="001F70A2" w:rsidRDefault="001F70A2" w:rsidP="001F70A2">
      <w:r w:rsidRPr="001F70A2">
        <w:rPr>
          <w:lang w:val="en-US"/>
        </w:rPr>
        <w:t>Internet of Things (IoT) devices may support UART to send and transmit signals wirelessly. Manufacturers install UART interfaces on IoT boards to review serial console logs and complete any debug activity required. Since UART interacts with IoT devices, it is possible for hackers to infiltrate the UART shell and root shell. Shells manage user interaction with a computing system through an input-output interface. Hence, we have to take UART Security into consideration</w:t>
      </w:r>
    </w:p>
    <w:p w14:paraId="48EDFF7E" w14:textId="77777777" w:rsidR="001F70A2" w:rsidRPr="001F70A2" w:rsidRDefault="001F70A2" w:rsidP="001F70A2">
      <w:r w:rsidRPr="001F70A2">
        <w:rPr>
          <w:lang w:val="en-US"/>
        </w:rPr>
        <w:t>If a cybercriminal gains access to the root shell, they can cause detriment to an organization. For example, hackers may:</w:t>
      </w:r>
    </w:p>
    <w:p w14:paraId="6D6F58D7" w14:textId="77777777" w:rsidR="001F70A2" w:rsidRPr="001F70A2" w:rsidRDefault="001F70A2" w:rsidP="001F70A2">
      <w:pPr>
        <w:numPr>
          <w:ilvl w:val="0"/>
          <w:numId w:val="19"/>
        </w:numPr>
      </w:pPr>
      <w:r w:rsidRPr="001F70A2">
        <w:rPr>
          <w:lang w:val="en-US"/>
        </w:rPr>
        <w:t>Infiltrate and reverse engineer firmware to see how to exploit it further</w:t>
      </w:r>
    </w:p>
    <w:p w14:paraId="63B028AA" w14:textId="77777777" w:rsidR="001F70A2" w:rsidRPr="001F70A2" w:rsidRDefault="001F70A2" w:rsidP="001F70A2">
      <w:pPr>
        <w:numPr>
          <w:ilvl w:val="0"/>
          <w:numId w:val="19"/>
        </w:numPr>
      </w:pPr>
      <w:r w:rsidRPr="001F70A2">
        <w:rPr>
          <w:lang w:val="en-US"/>
        </w:rPr>
        <w:t>Gain access to sensitive information such as certificates or API keys</w:t>
      </w:r>
    </w:p>
    <w:p w14:paraId="7814E5A2" w14:textId="77777777" w:rsidR="001F70A2" w:rsidRPr="001F70A2" w:rsidRDefault="001F70A2" w:rsidP="001F70A2">
      <w:pPr>
        <w:numPr>
          <w:ilvl w:val="0"/>
          <w:numId w:val="19"/>
        </w:numPr>
      </w:pPr>
      <w:r w:rsidRPr="001F70A2">
        <w:rPr>
          <w:lang w:val="en-US"/>
        </w:rPr>
        <w:t>Examine communication protocols for vulnerabilities</w:t>
      </w:r>
    </w:p>
    <w:p w14:paraId="54BA7CEC" w14:textId="77777777" w:rsidR="001F70A2" w:rsidRPr="001F70A2" w:rsidRDefault="001F70A2" w:rsidP="001F70A2">
      <w:pPr>
        <w:numPr>
          <w:ilvl w:val="0"/>
          <w:numId w:val="19"/>
        </w:numPr>
      </w:pPr>
      <w:r w:rsidRPr="001F70A2">
        <w:rPr>
          <w:lang w:val="en-US"/>
        </w:rPr>
        <w:t>Target user devices, including company users and clients</w:t>
      </w:r>
    </w:p>
    <w:p w14:paraId="1AF842EF" w14:textId="3FD0FD3E" w:rsidR="001F70A2" w:rsidRDefault="001F70A2" w:rsidP="00E518EA">
      <w:pPr>
        <w:rPr>
          <w:b/>
          <w:bCs/>
          <w:lang w:val="en-US"/>
        </w:rPr>
      </w:pPr>
      <w:r w:rsidRPr="001F70A2">
        <w:rPr>
          <w:b/>
          <w:bCs/>
          <w:lang w:val="en-US"/>
        </w:rPr>
        <w:t>Serial Peripheral Interconnect (SPI)</w:t>
      </w:r>
    </w:p>
    <w:p w14:paraId="068ED596" w14:textId="77777777" w:rsidR="001F70A2" w:rsidRPr="001F70A2" w:rsidRDefault="001F70A2" w:rsidP="001F70A2">
      <w:r w:rsidRPr="001F70A2">
        <w:rPr>
          <w:lang w:val="en-US"/>
        </w:rPr>
        <w:t>Another kind of serial protocol in embedded systems (proposed by Motorola)</w:t>
      </w:r>
    </w:p>
    <w:p w14:paraId="30A47CB0" w14:textId="77777777" w:rsidR="001F70A2" w:rsidRPr="001F70A2" w:rsidRDefault="001F70A2" w:rsidP="001F70A2">
      <w:r w:rsidRPr="001F70A2">
        <w:rPr>
          <w:lang w:val="en-US"/>
        </w:rPr>
        <w:t>Four-wire protocol</w:t>
      </w:r>
    </w:p>
    <w:p w14:paraId="31503153" w14:textId="77777777" w:rsidR="001F70A2" w:rsidRPr="001F70A2" w:rsidRDefault="001F70A2" w:rsidP="001F70A2">
      <w:pPr>
        <w:rPr>
          <w:b/>
          <w:bCs/>
        </w:rPr>
      </w:pPr>
      <w:r w:rsidRPr="001F70A2">
        <w:rPr>
          <w:b/>
          <w:bCs/>
          <w:lang w:val="en-US"/>
        </w:rPr>
        <w:t xml:space="preserve">SCLK — Serial Clock </w:t>
      </w:r>
    </w:p>
    <w:p w14:paraId="6C80F845" w14:textId="77777777" w:rsidR="001F70A2" w:rsidRPr="001F70A2" w:rsidRDefault="001F70A2" w:rsidP="001F70A2">
      <w:pPr>
        <w:rPr>
          <w:b/>
          <w:bCs/>
        </w:rPr>
      </w:pPr>
      <w:r w:rsidRPr="001F70A2">
        <w:rPr>
          <w:b/>
          <w:bCs/>
          <w:lang w:val="en-US"/>
        </w:rPr>
        <w:t>MOSI/SIMO — Master Output, Slave Input</w:t>
      </w:r>
    </w:p>
    <w:p w14:paraId="2AC154F8" w14:textId="77777777" w:rsidR="001F70A2" w:rsidRPr="001F70A2" w:rsidRDefault="001F70A2" w:rsidP="001F70A2">
      <w:pPr>
        <w:rPr>
          <w:b/>
          <w:bCs/>
        </w:rPr>
      </w:pPr>
      <w:r w:rsidRPr="001F70A2">
        <w:rPr>
          <w:b/>
          <w:bCs/>
          <w:lang w:val="en-US"/>
        </w:rPr>
        <w:t xml:space="preserve">MISO/SOMI — Master Input, Slave Output </w:t>
      </w:r>
    </w:p>
    <w:p w14:paraId="55E58921" w14:textId="77777777" w:rsidR="001F70A2" w:rsidRPr="001F70A2" w:rsidRDefault="001F70A2" w:rsidP="001F70A2">
      <w:pPr>
        <w:rPr>
          <w:b/>
          <w:bCs/>
        </w:rPr>
      </w:pPr>
      <w:r w:rsidRPr="001F70A2">
        <w:rPr>
          <w:b/>
          <w:bCs/>
          <w:lang w:val="en-US"/>
        </w:rPr>
        <w:lastRenderedPageBreak/>
        <w:t>SS — Slave Select</w:t>
      </w:r>
    </w:p>
    <w:p w14:paraId="61CAAB6D" w14:textId="77777777" w:rsidR="001F70A2" w:rsidRPr="001F70A2" w:rsidRDefault="001F70A2" w:rsidP="001F70A2">
      <w:r w:rsidRPr="001F70A2">
        <w:rPr>
          <w:lang w:val="en-US"/>
        </w:rPr>
        <w:t>Single master device and with one or more slave devices</w:t>
      </w:r>
    </w:p>
    <w:p w14:paraId="371F58C7" w14:textId="77777777" w:rsidR="001F70A2" w:rsidRPr="001F70A2" w:rsidRDefault="001F70A2" w:rsidP="001F70A2">
      <w:r w:rsidRPr="001F70A2">
        <w:rPr>
          <w:lang w:val="en-US"/>
        </w:rPr>
        <w:t xml:space="preserve">Higher throughput than I2C and can do </w:t>
      </w:r>
      <w:r w:rsidRPr="001F70A2">
        <w:t>“</w:t>
      </w:r>
      <w:r w:rsidRPr="001F70A2">
        <w:rPr>
          <w:lang w:val="en-US"/>
        </w:rPr>
        <w:t>stream transfers</w:t>
      </w:r>
      <w:r w:rsidRPr="001F70A2">
        <w:t>”</w:t>
      </w:r>
    </w:p>
    <w:p w14:paraId="489D9E83" w14:textId="77777777" w:rsidR="001F70A2" w:rsidRPr="001F70A2" w:rsidRDefault="001F70A2" w:rsidP="001F70A2">
      <w:r w:rsidRPr="001F70A2">
        <w:rPr>
          <w:lang w:val="en-US"/>
        </w:rPr>
        <w:t>No arbitration required</w:t>
      </w:r>
    </w:p>
    <w:p w14:paraId="61D6E7B9" w14:textId="77777777" w:rsidR="001F70A2" w:rsidRPr="001F70A2" w:rsidRDefault="001F70A2" w:rsidP="001F70A2">
      <w:r w:rsidRPr="001F70A2">
        <w:rPr>
          <w:lang w:val="en-US"/>
        </w:rPr>
        <w:t>But</w:t>
      </w:r>
    </w:p>
    <w:p w14:paraId="0C847FC6" w14:textId="77777777" w:rsidR="001F70A2" w:rsidRPr="001F70A2" w:rsidRDefault="001F70A2" w:rsidP="001F70A2">
      <w:r w:rsidRPr="001F70A2">
        <w:rPr>
          <w:lang w:val="en-US"/>
        </w:rPr>
        <w:t>Requires more pins</w:t>
      </w:r>
    </w:p>
    <w:p w14:paraId="5226810E" w14:textId="77777777" w:rsidR="001F70A2" w:rsidRPr="001F70A2" w:rsidRDefault="001F70A2" w:rsidP="001F70A2">
      <w:r w:rsidRPr="001F70A2">
        <w:rPr>
          <w:lang w:val="en-US"/>
        </w:rPr>
        <w:t>Has no hardware flow control</w:t>
      </w:r>
    </w:p>
    <w:p w14:paraId="2A31E3C8" w14:textId="77777777" w:rsidR="001F70A2" w:rsidRPr="001F70A2" w:rsidRDefault="001F70A2" w:rsidP="001F70A2">
      <w:r w:rsidRPr="001F70A2">
        <w:rPr>
          <w:lang w:val="en-US"/>
        </w:rPr>
        <w:t>No slave acknowledgment (master could be talking to thin air and not even know it)</w:t>
      </w:r>
    </w:p>
    <w:p w14:paraId="4F9011DC" w14:textId="25AD79BF" w:rsidR="001F70A2" w:rsidRDefault="001F70A2" w:rsidP="00E518EA">
      <w:pPr>
        <w:rPr>
          <w:b/>
          <w:bCs/>
          <w:lang w:val="en-US"/>
        </w:rPr>
      </w:pPr>
      <w:r w:rsidRPr="001F70A2">
        <w:rPr>
          <w:b/>
          <w:bCs/>
          <w:lang w:val="en-US"/>
        </w:rPr>
        <w:t>What is SPI?</w:t>
      </w:r>
    </w:p>
    <w:p w14:paraId="0FA7630C" w14:textId="77777777" w:rsidR="001F70A2" w:rsidRPr="001F70A2" w:rsidRDefault="001F70A2" w:rsidP="001F70A2">
      <w:r w:rsidRPr="001F70A2">
        <w:rPr>
          <w:lang w:val="en-US"/>
        </w:rPr>
        <w:t>Serial Bus protocol</w:t>
      </w:r>
    </w:p>
    <w:p w14:paraId="238F7B08" w14:textId="77777777" w:rsidR="001F70A2" w:rsidRPr="001F70A2" w:rsidRDefault="001F70A2" w:rsidP="001F70A2">
      <w:r w:rsidRPr="001F70A2">
        <w:rPr>
          <w:lang w:val="en-US"/>
        </w:rPr>
        <w:t>Fast, Easy to use, Simple</w:t>
      </w:r>
    </w:p>
    <w:p w14:paraId="526FBA2C" w14:textId="77777777" w:rsidR="001F70A2" w:rsidRPr="001F70A2" w:rsidRDefault="001F70A2" w:rsidP="001F70A2">
      <w:r w:rsidRPr="001F70A2">
        <w:rPr>
          <w:lang w:val="en-US"/>
        </w:rPr>
        <w:t>Everyone supports it</w:t>
      </w:r>
    </w:p>
    <w:p w14:paraId="0B244C36" w14:textId="53E458A5" w:rsidR="001F70A2" w:rsidRPr="001F70A2" w:rsidRDefault="001F70A2" w:rsidP="00E518EA">
      <w:pPr>
        <w:rPr>
          <w:b/>
          <w:bCs/>
        </w:rPr>
      </w:pPr>
      <w:r w:rsidRPr="001F70A2">
        <w:rPr>
          <w:b/>
          <w:bCs/>
          <w:lang w:val="en-US"/>
        </w:rPr>
        <w:t>SPI Basics</w:t>
      </w:r>
    </w:p>
    <w:p w14:paraId="0144F3B0" w14:textId="44F14EB2" w:rsidR="001F70A2" w:rsidRPr="001F70A2" w:rsidRDefault="001F70A2" w:rsidP="001F70A2">
      <w:r w:rsidRPr="001F70A2">
        <w:rPr>
          <w:lang w:val="en-US"/>
        </w:rPr>
        <w:t>A communication protocol using 4 wires</w:t>
      </w:r>
      <w:r>
        <w:t xml:space="preserve">  </w:t>
      </w:r>
      <w:r w:rsidRPr="001F70A2">
        <w:rPr>
          <w:lang w:val="en-US"/>
        </w:rPr>
        <w:t>Also known as a 4 wire bus</w:t>
      </w:r>
      <w:r>
        <w:t xml:space="preserve"> </w:t>
      </w:r>
      <w:r w:rsidRPr="001F70A2">
        <w:rPr>
          <w:lang w:val="en-US"/>
        </w:rPr>
        <w:t>Used to communicate across</w:t>
      </w:r>
      <w:r>
        <w:rPr>
          <w:lang w:val="en-US"/>
        </w:rPr>
        <w:t xml:space="preserve"> </w:t>
      </w:r>
      <w:r w:rsidRPr="001F70A2">
        <w:rPr>
          <w:lang w:val="en-US"/>
        </w:rPr>
        <w:t xml:space="preserve">small distances </w:t>
      </w:r>
      <w:r>
        <w:t xml:space="preserve"> </w:t>
      </w:r>
      <w:r w:rsidRPr="001F70A2">
        <w:rPr>
          <w:lang w:val="en-US"/>
        </w:rPr>
        <w:t>Multiple Slaves, Single Master</w:t>
      </w:r>
      <w:r>
        <w:t xml:space="preserve"> </w:t>
      </w:r>
      <w:r w:rsidRPr="001F70A2">
        <w:rPr>
          <w:lang w:val="en-US"/>
        </w:rPr>
        <w:t>Synchronized</w:t>
      </w:r>
      <w:r>
        <w:rPr>
          <w:lang w:val="en-US"/>
        </w:rPr>
        <w:t>.</w:t>
      </w:r>
    </w:p>
    <w:p w14:paraId="624CB88E" w14:textId="0BD2DAA4" w:rsidR="001F70A2" w:rsidRPr="001F70A2" w:rsidRDefault="001F70A2" w:rsidP="001F70A2">
      <w:pPr>
        <w:rPr>
          <w:b/>
          <w:bCs/>
        </w:rPr>
      </w:pPr>
      <w:r w:rsidRPr="001F70A2">
        <w:rPr>
          <w:b/>
          <w:bCs/>
          <w:lang w:val="en-US"/>
        </w:rPr>
        <w:t>SPI Capabilities</w:t>
      </w:r>
    </w:p>
    <w:p w14:paraId="6206FEC6" w14:textId="75A830D9" w:rsidR="001F70A2" w:rsidRDefault="001F70A2" w:rsidP="001F70A2">
      <w:pPr>
        <w:rPr>
          <w:lang w:val="en-US"/>
        </w:rPr>
      </w:pPr>
      <w:r w:rsidRPr="001F70A2">
        <w:rPr>
          <w:lang w:val="en-US"/>
        </w:rPr>
        <w:t>Always Full Duplex Communicating in two directions at the same time</w:t>
      </w:r>
      <w:r>
        <w:t xml:space="preserve"> </w:t>
      </w:r>
      <w:r w:rsidRPr="001F70A2">
        <w:rPr>
          <w:lang w:val="en-US"/>
        </w:rPr>
        <w:t>Transmission need not be meaningful</w:t>
      </w:r>
      <w:r>
        <w:t xml:space="preserve"> </w:t>
      </w:r>
      <w:r w:rsidRPr="001F70A2">
        <w:rPr>
          <w:lang w:val="en-US"/>
        </w:rPr>
        <w:t>Multiple Mbps transmission speed</w:t>
      </w:r>
      <w:r>
        <w:t xml:space="preserve"> </w:t>
      </w:r>
      <w:r w:rsidRPr="001F70A2">
        <w:rPr>
          <w:lang w:val="en-US"/>
        </w:rPr>
        <w:t>Transfers data in 4 to 16 bit characters</w:t>
      </w:r>
      <w:r>
        <w:t xml:space="preserve"> </w:t>
      </w:r>
      <w:r w:rsidRPr="001F70A2">
        <w:rPr>
          <w:lang w:val="en-US"/>
        </w:rPr>
        <w:t>Multiple slaves</w:t>
      </w:r>
      <w:r>
        <w:t xml:space="preserve"> </w:t>
      </w:r>
      <w:r w:rsidRPr="001F70A2">
        <w:rPr>
          <w:lang w:val="en-US"/>
        </w:rPr>
        <w:t>Daisy-chaining possible</w:t>
      </w:r>
      <w:r>
        <w:rPr>
          <w:lang w:val="en-US"/>
        </w:rPr>
        <w:t>.</w:t>
      </w:r>
    </w:p>
    <w:p w14:paraId="5066F722" w14:textId="65508D6E" w:rsidR="001F70A2" w:rsidRPr="001F70A2" w:rsidRDefault="001F70A2" w:rsidP="001F70A2">
      <w:pPr>
        <w:rPr>
          <w:b/>
          <w:bCs/>
        </w:rPr>
      </w:pPr>
      <w:r w:rsidRPr="001F70A2">
        <w:rPr>
          <w:b/>
          <w:bCs/>
          <w:lang w:val="en-US"/>
        </w:rPr>
        <w:t>SPI Protocol</w:t>
      </w:r>
    </w:p>
    <w:p w14:paraId="468FCAC5" w14:textId="77777777" w:rsidR="001F70A2" w:rsidRPr="001F70A2" w:rsidRDefault="001F70A2" w:rsidP="001F70A2">
      <w:r w:rsidRPr="001F70A2">
        <w:rPr>
          <w:lang w:val="en-US"/>
        </w:rPr>
        <w:t>Wires:</w:t>
      </w:r>
    </w:p>
    <w:p w14:paraId="1562C169" w14:textId="77777777" w:rsidR="001F70A2" w:rsidRPr="001F70A2" w:rsidRDefault="001F70A2" w:rsidP="001F70A2">
      <w:pPr>
        <w:pStyle w:val="ListParagraph"/>
        <w:numPr>
          <w:ilvl w:val="0"/>
          <w:numId w:val="20"/>
        </w:numPr>
      </w:pPr>
      <w:r w:rsidRPr="001F70A2">
        <w:rPr>
          <w:lang w:val="en-US"/>
        </w:rPr>
        <w:t>Master Out Slave In (MOSI)</w:t>
      </w:r>
    </w:p>
    <w:p w14:paraId="08A28475" w14:textId="77777777" w:rsidR="001F70A2" w:rsidRPr="001F70A2" w:rsidRDefault="001F70A2" w:rsidP="001F70A2">
      <w:pPr>
        <w:pStyle w:val="ListParagraph"/>
        <w:numPr>
          <w:ilvl w:val="0"/>
          <w:numId w:val="20"/>
        </w:numPr>
      </w:pPr>
      <w:r w:rsidRPr="001F70A2">
        <w:rPr>
          <w:lang w:val="en-US"/>
        </w:rPr>
        <w:t>Master In Slave Out (MISO)</w:t>
      </w:r>
    </w:p>
    <w:p w14:paraId="5DC02F87" w14:textId="77777777" w:rsidR="001F70A2" w:rsidRPr="001F70A2" w:rsidRDefault="001F70A2" w:rsidP="001F70A2">
      <w:pPr>
        <w:pStyle w:val="ListParagraph"/>
        <w:numPr>
          <w:ilvl w:val="0"/>
          <w:numId w:val="20"/>
        </w:numPr>
      </w:pPr>
      <w:r w:rsidRPr="001F70A2">
        <w:rPr>
          <w:lang w:val="en-US"/>
        </w:rPr>
        <w:t>System Clock (SCLK)</w:t>
      </w:r>
    </w:p>
    <w:p w14:paraId="30EC42A2" w14:textId="77777777" w:rsidR="001F70A2" w:rsidRPr="001F70A2" w:rsidRDefault="001F70A2" w:rsidP="001F70A2">
      <w:pPr>
        <w:pStyle w:val="ListParagraph"/>
        <w:numPr>
          <w:ilvl w:val="0"/>
          <w:numId w:val="20"/>
        </w:numPr>
      </w:pPr>
      <w:r w:rsidRPr="001F70A2">
        <w:rPr>
          <w:lang w:val="en-US"/>
        </w:rPr>
        <w:t>Slave Select 1…N</w:t>
      </w:r>
    </w:p>
    <w:p w14:paraId="72C50C9A" w14:textId="77777777" w:rsidR="001F70A2" w:rsidRPr="001F70A2" w:rsidRDefault="001F70A2" w:rsidP="001F70A2">
      <w:r w:rsidRPr="001F70A2">
        <w:rPr>
          <w:lang w:val="en-US"/>
        </w:rPr>
        <w:t>Master Set Slave Select low</w:t>
      </w:r>
    </w:p>
    <w:p w14:paraId="0C81624A" w14:textId="77777777" w:rsidR="001F70A2" w:rsidRPr="001F70A2" w:rsidRDefault="001F70A2" w:rsidP="001F70A2">
      <w:r w:rsidRPr="001F70A2">
        <w:rPr>
          <w:lang w:val="en-US"/>
        </w:rPr>
        <w:t>Master Generates Clock</w:t>
      </w:r>
    </w:p>
    <w:p w14:paraId="5AA46B8D" w14:textId="77777777" w:rsidR="001F70A2" w:rsidRPr="001F70A2" w:rsidRDefault="001F70A2" w:rsidP="001F70A2">
      <w:r w:rsidRPr="001F70A2">
        <w:rPr>
          <w:lang w:val="en-US"/>
        </w:rPr>
        <w:t>Shift registers shift in and out data</w:t>
      </w:r>
    </w:p>
    <w:p w14:paraId="52299E7D" w14:textId="77777777" w:rsidR="001F70A2" w:rsidRPr="001F70A2" w:rsidRDefault="001F70A2" w:rsidP="001F70A2"/>
    <w:p w14:paraId="0B626032" w14:textId="43F9D427" w:rsidR="00E518EA" w:rsidRDefault="00E518EA" w:rsidP="00E518EA">
      <w:pPr>
        <w:rPr>
          <w:b/>
          <w:bCs/>
          <w:u w:val="single"/>
        </w:rPr>
      </w:pPr>
      <w:r w:rsidRPr="00FC7B4D">
        <w:rPr>
          <w:b/>
          <w:bCs/>
          <w:u w:val="single"/>
        </w:rPr>
        <w:t>8.Describe the Simple Network Management Protocol (SNMP)?</w:t>
      </w:r>
    </w:p>
    <w:p w14:paraId="27AD8100" w14:textId="77777777" w:rsidR="00EE101A" w:rsidRPr="00B50B68" w:rsidRDefault="00EE101A" w:rsidP="00EE101A">
      <w:r w:rsidRPr="00B50B68">
        <w:rPr>
          <w:lang w:val="en-US"/>
        </w:rPr>
        <w:t>A Protocol that Facilitates the exchange of management information</w:t>
      </w:r>
      <w:r>
        <w:t xml:space="preserve"> </w:t>
      </w:r>
      <w:r w:rsidRPr="00B50B68">
        <w:rPr>
          <w:lang w:val="en-US"/>
        </w:rPr>
        <w:t xml:space="preserve">between network devices. </w:t>
      </w:r>
    </w:p>
    <w:p w14:paraId="463A9C77" w14:textId="77777777" w:rsidR="00EE101A" w:rsidRPr="00B50B68" w:rsidRDefault="00EE101A" w:rsidP="00EE101A">
      <w:r w:rsidRPr="00B50B68">
        <w:rPr>
          <w:lang w:val="en-US"/>
        </w:rPr>
        <w:t xml:space="preserve">it </w:t>
      </w:r>
      <w:r>
        <w:rPr>
          <w:lang w:val="en-US"/>
        </w:rPr>
        <w:t xml:space="preserve">was </w:t>
      </w:r>
      <w:r w:rsidRPr="00B50B68">
        <w:rPr>
          <w:lang w:val="en-US"/>
        </w:rPr>
        <w:t>developed</w:t>
      </w:r>
      <w:r>
        <w:t xml:space="preserve"> </w:t>
      </w:r>
      <w:r w:rsidRPr="00B50B68">
        <w:rPr>
          <w:lang w:val="en-US"/>
        </w:rPr>
        <w:t xml:space="preserve">To </w:t>
      </w:r>
      <w:r w:rsidRPr="00B50B68">
        <w:rPr>
          <w:b/>
          <w:bCs/>
          <w:lang w:val="en-US"/>
        </w:rPr>
        <w:t>control and monitor status</w:t>
      </w:r>
      <w:r w:rsidRPr="00B50B68">
        <w:rPr>
          <w:lang w:val="en-US"/>
        </w:rPr>
        <w:t xml:space="preserve"> of network devices</w:t>
      </w:r>
      <w:r>
        <w:rPr>
          <w:lang w:val="en-US"/>
        </w:rPr>
        <w:t>.</w:t>
      </w:r>
    </w:p>
    <w:p w14:paraId="5191554D" w14:textId="77777777" w:rsidR="00EE101A" w:rsidRDefault="00EE101A" w:rsidP="00EE101A">
      <w:pPr>
        <w:rPr>
          <w:lang w:val="en-US"/>
        </w:rPr>
      </w:pPr>
      <w:r w:rsidRPr="00B50B68">
        <w:rPr>
          <w:lang w:val="en-US"/>
        </w:rPr>
        <w:lastRenderedPageBreak/>
        <w:t>it beneficial</w:t>
      </w:r>
      <w:r>
        <w:t xml:space="preserve"> </w:t>
      </w:r>
      <w:r w:rsidRPr="00B50B68">
        <w:rPr>
          <w:lang w:val="en-US"/>
        </w:rPr>
        <w:t>Enables network administrators to:</w:t>
      </w:r>
      <w:r>
        <w:t xml:space="preserve"> </w:t>
      </w:r>
      <w:r w:rsidRPr="00B50B68">
        <w:rPr>
          <w:lang w:val="en-US"/>
        </w:rPr>
        <w:t>Manage network performance</w:t>
      </w:r>
      <w:r>
        <w:t xml:space="preserve"> ,</w:t>
      </w:r>
      <w:r w:rsidRPr="00B50B68">
        <w:rPr>
          <w:lang w:val="en-US"/>
        </w:rPr>
        <w:t>Find and solve network problems</w:t>
      </w:r>
      <w:r>
        <w:t xml:space="preserve">, </w:t>
      </w:r>
      <w:r w:rsidRPr="00B50B68">
        <w:rPr>
          <w:lang w:val="en-US"/>
        </w:rPr>
        <w:t>Plan for network growth</w:t>
      </w:r>
      <w:r>
        <w:rPr>
          <w:lang w:val="en-US"/>
        </w:rPr>
        <w:t>.</w:t>
      </w:r>
    </w:p>
    <w:p w14:paraId="4F823D2B" w14:textId="77777777" w:rsidR="00EE101A" w:rsidRPr="00EE101A" w:rsidRDefault="00EE101A" w:rsidP="00EE101A">
      <w:pPr>
        <w:rPr>
          <w:b/>
          <w:bCs/>
          <w:lang w:val="en-US"/>
        </w:rPr>
      </w:pPr>
      <w:r w:rsidRPr="00EE101A">
        <w:rPr>
          <w:b/>
          <w:bCs/>
          <w:lang w:val="en-US"/>
        </w:rPr>
        <w:t>SNMP Basic Components</w:t>
      </w:r>
    </w:p>
    <w:p w14:paraId="52717E6D" w14:textId="77777777" w:rsidR="00EE101A" w:rsidRPr="00EE101A" w:rsidRDefault="00EE101A" w:rsidP="00EE101A">
      <w:r w:rsidRPr="00EE101A">
        <w:rPr>
          <w:lang w:val="en-US"/>
        </w:rPr>
        <w:t xml:space="preserve">SNMP is a well-known and widely used network management protocol that allows monitoring and configuration of network devices such as routers, switches, servers, printers, etc. </w:t>
      </w:r>
    </w:p>
    <w:p w14:paraId="670BF356" w14:textId="77777777" w:rsidR="00EE101A" w:rsidRPr="00EE101A" w:rsidRDefault="00EE101A" w:rsidP="00EE101A">
      <w:pPr>
        <w:rPr>
          <w:u w:val="single"/>
        </w:rPr>
      </w:pPr>
      <w:r w:rsidRPr="00EE101A">
        <w:rPr>
          <w:u w:val="single"/>
          <w:lang w:val="en-US"/>
        </w:rPr>
        <w:t>Network Management station</w:t>
      </w:r>
    </w:p>
    <w:p w14:paraId="50831EFB" w14:textId="77777777" w:rsidR="00EE101A" w:rsidRPr="00EE101A" w:rsidRDefault="00EE101A" w:rsidP="00EE101A">
      <w:r w:rsidRPr="00EE101A">
        <w:rPr>
          <w:lang w:val="en-US"/>
        </w:rPr>
        <w:t>Collects and stores management information, and makes this information available to NMS using SNMP</w:t>
      </w:r>
      <w:r>
        <w:t xml:space="preserve"> </w:t>
      </w:r>
      <w:r w:rsidRPr="00EE101A">
        <w:rPr>
          <w:lang w:val="en-US"/>
        </w:rPr>
        <w:t>Could be a work station or PC</w:t>
      </w:r>
    </w:p>
    <w:p w14:paraId="51485CDF" w14:textId="77777777" w:rsidR="00EE101A" w:rsidRPr="00EE101A" w:rsidRDefault="00EE101A" w:rsidP="00EE101A">
      <w:pPr>
        <w:rPr>
          <w:u w:val="single"/>
        </w:rPr>
      </w:pPr>
      <w:r w:rsidRPr="00EE101A">
        <w:rPr>
          <w:u w:val="single"/>
          <w:lang w:val="en-US"/>
        </w:rPr>
        <w:t>Network Management System (NMS)</w:t>
      </w:r>
    </w:p>
    <w:p w14:paraId="601FC11C" w14:textId="77777777" w:rsidR="00EE101A" w:rsidRPr="00EE101A" w:rsidRDefault="00EE101A" w:rsidP="00EE101A">
      <w:r w:rsidRPr="00EE101A">
        <w:rPr>
          <w:lang w:val="en-US"/>
        </w:rPr>
        <w:t>Executes applications that monitor and control managed devices</w:t>
      </w:r>
    </w:p>
    <w:p w14:paraId="3D4030CE" w14:textId="77777777" w:rsidR="00EE101A" w:rsidRPr="00EE101A" w:rsidRDefault="00EE101A" w:rsidP="00EE101A">
      <w:pPr>
        <w:rPr>
          <w:u w:val="single"/>
        </w:rPr>
      </w:pPr>
      <w:r w:rsidRPr="00EE101A">
        <w:rPr>
          <w:u w:val="single"/>
          <w:lang w:val="en-US"/>
        </w:rPr>
        <w:t>Agent</w:t>
      </w:r>
      <w:r w:rsidRPr="00EE101A">
        <w:rPr>
          <w:i/>
          <w:iCs/>
          <w:u w:val="single"/>
          <w:lang w:val="en-US"/>
        </w:rPr>
        <w:t xml:space="preserve"> </w:t>
      </w:r>
    </w:p>
    <w:p w14:paraId="629D1C4F" w14:textId="77777777" w:rsidR="00EE101A" w:rsidRPr="00EE101A" w:rsidRDefault="00EE101A" w:rsidP="00EE101A">
      <w:r w:rsidRPr="00EE101A">
        <w:rPr>
          <w:lang w:val="en-US"/>
        </w:rPr>
        <w:t>A network-management software module that resides in a managed device</w:t>
      </w:r>
    </w:p>
    <w:p w14:paraId="4053FBDC" w14:textId="77777777" w:rsidR="00EE101A" w:rsidRPr="00EE101A" w:rsidRDefault="00EE101A" w:rsidP="00EE101A">
      <w:pPr>
        <w:rPr>
          <w:u w:val="single"/>
        </w:rPr>
      </w:pPr>
      <w:r w:rsidRPr="00EE101A">
        <w:rPr>
          <w:u w:val="single"/>
          <w:lang w:val="en-US"/>
        </w:rPr>
        <w:t>Management Information Base (MIB)</w:t>
      </w:r>
    </w:p>
    <w:p w14:paraId="1B47AC66" w14:textId="3C754F21" w:rsidR="00EE101A" w:rsidRDefault="00EE101A" w:rsidP="00EE101A">
      <w:pPr>
        <w:rPr>
          <w:lang w:val="en-US"/>
        </w:rPr>
      </w:pPr>
      <w:r w:rsidRPr="00EE101A">
        <w:rPr>
          <w:lang w:val="en-US"/>
        </w:rPr>
        <w:t>Used by both the manager and the agent to store and exchange management information</w:t>
      </w:r>
      <w:r>
        <w:rPr>
          <w:lang w:val="en-US"/>
        </w:rPr>
        <w:t>.</w:t>
      </w:r>
    </w:p>
    <w:p w14:paraId="7B696978" w14:textId="7C106AEF" w:rsidR="00EE101A" w:rsidRDefault="00EE101A" w:rsidP="00EE101A">
      <w:pPr>
        <w:rPr>
          <w:b/>
          <w:bCs/>
          <w:u w:val="single"/>
          <w:lang w:val="en-US"/>
        </w:rPr>
      </w:pPr>
      <w:r w:rsidRPr="00EE101A">
        <w:rPr>
          <w:b/>
          <w:bCs/>
          <w:u w:val="single"/>
          <w:lang w:val="en-US"/>
        </w:rPr>
        <w:t>How SNMP Works</w:t>
      </w:r>
    </w:p>
    <w:p w14:paraId="1CE33DD3" w14:textId="2ECCDB0B" w:rsidR="00EE101A" w:rsidRPr="00FC7B4D" w:rsidRDefault="00EE101A" w:rsidP="00EE101A">
      <w:pPr>
        <w:rPr>
          <w:b/>
          <w:bCs/>
          <w:u w:val="single"/>
        </w:rPr>
      </w:pPr>
      <w:r w:rsidRPr="00EE101A">
        <w:rPr>
          <w:b/>
          <w:bCs/>
          <w:noProof/>
          <w:u w:val="single"/>
        </w:rPr>
        <w:drawing>
          <wp:inline distT="0" distB="0" distL="0" distR="0" wp14:anchorId="03FBFC8E" wp14:editId="751498F7">
            <wp:extent cx="5113463" cy="1882303"/>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113463" cy="1882303"/>
                    </a:xfrm>
                    <a:prstGeom prst="rect">
                      <a:avLst/>
                    </a:prstGeom>
                  </pic:spPr>
                </pic:pic>
              </a:graphicData>
            </a:graphic>
          </wp:inline>
        </w:drawing>
      </w:r>
    </w:p>
    <w:p w14:paraId="5811280B" w14:textId="470C20F5" w:rsidR="00E518EA" w:rsidRDefault="00E518EA" w:rsidP="00E518EA">
      <w:pPr>
        <w:rPr>
          <w:b/>
          <w:bCs/>
          <w:u w:val="single"/>
        </w:rPr>
      </w:pPr>
      <w:r w:rsidRPr="00FC7B4D">
        <w:rPr>
          <w:b/>
          <w:bCs/>
          <w:u w:val="single"/>
        </w:rPr>
        <w:t>9.Describe IoT Levels and Deployment Techniques.</w:t>
      </w:r>
    </w:p>
    <w:p w14:paraId="18EA6621" w14:textId="77777777" w:rsidR="00B50B68" w:rsidRDefault="00B50B68" w:rsidP="00E518EA">
      <w:r>
        <w:t xml:space="preserve">An IoT system comprises of the following components: </w:t>
      </w:r>
    </w:p>
    <w:p w14:paraId="470A2625" w14:textId="77777777" w:rsidR="00B50B68" w:rsidRDefault="00B50B68" w:rsidP="00E518EA">
      <w:r w:rsidRPr="00B50B68">
        <w:rPr>
          <w:b/>
          <w:bCs/>
        </w:rPr>
        <w:t>• Device</w:t>
      </w:r>
      <w:r>
        <w:t xml:space="preserve">: An IoT device allows identification, remote sensing, actuating and remote monitoring capabilities. You learned about various examples of IoT devices in section </w:t>
      </w:r>
    </w:p>
    <w:p w14:paraId="482F40D5" w14:textId="77777777" w:rsidR="00B50B68" w:rsidRDefault="00B50B68" w:rsidP="00E518EA">
      <w:r w:rsidRPr="00B50B68">
        <w:rPr>
          <w:b/>
          <w:bCs/>
        </w:rPr>
        <w:t>• Resource:</w:t>
      </w:r>
      <w:r>
        <w:t xml:space="preserve"> Resources are software components on the IoT device for accessing, processing, and storing sensor information, or controlling actuators connected to the device. Resources also include the software components that enable network access for the device. </w:t>
      </w:r>
    </w:p>
    <w:p w14:paraId="375922FB" w14:textId="57D701EC" w:rsidR="00B50B68" w:rsidRDefault="00B50B68" w:rsidP="00E518EA">
      <w:r w:rsidRPr="00B50B68">
        <w:rPr>
          <w:b/>
          <w:bCs/>
        </w:rPr>
        <w:t>• Controller Service:</w:t>
      </w:r>
      <w:r>
        <w:t xml:space="preserve"> Controller service is a native service that runs on the device and interacts with the web services. Controller service sends data from the device to the web service and receives commands from the application (via web services) for controlling the device.</w:t>
      </w:r>
    </w:p>
    <w:p w14:paraId="6667C300" w14:textId="77777777" w:rsidR="00B50B68" w:rsidRDefault="00B50B68" w:rsidP="00E518EA">
      <w:r w:rsidRPr="00B50B68">
        <w:rPr>
          <w:b/>
          <w:bCs/>
        </w:rPr>
        <w:t>• Database:</w:t>
      </w:r>
      <w:r>
        <w:t xml:space="preserve"> Database can be either local or in the cloud and stores the data generated by the IoT device. </w:t>
      </w:r>
    </w:p>
    <w:p w14:paraId="5BC9BCBC" w14:textId="77777777" w:rsidR="00B50B68" w:rsidRDefault="00B50B68" w:rsidP="00E518EA">
      <w:r w:rsidRPr="00B50B68">
        <w:rPr>
          <w:b/>
          <w:bCs/>
        </w:rPr>
        <w:lastRenderedPageBreak/>
        <w:t xml:space="preserve">• Web Service: </w:t>
      </w:r>
      <w:r>
        <w:t xml:space="preserve">Web services serve as a link between the IoT device, application, database and analysis components. Web service can be either implemented using HTTP and REST principles (REST service) or using WebSocket protocol (WebSocket service). </w:t>
      </w:r>
    </w:p>
    <w:p w14:paraId="6E718CB4" w14:textId="655A5D13" w:rsidR="00B50B68" w:rsidRPr="00FC7B4D" w:rsidRDefault="00B50B68" w:rsidP="00E518EA">
      <w:pPr>
        <w:rPr>
          <w:b/>
          <w:bCs/>
          <w:u w:val="single"/>
        </w:rPr>
      </w:pPr>
      <w:r w:rsidRPr="00B50B68">
        <w:rPr>
          <w:b/>
          <w:bCs/>
        </w:rPr>
        <w:t>• Analysis Component</w:t>
      </w:r>
      <w:r>
        <w:t xml:space="preserve">: The Analysis Component is responsible for analyzing the IoT data and generate results in a form which are easy for the user to understand. </w:t>
      </w:r>
      <w:r>
        <w:br/>
      </w:r>
      <w:r w:rsidRPr="00B50B68">
        <w:rPr>
          <w:b/>
          <w:bCs/>
        </w:rPr>
        <w:t>• Application:</w:t>
      </w:r>
      <w:r>
        <w:t xml:space="preserve"> IoT applications provide an interface that the users can use to control and monitor various aspects of the IoT system. Applications also allow users to view the system status and view the processed data.</w:t>
      </w:r>
    </w:p>
    <w:p w14:paraId="253A0B95" w14:textId="4D748247" w:rsidR="00E518EA" w:rsidRDefault="00E518EA" w:rsidP="00E518EA">
      <w:pPr>
        <w:rPr>
          <w:b/>
          <w:bCs/>
          <w:u w:val="single"/>
        </w:rPr>
      </w:pPr>
      <w:r w:rsidRPr="00FC7B4D">
        <w:rPr>
          <w:b/>
          <w:bCs/>
          <w:u w:val="single"/>
        </w:rPr>
        <w:t>10.Explain the  Logical Design of IoT</w:t>
      </w:r>
    </w:p>
    <w:p w14:paraId="1A2B62FC" w14:textId="77777777" w:rsidR="00FC7B4D" w:rsidRDefault="00FC7B4D" w:rsidP="00E518EA">
      <w:r>
        <w:t>• Logical design of an IoT system refers to an abstract representation of the entities and processes without going into the low-level specifics of the implementation.</w:t>
      </w:r>
    </w:p>
    <w:p w14:paraId="09B6B803" w14:textId="56E0DDA8" w:rsidR="00FC7B4D" w:rsidRDefault="00FC7B4D" w:rsidP="00E518EA">
      <w:r>
        <w:t xml:space="preserve"> • An IoT system comprises of a number of functional blocks that provide the system the capabilities for identification, sensing, actuation, communication, and management</w:t>
      </w:r>
    </w:p>
    <w:p w14:paraId="0BA44B9A" w14:textId="43359D9A" w:rsidR="00B50B68" w:rsidRPr="00FC7B4D" w:rsidRDefault="00B50B68" w:rsidP="00E518EA">
      <w:pPr>
        <w:rPr>
          <w:b/>
          <w:bCs/>
          <w:u w:val="single"/>
        </w:rPr>
      </w:pPr>
      <w:r w:rsidRPr="00B50B68">
        <w:rPr>
          <w:b/>
          <w:bCs/>
          <w:noProof/>
          <w:u w:val="single"/>
        </w:rPr>
        <w:drawing>
          <wp:inline distT="0" distB="0" distL="0" distR="0" wp14:anchorId="7AEBE433" wp14:editId="469E6EC4">
            <wp:extent cx="4238625" cy="22288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38625" cy="2228850"/>
                    </a:xfrm>
                    <a:prstGeom prst="rect">
                      <a:avLst/>
                    </a:prstGeom>
                  </pic:spPr>
                </pic:pic>
              </a:graphicData>
            </a:graphic>
          </wp:inline>
        </w:drawing>
      </w:r>
    </w:p>
    <w:p w14:paraId="3EDB27F3" w14:textId="19E401E7" w:rsidR="00E518EA" w:rsidRDefault="00E518EA" w:rsidP="00E518EA">
      <w:pPr>
        <w:rPr>
          <w:b/>
          <w:bCs/>
          <w:u w:val="single"/>
        </w:rPr>
      </w:pPr>
      <w:r w:rsidRPr="00FC7B4D">
        <w:rPr>
          <w:b/>
          <w:bCs/>
          <w:u w:val="single"/>
        </w:rPr>
        <w:t xml:space="preserve">11.Describe Software Defined Networking (SDN) with a diagram. </w:t>
      </w:r>
    </w:p>
    <w:p w14:paraId="1224956B" w14:textId="77777777" w:rsidR="00DC2E23" w:rsidRPr="00DC2E23" w:rsidRDefault="00DC2E23" w:rsidP="00DC2E23">
      <w:pPr>
        <w:numPr>
          <w:ilvl w:val="0"/>
          <w:numId w:val="17"/>
        </w:numPr>
      </w:pPr>
      <w:r w:rsidRPr="00DC2E23">
        <w:t>Software-Defined Networking  (SDN) is a networking  architecture that separates the  control plane from the data  plane and centralizes the  network controller.</w:t>
      </w:r>
    </w:p>
    <w:p w14:paraId="2084E8AA" w14:textId="77777777" w:rsidR="00DC2E23" w:rsidRPr="00DC2E23" w:rsidRDefault="00DC2E23" w:rsidP="00DC2E23">
      <w:pPr>
        <w:numPr>
          <w:ilvl w:val="0"/>
          <w:numId w:val="17"/>
        </w:numPr>
      </w:pPr>
      <w:r w:rsidRPr="00DC2E23">
        <w:t>Software-based SDN controllers  maintain a unified view of the  network and make confi  guration, management and  provisioning simpler.</w:t>
      </w:r>
    </w:p>
    <w:p w14:paraId="25DE7D7A" w14:textId="77777777" w:rsidR="00DC2E23" w:rsidRPr="00DC2E23" w:rsidRDefault="00DC2E23" w:rsidP="00DC2E23">
      <w:pPr>
        <w:numPr>
          <w:ilvl w:val="0"/>
          <w:numId w:val="17"/>
        </w:numPr>
      </w:pPr>
      <w:r w:rsidRPr="00DC2E23">
        <w:t>The underlying infrastructure in  SDN uses simple packet  forwarding hardware as  opposed to specialized  hardware in conventional  networks.</w:t>
      </w:r>
    </w:p>
    <w:p w14:paraId="5B29B882" w14:textId="34531EBB" w:rsidR="00DC2E23" w:rsidRPr="00DC2E23" w:rsidRDefault="00DC2E23" w:rsidP="00E518EA">
      <w:pPr>
        <w:rPr>
          <w:b/>
          <w:bCs/>
          <w:u w:val="single"/>
        </w:rPr>
      </w:pPr>
      <w:r w:rsidRPr="00DC2E23">
        <w:rPr>
          <w:noProof/>
        </w:rPr>
        <w:lastRenderedPageBreak/>
        <w:drawing>
          <wp:inline distT="0" distB="0" distL="0" distR="0" wp14:anchorId="5B3F00D1" wp14:editId="1B0F483D">
            <wp:extent cx="3977985" cy="2987299"/>
            <wp:effectExtent l="0" t="0" r="381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77985" cy="2987299"/>
                    </a:xfrm>
                    <a:prstGeom prst="rect">
                      <a:avLst/>
                    </a:prstGeom>
                  </pic:spPr>
                </pic:pic>
              </a:graphicData>
            </a:graphic>
          </wp:inline>
        </w:drawing>
      </w:r>
    </w:p>
    <w:p w14:paraId="73CECC37" w14:textId="7932981B" w:rsidR="00DC2E23" w:rsidRPr="00DC2E23" w:rsidRDefault="00DC2E23" w:rsidP="00E518EA">
      <w:pPr>
        <w:rPr>
          <w:b/>
          <w:bCs/>
          <w:u w:val="single"/>
        </w:rPr>
      </w:pPr>
      <w:r w:rsidRPr="00DC2E23">
        <w:rPr>
          <w:b/>
          <w:bCs/>
          <w:u w:val="single"/>
        </w:rPr>
        <w:t>Key elements of SDN</w:t>
      </w:r>
    </w:p>
    <w:p w14:paraId="52EC4F82" w14:textId="77777777" w:rsidR="00DC2E23" w:rsidRPr="00DC2E23" w:rsidRDefault="00DC2E23" w:rsidP="00DC2E23">
      <w:pPr>
        <w:numPr>
          <w:ilvl w:val="0"/>
          <w:numId w:val="18"/>
        </w:numPr>
      </w:pPr>
      <w:r w:rsidRPr="00DC2E23">
        <w:t>Centralized Network Controller</w:t>
      </w:r>
    </w:p>
    <w:p w14:paraId="4EB311A8" w14:textId="77777777" w:rsidR="00DC2E23" w:rsidRPr="00DC2E23" w:rsidRDefault="00DC2E23" w:rsidP="00DC2E23">
      <w:pPr>
        <w:numPr>
          <w:ilvl w:val="1"/>
          <w:numId w:val="18"/>
        </w:numPr>
      </w:pPr>
      <w:r w:rsidRPr="00DC2E23">
        <w:t>With decoupled control and data planes and centralized network controller,  the network administrators can rapidly configure the network.</w:t>
      </w:r>
    </w:p>
    <w:p w14:paraId="46B9354B" w14:textId="77777777" w:rsidR="00DC2E23" w:rsidRPr="00DC2E23" w:rsidRDefault="00DC2E23" w:rsidP="00DC2E23">
      <w:pPr>
        <w:numPr>
          <w:ilvl w:val="0"/>
          <w:numId w:val="18"/>
        </w:numPr>
      </w:pPr>
      <w:r w:rsidRPr="00DC2E23">
        <w:t>Programmable Open APIs</w:t>
      </w:r>
    </w:p>
    <w:p w14:paraId="4A3E613A" w14:textId="77777777" w:rsidR="00DC2E23" w:rsidRPr="00DC2E23" w:rsidRDefault="00DC2E23" w:rsidP="00DC2E23">
      <w:pPr>
        <w:numPr>
          <w:ilvl w:val="1"/>
          <w:numId w:val="18"/>
        </w:numPr>
      </w:pPr>
      <w:r w:rsidRPr="00DC2E23">
        <w:t>SDN architecture supports programmable open APIs for interface between  the SDN application and control layers</w:t>
      </w:r>
    </w:p>
    <w:p w14:paraId="5624C5E3" w14:textId="77777777" w:rsidR="00DC2E23" w:rsidRPr="00DC2E23" w:rsidRDefault="00DC2E23" w:rsidP="00DC2E23">
      <w:pPr>
        <w:numPr>
          <w:ilvl w:val="0"/>
          <w:numId w:val="18"/>
        </w:numPr>
      </w:pPr>
      <w:r w:rsidRPr="00DC2E23">
        <w:t>Standard Communication Interface (OpenFlow)</w:t>
      </w:r>
    </w:p>
    <w:p w14:paraId="5BC86ACF" w14:textId="77777777" w:rsidR="00DC2E23" w:rsidRPr="00DC2E23" w:rsidRDefault="00DC2E23" w:rsidP="00DC2E23">
      <w:pPr>
        <w:numPr>
          <w:ilvl w:val="1"/>
          <w:numId w:val="18"/>
        </w:numPr>
      </w:pPr>
      <w:r w:rsidRPr="00DC2E23">
        <w:t>SDN architecture uses a standard communication interface between the  control and infrastructure layers (Southbound interface).</w:t>
      </w:r>
    </w:p>
    <w:p w14:paraId="32B65CC5" w14:textId="77777777" w:rsidR="00DC2E23" w:rsidRPr="00DC2E23" w:rsidRDefault="00DC2E23" w:rsidP="00DC2E23">
      <w:pPr>
        <w:numPr>
          <w:ilvl w:val="1"/>
          <w:numId w:val="18"/>
        </w:numPr>
      </w:pPr>
      <w:r w:rsidRPr="00DC2E23">
        <w:t>OpenFlow, which is defined by the Open Networking Foundation (ONF) is  the broadly accepted SDN protocol for the Southbound interface.</w:t>
      </w:r>
    </w:p>
    <w:p w14:paraId="784011BA" w14:textId="77777777" w:rsidR="00DC2E23" w:rsidRPr="00DC2E23" w:rsidRDefault="00DC2E23" w:rsidP="00E518EA"/>
    <w:p w14:paraId="7898606D" w14:textId="1F0E0770" w:rsidR="00E518EA" w:rsidRDefault="00E518EA" w:rsidP="00E518EA">
      <w:pPr>
        <w:rPr>
          <w:b/>
          <w:bCs/>
          <w:u w:val="single"/>
        </w:rPr>
      </w:pPr>
      <w:r w:rsidRPr="00FC7B4D">
        <w:rPr>
          <w:b/>
          <w:bCs/>
          <w:u w:val="single"/>
        </w:rPr>
        <w:t>12.Explain the Network Function Virtualization (NFV) with a neat diagram.</w:t>
      </w:r>
    </w:p>
    <w:p w14:paraId="372F3A7F" w14:textId="6D10A84E" w:rsidR="00EE101A" w:rsidRPr="00EE101A" w:rsidRDefault="00EE101A" w:rsidP="00EE101A">
      <w:pPr>
        <w:numPr>
          <w:ilvl w:val="0"/>
          <w:numId w:val="14"/>
        </w:numPr>
      </w:pPr>
      <w:r w:rsidRPr="00EE101A">
        <w:t>Network Function  Virtualization (NFV) is a  technology that leverages  virtualization to  consolidate the  heterogeneous network  devices onto industry  standard high volume  servers, switches and  storage.</w:t>
      </w:r>
    </w:p>
    <w:p w14:paraId="29E3E01F" w14:textId="69756E2F" w:rsidR="00EE101A" w:rsidRPr="00EE101A" w:rsidRDefault="00EE101A" w:rsidP="00EE101A">
      <w:pPr>
        <w:numPr>
          <w:ilvl w:val="0"/>
          <w:numId w:val="14"/>
        </w:numPr>
      </w:pPr>
      <w:r w:rsidRPr="00EE101A">
        <w:t>NFV is complementary to  SDN as NFV can provide  the infrastructure on  which SDN can run.</w:t>
      </w:r>
    </w:p>
    <w:p w14:paraId="73564460" w14:textId="361F2483" w:rsidR="00EE101A" w:rsidRDefault="00EE101A" w:rsidP="00E518EA">
      <w:r w:rsidRPr="00EE101A">
        <w:rPr>
          <w:noProof/>
        </w:rPr>
        <w:lastRenderedPageBreak/>
        <w:drawing>
          <wp:inline distT="0" distB="0" distL="0" distR="0" wp14:anchorId="0B1F5696" wp14:editId="4C49611B">
            <wp:extent cx="2987299" cy="3109229"/>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87299" cy="3109229"/>
                    </a:xfrm>
                    <a:prstGeom prst="rect">
                      <a:avLst/>
                    </a:prstGeom>
                  </pic:spPr>
                </pic:pic>
              </a:graphicData>
            </a:graphic>
          </wp:inline>
        </w:drawing>
      </w:r>
    </w:p>
    <w:p w14:paraId="63C88CBB" w14:textId="5ED734C4" w:rsidR="00EE101A" w:rsidRDefault="00EE101A" w:rsidP="00E518EA">
      <w:pPr>
        <w:rPr>
          <w:b/>
          <w:bCs/>
          <w:u w:val="single"/>
        </w:rPr>
      </w:pPr>
      <w:r w:rsidRPr="00EE101A">
        <w:rPr>
          <w:b/>
          <w:bCs/>
          <w:u w:val="single"/>
        </w:rPr>
        <w:t>Key elements of NFV</w:t>
      </w:r>
    </w:p>
    <w:p w14:paraId="228125A3" w14:textId="77777777" w:rsidR="00EE101A" w:rsidRPr="00EE101A" w:rsidRDefault="00EE101A" w:rsidP="00EE101A">
      <w:pPr>
        <w:numPr>
          <w:ilvl w:val="0"/>
          <w:numId w:val="15"/>
        </w:numPr>
      </w:pPr>
      <w:r w:rsidRPr="00EE101A">
        <w:t>Virtualized Network Function (VNF):</w:t>
      </w:r>
    </w:p>
    <w:p w14:paraId="4F8DA6E5" w14:textId="77777777" w:rsidR="00EE101A" w:rsidRPr="00EE101A" w:rsidRDefault="00EE101A" w:rsidP="00EE101A">
      <w:pPr>
        <w:numPr>
          <w:ilvl w:val="1"/>
          <w:numId w:val="15"/>
        </w:numPr>
      </w:pPr>
      <w:r w:rsidRPr="00EE101A">
        <w:t>VNF is a software implementation of a network function which is capable of  running over the NFV Infrastructure (NFVI).</w:t>
      </w:r>
    </w:p>
    <w:p w14:paraId="08488061" w14:textId="77777777" w:rsidR="00EE101A" w:rsidRPr="00EE101A" w:rsidRDefault="00EE101A" w:rsidP="00EE101A">
      <w:pPr>
        <w:numPr>
          <w:ilvl w:val="0"/>
          <w:numId w:val="15"/>
        </w:numPr>
      </w:pPr>
      <w:r w:rsidRPr="00EE101A">
        <w:t>NFV Infrastructure (NFVI):</w:t>
      </w:r>
    </w:p>
    <w:p w14:paraId="6071ACE7" w14:textId="77777777" w:rsidR="00EE101A" w:rsidRPr="00EE101A" w:rsidRDefault="00EE101A" w:rsidP="00EE101A">
      <w:pPr>
        <w:numPr>
          <w:ilvl w:val="1"/>
          <w:numId w:val="15"/>
        </w:numPr>
      </w:pPr>
      <w:r w:rsidRPr="00EE101A">
        <w:t>NFVI includes compute, network and storage resources that are virtualized.</w:t>
      </w:r>
    </w:p>
    <w:p w14:paraId="04030572" w14:textId="77777777" w:rsidR="00EE101A" w:rsidRPr="00EE101A" w:rsidRDefault="00EE101A" w:rsidP="00EE101A">
      <w:pPr>
        <w:numPr>
          <w:ilvl w:val="0"/>
          <w:numId w:val="15"/>
        </w:numPr>
      </w:pPr>
      <w:r w:rsidRPr="00EE101A">
        <w:t>NFV Management and Orchestration:</w:t>
      </w:r>
    </w:p>
    <w:p w14:paraId="02F48CA2" w14:textId="77777777" w:rsidR="00EE101A" w:rsidRPr="00EE101A" w:rsidRDefault="00EE101A" w:rsidP="00EE101A">
      <w:pPr>
        <w:numPr>
          <w:ilvl w:val="1"/>
          <w:numId w:val="15"/>
        </w:numPr>
      </w:pPr>
      <w:r w:rsidRPr="00EE101A">
        <w:t>NFV Management and Orchestration focuses on all virtualization-specific  management tasks and covers the orchestration and life-cycle  management of physical and/or software resources that support the  infrastructure virtualization, and the life-cycle management of VNFs.</w:t>
      </w:r>
    </w:p>
    <w:p w14:paraId="01103759" w14:textId="31AB91AF" w:rsidR="00EE101A" w:rsidRPr="00DC2E23" w:rsidRDefault="00DC2E23" w:rsidP="00E518EA">
      <w:pPr>
        <w:rPr>
          <w:b/>
          <w:bCs/>
          <w:u w:val="single"/>
        </w:rPr>
      </w:pPr>
      <w:r w:rsidRPr="00DC2E23">
        <w:rPr>
          <w:b/>
          <w:bCs/>
          <w:u w:val="single"/>
        </w:rPr>
        <w:t>NFV Use Case</w:t>
      </w:r>
    </w:p>
    <w:p w14:paraId="117B362F" w14:textId="67569618" w:rsidR="00DC2E23" w:rsidRPr="00DC2E23" w:rsidRDefault="00DC2E23" w:rsidP="00DC2E23">
      <w:pPr>
        <w:numPr>
          <w:ilvl w:val="0"/>
          <w:numId w:val="16"/>
        </w:numPr>
      </w:pPr>
      <w:r w:rsidRPr="00DC2E23">
        <w:t>NFV can be used to virtualize the Home Gateway. The NFV infrastructure in the cloud hosts a  virtualized Home Gateway. The virtualized gateway provides private IP addresses to the  devices in the home. The virtualized gateway also connects to network services such as VoIP  and IPTV.</w:t>
      </w:r>
    </w:p>
    <w:p w14:paraId="2CE3C3C3" w14:textId="3EC0B2F8" w:rsidR="00DC2E23" w:rsidRPr="00DC2E23" w:rsidRDefault="00DC2E23" w:rsidP="00E518EA">
      <w:r w:rsidRPr="00DC2E23">
        <w:rPr>
          <w:noProof/>
        </w:rPr>
        <w:lastRenderedPageBreak/>
        <w:drawing>
          <wp:inline distT="0" distB="0" distL="0" distR="0" wp14:anchorId="019EB0C9" wp14:editId="37A6ED22">
            <wp:extent cx="5219363" cy="2144054"/>
            <wp:effectExtent l="0" t="0" r="63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31972" cy="2149234"/>
                    </a:xfrm>
                    <a:prstGeom prst="rect">
                      <a:avLst/>
                    </a:prstGeom>
                  </pic:spPr>
                </pic:pic>
              </a:graphicData>
            </a:graphic>
          </wp:inline>
        </w:drawing>
      </w:r>
    </w:p>
    <w:p w14:paraId="08B83CEC" w14:textId="2A71B963" w:rsidR="00E518EA" w:rsidRDefault="00E518EA" w:rsidP="00E518EA">
      <w:pPr>
        <w:rPr>
          <w:b/>
          <w:bCs/>
          <w:u w:val="single"/>
        </w:rPr>
      </w:pPr>
      <w:r w:rsidRPr="00FC7B4D">
        <w:rPr>
          <w:b/>
          <w:bCs/>
          <w:u w:val="single"/>
        </w:rPr>
        <w:t xml:space="preserve">13. </w:t>
      </w:r>
      <w:r w:rsidR="00F8396B" w:rsidRPr="00FC7B4D">
        <w:rPr>
          <w:b/>
          <w:bCs/>
          <w:u w:val="single"/>
        </w:rPr>
        <w:t>Explain</w:t>
      </w:r>
      <w:r w:rsidRPr="00FC7B4D">
        <w:rPr>
          <w:b/>
          <w:bCs/>
          <w:u w:val="single"/>
        </w:rPr>
        <w:t xml:space="preserve"> Simple Network Management Protocol (SNMP)?</w:t>
      </w:r>
    </w:p>
    <w:p w14:paraId="4E9FD5C5" w14:textId="77777777" w:rsidR="00575E08" w:rsidRDefault="00575E08" w:rsidP="00575E08">
      <w:r>
        <w:t>Ans.</w:t>
      </w:r>
      <w:r>
        <w:tab/>
        <w:t>Simple Network Management Protocol (SNMP) is a protocol that is used to manage and monitor devices on a network. It allows a network administrator to remotely retrieve information about a device, as well as to make configuration changes to the device.</w:t>
      </w:r>
    </w:p>
    <w:p w14:paraId="64D8C280" w14:textId="77777777" w:rsidR="00575E08" w:rsidRDefault="00575E08" w:rsidP="00575E08">
      <w:r>
        <w:t>SNMP consists of three main components:</w:t>
      </w:r>
    </w:p>
    <w:p w14:paraId="6AAAA3D4" w14:textId="77777777" w:rsidR="00575E08" w:rsidRDefault="00575E08" w:rsidP="00575E08">
      <w:pPr>
        <w:pStyle w:val="ListParagraph"/>
        <w:numPr>
          <w:ilvl w:val="0"/>
          <w:numId w:val="21"/>
        </w:numPr>
      </w:pPr>
      <w:r>
        <w:t>Management stations: These are the computers that are used by network administrators to manage and monitor the devices on the network. Management stations run SNMP management software that allows them to communicate with the devices using SNMP.</w:t>
      </w:r>
    </w:p>
    <w:p w14:paraId="2F5BFB78" w14:textId="77777777" w:rsidR="00575E08" w:rsidRDefault="00575E08" w:rsidP="00575E08">
      <w:pPr>
        <w:pStyle w:val="ListParagraph"/>
        <w:numPr>
          <w:ilvl w:val="0"/>
          <w:numId w:val="21"/>
        </w:numPr>
      </w:pPr>
      <w:r>
        <w:t>Agents: These are the software programs that run on the devices being managed and monitored. Agents are responsible for collecting information about the device and making it available to the management stations via SNMP.</w:t>
      </w:r>
    </w:p>
    <w:p w14:paraId="76CB034E" w14:textId="77777777" w:rsidR="00575E08" w:rsidRDefault="00575E08" w:rsidP="00575E08">
      <w:pPr>
        <w:pStyle w:val="ListParagraph"/>
        <w:numPr>
          <w:ilvl w:val="0"/>
          <w:numId w:val="21"/>
        </w:numPr>
      </w:pPr>
      <w:r>
        <w:t>Management information base (MIB): This is a database of information about the device that is made available to the management stations via SNMP. The MIB includes details about the device's hardware and software configuration, as well as information about its current status and performance.</w:t>
      </w:r>
    </w:p>
    <w:p w14:paraId="58B4AFC2" w14:textId="1BFAFD28" w:rsidR="00575E08" w:rsidRPr="00575E08" w:rsidRDefault="00575E08" w:rsidP="00E518EA">
      <w:r>
        <w:t>SNMP is a widely used protocol in networking and is supported by a wide range of devices, including routers, switches, servers, and printers. It is a simple and efficient way to manage and monitor devices on a network, and allows network administrators to quickly and easily identify and troubleshoot problems on the network.</w:t>
      </w:r>
    </w:p>
    <w:p w14:paraId="1C15C7C8" w14:textId="3DE8A8A1" w:rsidR="006B4308" w:rsidRPr="00FC7B4D" w:rsidRDefault="00E518EA" w:rsidP="00E518EA">
      <w:pPr>
        <w:rPr>
          <w:b/>
          <w:bCs/>
          <w:u w:val="single"/>
        </w:rPr>
      </w:pPr>
      <w:r w:rsidRPr="00FC7B4D">
        <w:rPr>
          <w:b/>
          <w:bCs/>
          <w:u w:val="single"/>
        </w:rPr>
        <w:t xml:space="preserve">14. </w:t>
      </w:r>
      <w:r w:rsidR="00F8396B" w:rsidRPr="00FC7B4D">
        <w:rPr>
          <w:b/>
          <w:bCs/>
          <w:u w:val="single"/>
        </w:rPr>
        <w:t>Explain</w:t>
      </w:r>
      <w:r w:rsidRPr="00FC7B4D">
        <w:rPr>
          <w:b/>
          <w:bCs/>
          <w:u w:val="single"/>
        </w:rPr>
        <w:t xml:space="preserve"> the Physical Design of IoT?</w:t>
      </w:r>
    </w:p>
    <w:p w14:paraId="54A7364F" w14:textId="2BEC0200" w:rsidR="00F8396B" w:rsidRDefault="00F8396B" w:rsidP="00E518EA">
      <w:r>
        <w:t xml:space="preserve">The "Things" in IoT usually refers to IoT devices which have unique identities and can perform remote sensing, actuating and monitoring capabilities. </w:t>
      </w:r>
    </w:p>
    <w:p w14:paraId="3550718F" w14:textId="39C2D07A" w:rsidR="00F8396B" w:rsidRPr="00F8396B" w:rsidRDefault="00F8396B" w:rsidP="00E518EA">
      <w:pPr>
        <w:rPr>
          <w:u w:val="single"/>
        </w:rPr>
      </w:pPr>
      <w:r w:rsidRPr="00F8396B">
        <w:rPr>
          <w:u w:val="single"/>
        </w:rPr>
        <w:t xml:space="preserve">IoT devices can: </w:t>
      </w:r>
    </w:p>
    <w:p w14:paraId="1968B5F5" w14:textId="2483F106" w:rsidR="00F8396B" w:rsidRDefault="00F8396B" w:rsidP="00F8396B">
      <w:pPr>
        <w:pStyle w:val="ListParagraph"/>
        <w:numPr>
          <w:ilvl w:val="0"/>
          <w:numId w:val="4"/>
        </w:numPr>
      </w:pPr>
      <w:r>
        <w:t xml:space="preserve">Exchange data with other connected devices and applications (directly or indirectly), or </w:t>
      </w:r>
    </w:p>
    <w:p w14:paraId="1F8E895F" w14:textId="50E22595" w:rsidR="00F8396B" w:rsidRDefault="00F8396B" w:rsidP="00F8396B">
      <w:pPr>
        <w:pStyle w:val="ListParagraph"/>
        <w:numPr>
          <w:ilvl w:val="0"/>
          <w:numId w:val="4"/>
        </w:numPr>
      </w:pPr>
      <w:r>
        <w:t xml:space="preserve">Collect data from other devices and process the data locally or </w:t>
      </w:r>
    </w:p>
    <w:p w14:paraId="30B16F79" w14:textId="7479EF94" w:rsidR="00F8396B" w:rsidRDefault="00F8396B" w:rsidP="00F8396B">
      <w:pPr>
        <w:pStyle w:val="ListParagraph"/>
        <w:numPr>
          <w:ilvl w:val="0"/>
          <w:numId w:val="4"/>
        </w:numPr>
      </w:pPr>
      <w:r>
        <w:t xml:space="preserve">Send the data to centralized servers or cloud-based application back-ends for processing the data, or </w:t>
      </w:r>
    </w:p>
    <w:p w14:paraId="63E230A6" w14:textId="573BDC67" w:rsidR="00F8396B" w:rsidRDefault="00F8396B" w:rsidP="00F8396B">
      <w:pPr>
        <w:pStyle w:val="ListParagraph"/>
        <w:numPr>
          <w:ilvl w:val="0"/>
          <w:numId w:val="4"/>
        </w:numPr>
      </w:pPr>
      <w:r>
        <w:t>Perform some tasks locally and other tasks within the IoT infrastructure, based on temporal and space constraints.</w:t>
      </w:r>
    </w:p>
    <w:p w14:paraId="5E54886C" w14:textId="428A23A0" w:rsidR="00F8396B" w:rsidRDefault="00F8396B" w:rsidP="00E518EA">
      <w:r w:rsidRPr="00F8396B">
        <w:rPr>
          <w:noProof/>
        </w:rPr>
        <w:lastRenderedPageBreak/>
        <w:drawing>
          <wp:inline distT="0" distB="0" distL="0" distR="0" wp14:anchorId="1F11FD4B" wp14:editId="102EF260">
            <wp:extent cx="3552825" cy="2028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52825" cy="2028825"/>
                    </a:xfrm>
                    <a:prstGeom prst="rect">
                      <a:avLst/>
                    </a:prstGeom>
                  </pic:spPr>
                </pic:pic>
              </a:graphicData>
            </a:graphic>
          </wp:inline>
        </w:drawing>
      </w:r>
    </w:p>
    <w:p w14:paraId="7C27A1E1" w14:textId="77777777" w:rsidR="00F8396B" w:rsidRDefault="00F8396B" w:rsidP="00E518EA">
      <w:r>
        <w:t xml:space="preserve">• “Physical” components / capabilities – Sensors / Actuators – Compute, store, communicate data </w:t>
      </w:r>
    </w:p>
    <w:p w14:paraId="44008DE2" w14:textId="77777777" w:rsidR="00F8396B" w:rsidRDefault="00F8396B" w:rsidP="00E518EA">
      <w:r>
        <w:t xml:space="preserve">• An IoT device may consist of several interfaces for connections to other devices, both wired and wireless. </w:t>
      </w:r>
    </w:p>
    <w:p w14:paraId="6C002685" w14:textId="77777777" w:rsidR="00F8396B" w:rsidRDefault="00F8396B" w:rsidP="00E518EA">
      <w:r>
        <w:t xml:space="preserve">• I/O interfaces for sensors </w:t>
      </w:r>
    </w:p>
    <w:p w14:paraId="188C0F0A" w14:textId="77777777" w:rsidR="00F8396B" w:rsidRDefault="00F8396B" w:rsidP="00E518EA">
      <w:r>
        <w:t xml:space="preserve">• Interfaces for Internet connectivity </w:t>
      </w:r>
    </w:p>
    <w:p w14:paraId="6968EB3F" w14:textId="77777777" w:rsidR="00F8396B" w:rsidRDefault="00F8396B" w:rsidP="00E518EA">
      <w:r>
        <w:t xml:space="preserve">• Memory and storage interfaces </w:t>
      </w:r>
    </w:p>
    <w:p w14:paraId="488578E8" w14:textId="520B547D" w:rsidR="00F8396B" w:rsidRDefault="00F8396B" w:rsidP="00E518EA">
      <w:r>
        <w:t>• Audio/video interfaces.</w:t>
      </w:r>
    </w:p>
    <w:sectPr w:rsidR="00F839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MT">
    <w:altName w:val="Arial"/>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E49B8"/>
    <w:multiLevelType w:val="hybridMultilevel"/>
    <w:tmpl w:val="CE042B72"/>
    <w:lvl w:ilvl="0" w:tplc="351CE8B8">
      <w:start w:val="1"/>
      <w:numFmt w:val="bullet"/>
      <w:lvlText w:val="•"/>
      <w:lvlJc w:val="left"/>
      <w:pPr>
        <w:tabs>
          <w:tab w:val="num" w:pos="720"/>
        </w:tabs>
        <w:ind w:left="720" w:hanging="360"/>
      </w:pPr>
      <w:rPr>
        <w:rFonts w:ascii="Arial MT" w:hAnsi="Arial MT" w:hint="default"/>
      </w:rPr>
    </w:lvl>
    <w:lvl w:ilvl="1" w:tplc="5E38FF14">
      <w:numFmt w:val="bullet"/>
      <w:lvlText w:val="•"/>
      <w:lvlJc w:val="left"/>
      <w:pPr>
        <w:tabs>
          <w:tab w:val="num" w:pos="1440"/>
        </w:tabs>
        <w:ind w:left="1440" w:hanging="360"/>
      </w:pPr>
      <w:rPr>
        <w:rFonts w:ascii="Arial MT" w:hAnsi="Arial MT" w:hint="default"/>
      </w:rPr>
    </w:lvl>
    <w:lvl w:ilvl="2" w:tplc="5F523E28" w:tentative="1">
      <w:start w:val="1"/>
      <w:numFmt w:val="bullet"/>
      <w:lvlText w:val="•"/>
      <w:lvlJc w:val="left"/>
      <w:pPr>
        <w:tabs>
          <w:tab w:val="num" w:pos="2160"/>
        </w:tabs>
        <w:ind w:left="2160" w:hanging="360"/>
      </w:pPr>
      <w:rPr>
        <w:rFonts w:ascii="Arial MT" w:hAnsi="Arial MT" w:hint="default"/>
      </w:rPr>
    </w:lvl>
    <w:lvl w:ilvl="3" w:tplc="E5C08C28" w:tentative="1">
      <w:start w:val="1"/>
      <w:numFmt w:val="bullet"/>
      <w:lvlText w:val="•"/>
      <w:lvlJc w:val="left"/>
      <w:pPr>
        <w:tabs>
          <w:tab w:val="num" w:pos="2880"/>
        </w:tabs>
        <w:ind w:left="2880" w:hanging="360"/>
      </w:pPr>
      <w:rPr>
        <w:rFonts w:ascii="Arial MT" w:hAnsi="Arial MT" w:hint="default"/>
      </w:rPr>
    </w:lvl>
    <w:lvl w:ilvl="4" w:tplc="765629DA" w:tentative="1">
      <w:start w:val="1"/>
      <w:numFmt w:val="bullet"/>
      <w:lvlText w:val="•"/>
      <w:lvlJc w:val="left"/>
      <w:pPr>
        <w:tabs>
          <w:tab w:val="num" w:pos="3600"/>
        </w:tabs>
        <w:ind w:left="3600" w:hanging="360"/>
      </w:pPr>
      <w:rPr>
        <w:rFonts w:ascii="Arial MT" w:hAnsi="Arial MT" w:hint="default"/>
      </w:rPr>
    </w:lvl>
    <w:lvl w:ilvl="5" w:tplc="FD7E8240" w:tentative="1">
      <w:start w:val="1"/>
      <w:numFmt w:val="bullet"/>
      <w:lvlText w:val="•"/>
      <w:lvlJc w:val="left"/>
      <w:pPr>
        <w:tabs>
          <w:tab w:val="num" w:pos="4320"/>
        </w:tabs>
        <w:ind w:left="4320" w:hanging="360"/>
      </w:pPr>
      <w:rPr>
        <w:rFonts w:ascii="Arial MT" w:hAnsi="Arial MT" w:hint="default"/>
      </w:rPr>
    </w:lvl>
    <w:lvl w:ilvl="6" w:tplc="31340C7A" w:tentative="1">
      <w:start w:val="1"/>
      <w:numFmt w:val="bullet"/>
      <w:lvlText w:val="•"/>
      <w:lvlJc w:val="left"/>
      <w:pPr>
        <w:tabs>
          <w:tab w:val="num" w:pos="5040"/>
        </w:tabs>
        <w:ind w:left="5040" w:hanging="360"/>
      </w:pPr>
      <w:rPr>
        <w:rFonts w:ascii="Arial MT" w:hAnsi="Arial MT" w:hint="default"/>
      </w:rPr>
    </w:lvl>
    <w:lvl w:ilvl="7" w:tplc="04A452F8" w:tentative="1">
      <w:start w:val="1"/>
      <w:numFmt w:val="bullet"/>
      <w:lvlText w:val="•"/>
      <w:lvlJc w:val="left"/>
      <w:pPr>
        <w:tabs>
          <w:tab w:val="num" w:pos="5760"/>
        </w:tabs>
        <w:ind w:left="5760" w:hanging="360"/>
      </w:pPr>
      <w:rPr>
        <w:rFonts w:ascii="Arial MT" w:hAnsi="Arial MT" w:hint="default"/>
      </w:rPr>
    </w:lvl>
    <w:lvl w:ilvl="8" w:tplc="7EFAD24E" w:tentative="1">
      <w:start w:val="1"/>
      <w:numFmt w:val="bullet"/>
      <w:lvlText w:val="•"/>
      <w:lvlJc w:val="left"/>
      <w:pPr>
        <w:tabs>
          <w:tab w:val="num" w:pos="6480"/>
        </w:tabs>
        <w:ind w:left="6480" w:hanging="360"/>
      </w:pPr>
      <w:rPr>
        <w:rFonts w:ascii="Arial MT" w:hAnsi="Arial MT" w:hint="default"/>
      </w:rPr>
    </w:lvl>
  </w:abstractNum>
  <w:abstractNum w:abstractNumId="1" w15:restartNumberingAfterBreak="0">
    <w:nsid w:val="07DD5C03"/>
    <w:multiLevelType w:val="hybridMultilevel"/>
    <w:tmpl w:val="75F00978"/>
    <w:lvl w:ilvl="0" w:tplc="8F1E18EE">
      <w:start w:val="1"/>
      <w:numFmt w:val="bullet"/>
      <w:lvlText w:val=""/>
      <w:lvlJc w:val="left"/>
      <w:pPr>
        <w:tabs>
          <w:tab w:val="num" w:pos="720"/>
        </w:tabs>
        <w:ind w:left="720" w:hanging="360"/>
      </w:pPr>
      <w:rPr>
        <w:rFonts w:ascii="Wingdings" w:hAnsi="Wingdings" w:hint="default"/>
      </w:rPr>
    </w:lvl>
    <w:lvl w:ilvl="1" w:tplc="D1066F56" w:tentative="1">
      <w:start w:val="1"/>
      <w:numFmt w:val="bullet"/>
      <w:lvlText w:val=""/>
      <w:lvlJc w:val="left"/>
      <w:pPr>
        <w:tabs>
          <w:tab w:val="num" w:pos="1440"/>
        </w:tabs>
        <w:ind w:left="1440" w:hanging="360"/>
      </w:pPr>
      <w:rPr>
        <w:rFonts w:ascii="Wingdings" w:hAnsi="Wingdings" w:hint="default"/>
      </w:rPr>
    </w:lvl>
    <w:lvl w:ilvl="2" w:tplc="D9925D98" w:tentative="1">
      <w:start w:val="1"/>
      <w:numFmt w:val="bullet"/>
      <w:lvlText w:val=""/>
      <w:lvlJc w:val="left"/>
      <w:pPr>
        <w:tabs>
          <w:tab w:val="num" w:pos="2160"/>
        </w:tabs>
        <w:ind w:left="2160" w:hanging="360"/>
      </w:pPr>
      <w:rPr>
        <w:rFonts w:ascii="Wingdings" w:hAnsi="Wingdings" w:hint="default"/>
      </w:rPr>
    </w:lvl>
    <w:lvl w:ilvl="3" w:tplc="F022F2F0" w:tentative="1">
      <w:start w:val="1"/>
      <w:numFmt w:val="bullet"/>
      <w:lvlText w:val=""/>
      <w:lvlJc w:val="left"/>
      <w:pPr>
        <w:tabs>
          <w:tab w:val="num" w:pos="2880"/>
        </w:tabs>
        <w:ind w:left="2880" w:hanging="360"/>
      </w:pPr>
      <w:rPr>
        <w:rFonts w:ascii="Wingdings" w:hAnsi="Wingdings" w:hint="default"/>
      </w:rPr>
    </w:lvl>
    <w:lvl w:ilvl="4" w:tplc="9AE49AD2" w:tentative="1">
      <w:start w:val="1"/>
      <w:numFmt w:val="bullet"/>
      <w:lvlText w:val=""/>
      <w:lvlJc w:val="left"/>
      <w:pPr>
        <w:tabs>
          <w:tab w:val="num" w:pos="3600"/>
        </w:tabs>
        <w:ind w:left="3600" w:hanging="360"/>
      </w:pPr>
      <w:rPr>
        <w:rFonts w:ascii="Wingdings" w:hAnsi="Wingdings" w:hint="default"/>
      </w:rPr>
    </w:lvl>
    <w:lvl w:ilvl="5" w:tplc="1B806BF2" w:tentative="1">
      <w:start w:val="1"/>
      <w:numFmt w:val="bullet"/>
      <w:lvlText w:val=""/>
      <w:lvlJc w:val="left"/>
      <w:pPr>
        <w:tabs>
          <w:tab w:val="num" w:pos="4320"/>
        </w:tabs>
        <w:ind w:left="4320" w:hanging="360"/>
      </w:pPr>
      <w:rPr>
        <w:rFonts w:ascii="Wingdings" w:hAnsi="Wingdings" w:hint="default"/>
      </w:rPr>
    </w:lvl>
    <w:lvl w:ilvl="6" w:tplc="B7D850E2" w:tentative="1">
      <w:start w:val="1"/>
      <w:numFmt w:val="bullet"/>
      <w:lvlText w:val=""/>
      <w:lvlJc w:val="left"/>
      <w:pPr>
        <w:tabs>
          <w:tab w:val="num" w:pos="5040"/>
        </w:tabs>
        <w:ind w:left="5040" w:hanging="360"/>
      </w:pPr>
      <w:rPr>
        <w:rFonts w:ascii="Wingdings" w:hAnsi="Wingdings" w:hint="default"/>
      </w:rPr>
    </w:lvl>
    <w:lvl w:ilvl="7" w:tplc="6848029A" w:tentative="1">
      <w:start w:val="1"/>
      <w:numFmt w:val="bullet"/>
      <w:lvlText w:val=""/>
      <w:lvlJc w:val="left"/>
      <w:pPr>
        <w:tabs>
          <w:tab w:val="num" w:pos="5760"/>
        </w:tabs>
        <w:ind w:left="5760" w:hanging="360"/>
      </w:pPr>
      <w:rPr>
        <w:rFonts w:ascii="Wingdings" w:hAnsi="Wingdings" w:hint="default"/>
      </w:rPr>
    </w:lvl>
    <w:lvl w:ilvl="8" w:tplc="323ED7EE"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686B14"/>
    <w:multiLevelType w:val="hybridMultilevel"/>
    <w:tmpl w:val="6762B8E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1866C0D"/>
    <w:multiLevelType w:val="hybridMultilevel"/>
    <w:tmpl w:val="67269CBC"/>
    <w:lvl w:ilvl="0" w:tplc="40090003">
      <w:start w:val="1"/>
      <w:numFmt w:val="bullet"/>
      <w:lvlText w:val="o"/>
      <w:lvlJc w:val="left"/>
      <w:pPr>
        <w:tabs>
          <w:tab w:val="num" w:pos="720"/>
        </w:tabs>
        <w:ind w:left="720" w:hanging="360"/>
      </w:pPr>
      <w:rPr>
        <w:rFonts w:ascii="Courier New" w:hAnsi="Courier New" w:cs="Courier New" w:hint="default"/>
      </w:rPr>
    </w:lvl>
    <w:lvl w:ilvl="1" w:tplc="FFFFFFFF">
      <w:numFmt w:val="bullet"/>
      <w:lvlText w:val="•"/>
      <w:lvlJc w:val="left"/>
      <w:pPr>
        <w:tabs>
          <w:tab w:val="num" w:pos="1440"/>
        </w:tabs>
        <w:ind w:left="1440" w:hanging="360"/>
      </w:pPr>
      <w:rPr>
        <w:rFonts w:ascii="Arial MT" w:hAnsi="Arial MT" w:hint="default"/>
      </w:rPr>
    </w:lvl>
    <w:lvl w:ilvl="2" w:tplc="FFFFFFFF" w:tentative="1">
      <w:start w:val="1"/>
      <w:numFmt w:val="bullet"/>
      <w:lvlText w:val="•"/>
      <w:lvlJc w:val="left"/>
      <w:pPr>
        <w:tabs>
          <w:tab w:val="num" w:pos="2160"/>
        </w:tabs>
        <w:ind w:left="2160" w:hanging="360"/>
      </w:pPr>
      <w:rPr>
        <w:rFonts w:ascii="Arial MT" w:hAnsi="Arial MT" w:hint="default"/>
      </w:rPr>
    </w:lvl>
    <w:lvl w:ilvl="3" w:tplc="FFFFFFFF" w:tentative="1">
      <w:start w:val="1"/>
      <w:numFmt w:val="bullet"/>
      <w:lvlText w:val="•"/>
      <w:lvlJc w:val="left"/>
      <w:pPr>
        <w:tabs>
          <w:tab w:val="num" w:pos="2880"/>
        </w:tabs>
        <w:ind w:left="2880" w:hanging="360"/>
      </w:pPr>
      <w:rPr>
        <w:rFonts w:ascii="Arial MT" w:hAnsi="Arial MT" w:hint="default"/>
      </w:rPr>
    </w:lvl>
    <w:lvl w:ilvl="4" w:tplc="FFFFFFFF" w:tentative="1">
      <w:start w:val="1"/>
      <w:numFmt w:val="bullet"/>
      <w:lvlText w:val="•"/>
      <w:lvlJc w:val="left"/>
      <w:pPr>
        <w:tabs>
          <w:tab w:val="num" w:pos="3600"/>
        </w:tabs>
        <w:ind w:left="3600" w:hanging="360"/>
      </w:pPr>
      <w:rPr>
        <w:rFonts w:ascii="Arial MT" w:hAnsi="Arial MT" w:hint="default"/>
      </w:rPr>
    </w:lvl>
    <w:lvl w:ilvl="5" w:tplc="FFFFFFFF" w:tentative="1">
      <w:start w:val="1"/>
      <w:numFmt w:val="bullet"/>
      <w:lvlText w:val="•"/>
      <w:lvlJc w:val="left"/>
      <w:pPr>
        <w:tabs>
          <w:tab w:val="num" w:pos="4320"/>
        </w:tabs>
        <w:ind w:left="4320" w:hanging="360"/>
      </w:pPr>
      <w:rPr>
        <w:rFonts w:ascii="Arial MT" w:hAnsi="Arial MT" w:hint="default"/>
      </w:rPr>
    </w:lvl>
    <w:lvl w:ilvl="6" w:tplc="FFFFFFFF" w:tentative="1">
      <w:start w:val="1"/>
      <w:numFmt w:val="bullet"/>
      <w:lvlText w:val="•"/>
      <w:lvlJc w:val="left"/>
      <w:pPr>
        <w:tabs>
          <w:tab w:val="num" w:pos="5040"/>
        </w:tabs>
        <w:ind w:left="5040" w:hanging="360"/>
      </w:pPr>
      <w:rPr>
        <w:rFonts w:ascii="Arial MT" w:hAnsi="Arial MT" w:hint="default"/>
      </w:rPr>
    </w:lvl>
    <w:lvl w:ilvl="7" w:tplc="FFFFFFFF" w:tentative="1">
      <w:start w:val="1"/>
      <w:numFmt w:val="bullet"/>
      <w:lvlText w:val="•"/>
      <w:lvlJc w:val="left"/>
      <w:pPr>
        <w:tabs>
          <w:tab w:val="num" w:pos="5760"/>
        </w:tabs>
        <w:ind w:left="5760" w:hanging="360"/>
      </w:pPr>
      <w:rPr>
        <w:rFonts w:ascii="Arial MT" w:hAnsi="Arial MT" w:hint="default"/>
      </w:rPr>
    </w:lvl>
    <w:lvl w:ilvl="8" w:tplc="FFFFFFFF" w:tentative="1">
      <w:start w:val="1"/>
      <w:numFmt w:val="bullet"/>
      <w:lvlText w:val="•"/>
      <w:lvlJc w:val="left"/>
      <w:pPr>
        <w:tabs>
          <w:tab w:val="num" w:pos="6480"/>
        </w:tabs>
        <w:ind w:left="6480" w:hanging="360"/>
      </w:pPr>
      <w:rPr>
        <w:rFonts w:ascii="Arial MT" w:hAnsi="Arial MT" w:hint="default"/>
      </w:rPr>
    </w:lvl>
  </w:abstractNum>
  <w:abstractNum w:abstractNumId="4" w15:restartNumberingAfterBreak="0">
    <w:nsid w:val="14287C54"/>
    <w:multiLevelType w:val="hybridMultilevel"/>
    <w:tmpl w:val="C760244E"/>
    <w:lvl w:ilvl="0" w:tplc="4B2C560E">
      <w:start w:val="1"/>
      <w:numFmt w:val="bullet"/>
      <w:lvlText w:val="•"/>
      <w:lvlJc w:val="left"/>
      <w:pPr>
        <w:tabs>
          <w:tab w:val="num" w:pos="720"/>
        </w:tabs>
        <w:ind w:left="720" w:hanging="360"/>
      </w:pPr>
      <w:rPr>
        <w:rFonts w:ascii="Arial MT" w:hAnsi="Arial MT" w:hint="default"/>
      </w:rPr>
    </w:lvl>
    <w:lvl w:ilvl="1" w:tplc="E63AED1E">
      <w:numFmt w:val="bullet"/>
      <w:lvlText w:val="•"/>
      <w:lvlJc w:val="left"/>
      <w:pPr>
        <w:tabs>
          <w:tab w:val="num" w:pos="1440"/>
        </w:tabs>
        <w:ind w:left="1440" w:hanging="360"/>
      </w:pPr>
      <w:rPr>
        <w:rFonts w:ascii="Arial MT" w:hAnsi="Arial MT" w:hint="default"/>
      </w:rPr>
    </w:lvl>
    <w:lvl w:ilvl="2" w:tplc="23FE47FC" w:tentative="1">
      <w:start w:val="1"/>
      <w:numFmt w:val="bullet"/>
      <w:lvlText w:val="•"/>
      <w:lvlJc w:val="left"/>
      <w:pPr>
        <w:tabs>
          <w:tab w:val="num" w:pos="2160"/>
        </w:tabs>
        <w:ind w:left="2160" w:hanging="360"/>
      </w:pPr>
      <w:rPr>
        <w:rFonts w:ascii="Arial MT" w:hAnsi="Arial MT" w:hint="default"/>
      </w:rPr>
    </w:lvl>
    <w:lvl w:ilvl="3" w:tplc="0A06D50E" w:tentative="1">
      <w:start w:val="1"/>
      <w:numFmt w:val="bullet"/>
      <w:lvlText w:val="•"/>
      <w:lvlJc w:val="left"/>
      <w:pPr>
        <w:tabs>
          <w:tab w:val="num" w:pos="2880"/>
        </w:tabs>
        <w:ind w:left="2880" w:hanging="360"/>
      </w:pPr>
      <w:rPr>
        <w:rFonts w:ascii="Arial MT" w:hAnsi="Arial MT" w:hint="default"/>
      </w:rPr>
    </w:lvl>
    <w:lvl w:ilvl="4" w:tplc="1A9ACAD2" w:tentative="1">
      <w:start w:val="1"/>
      <w:numFmt w:val="bullet"/>
      <w:lvlText w:val="•"/>
      <w:lvlJc w:val="left"/>
      <w:pPr>
        <w:tabs>
          <w:tab w:val="num" w:pos="3600"/>
        </w:tabs>
        <w:ind w:left="3600" w:hanging="360"/>
      </w:pPr>
      <w:rPr>
        <w:rFonts w:ascii="Arial MT" w:hAnsi="Arial MT" w:hint="default"/>
      </w:rPr>
    </w:lvl>
    <w:lvl w:ilvl="5" w:tplc="79BCC1B6" w:tentative="1">
      <w:start w:val="1"/>
      <w:numFmt w:val="bullet"/>
      <w:lvlText w:val="•"/>
      <w:lvlJc w:val="left"/>
      <w:pPr>
        <w:tabs>
          <w:tab w:val="num" w:pos="4320"/>
        </w:tabs>
        <w:ind w:left="4320" w:hanging="360"/>
      </w:pPr>
      <w:rPr>
        <w:rFonts w:ascii="Arial MT" w:hAnsi="Arial MT" w:hint="default"/>
      </w:rPr>
    </w:lvl>
    <w:lvl w:ilvl="6" w:tplc="0E3EB43C" w:tentative="1">
      <w:start w:val="1"/>
      <w:numFmt w:val="bullet"/>
      <w:lvlText w:val="•"/>
      <w:lvlJc w:val="left"/>
      <w:pPr>
        <w:tabs>
          <w:tab w:val="num" w:pos="5040"/>
        </w:tabs>
        <w:ind w:left="5040" w:hanging="360"/>
      </w:pPr>
      <w:rPr>
        <w:rFonts w:ascii="Arial MT" w:hAnsi="Arial MT" w:hint="default"/>
      </w:rPr>
    </w:lvl>
    <w:lvl w:ilvl="7" w:tplc="158C0C94" w:tentative="1">
      <w:start w:val="1"/>
      <w:numFmt w:val="bullet"/>
      <w:lvlText w:val="•"/>
      <w:lvlJc w:val="left"/>
      <w:pPr>
        <w:tabs>
          <w:tab w:val="num" w:pos="5760"/>
        </w:tabs>
        <w:ind w:left="5760" w:hanging="360"/>
      </w:pPr>
      <w:rPr>
        <w:rFonts w:ascii="Arial MT" w:hAnsi="Arial MT" w:hint="default"/>
      </w:rPr>
    </w:lvl>
    <w:lvl w:ilvl="8" w:tplc="D2023178" w:tentative="1">
      <w:start w:val="1"/>
      <w:numFmt w:val="bullet"/>
      <w:lvlText w:val="•"/>
      <w:lvlJc w:val="left"/>
      <w:pPr>
        <w:tabs>
          <w:tab w:val="num" w:pos="6480"/>
        </w:tabs>
        <w:ind w:left="6480" w:hanging="360"/>
      </w:pPr>
      <w:rPr>
        <w:rFonts w:ascii="Arial MT" w:hAnsi="Arial MT" w:hint="default"/>
      </w:rPr>
    </w:lvl>
  </w:abstractNum>
  <w:abstractNum w:abstractNumId="5" w15:restartNumberingAfterBreak="0">
    <w:nsid w:val="14715A3B"/>
    <w:multiLevelType w:val="hybridMultilevel"/>
    <w:tmpl w:val="C60EB6A8"/>
    <w:lvl w:ilvl="0" w:tplc="FB6E6DF2">
      <w:start w:val="1"/>
      <w:numFmt w:val="bullet"/>
      <w:lvlText w:val="•"/>
      <w:lvlJc w:val="left"/>
      <w:pPr>
        <w:tabs>
          <w:tab w:val="num" w:pos="720"/>
        </w:tabs>
        <w:ind w:left="720" w:hanging="360"/>
      </w:pPr>
      <w:rPr>
        <w:rFonts w:ascii="Arial MT" w:hAnsi="Arial MT" w:hint="default"/>
      </w:rPr>
    </w:lvl>
    <w:lvl w:ilvl="1" w:tplc="6678A832">
      <w:numFmt w:val="bullet"/>
      <w:lvlText w:val="•"/>
      <w:lvlJc w:val="left"/>
      <w:pPr>
        <w:tabs>
          <w:tab w:val="num" w:pos="1440"/>
        </w:tabs>
        <w:ind w:left="1440" w:hanging="360"/>
      </w:pPr>
      <w:rPr>
        <w:rFonts w:ascii="Arial MT" w:hAnsi="Arial MT" w:hint="default"/>
      </w:rPr>
    </w:lvl>
    <w:lvl w:ilvl="2" w:tplc="16CCDC4C" w:tentative="1">
      <w:start w:val="1"/>
      <w:numFmt w:val="bullet"/>
      <w:lvlText w:val="•"/>
      <w:lvlJc w:val="left"/>
      <w:pPr>
        <w:tabs>
          <w:tab w:val="num" w:pos="2160"/>
        </w:tabs>
        <w:ind w:left="2160" w:hanging="360"/>
      </w:pPr>
      <w:rPr>
        <w:rFonts w:ascii="Arial MT" w:hAnsi="Arial MT" w:hint="default"/>
      </w:rPr>
    </w:lvl>
    <w:lvl w:ilvl="3" w:tplc="D4E4F062" w:tentative="1">
      <w:start w:val="1"/>
      <w:numFmt w:val="bullet"/>
      <w:lvlText w:val="•"/>
      <w:lvlJc w:val="left"/>
      <w:pPr>
        <w:tabs>
          <w:tab w:val="num" w:pos="2880"/>
        </w:tabs>
        <w:ind w:left="2880" w:hanging="360"/>
      </w:pPr>
      <w:rPr>
        <w:rFonts w:ascii="Arial MT" w:hAnsi="Arial MT" w:hint="default"/>
      </w:rPr>
    </w:lvl>
    <w:lvl w:ilvl="4" w:tplc="6374D03E" w:tentative="1">
      <w:start w:val="1"/>
      <w:numFmt w:val="bullet"/>
      <w:lvlText w:val="•"/>
      <w:lvlJc w:val="left"/>
      <w:pPr>
        <w:tabs>
          <w:tab w:val="num" w:pos="3600"/>
        </w:tabs>
        <w:ind w:left="3600" w:hanging="360"/>
      </w:pPr>
      <w:rPr>
        <w:rFonts w:ascii="Arial MT" w:hAnsi="Arial MT" w:hint="default"/>
      </w:rPr>
    </w:lvl>
    <w:lvl w:ilvl="5" w:tplc="90CC60FA" w:tentative="1">
      <w:start w:val="1"/>
      <w:numFmt w:val="bullet"/>
      <w:lvlText w:val="•"/>
      <w:lvlJc w:val="left"/>
      <w:pPr>
        <w:tabs>
          <w:tab w:val="num" w:pos="4320"/>
        </w:tabs>
        <w:ind w:left="4320" w:hanging="360"/>
      </w:pPr>
      <w:rPr>
        <w:rFonts w:ascii="Arial MT" w:hAnsi="Arial MT" w:hint="default"/>
      </w:rPr>
    </w:lvl>
    <w:lvl w:ilvl="6" w:tplc="AD46E9B6" w:tentative="1">
      <w:start w:val="1"/>
      <w:numFmt w:val="bullet"/>
      <w:lvlText w:val="•"/>
      <w:lvlJc w:val="left"/>
      <w:pPr>
        <w:tabs>
          <w:tab w:val="num" w:pos="5040"/>
        </w:tabs>
        <w:ind w:left="5040" w:hanging="360"/>
      </w:pPr>
      <w:rPr>
        <w:rFonts w:ascii="Arial MT" w:hAnsi="Arial MT" w:hint="default"/>
      </w:rPr>
    </w:lvl>
    <w:lvl w:ilvl="7" w:tplc="716481A6" w:tentative="1">
      <w:start w:val="1"/>
      <w:numFmt w:val="bullet"/>
      <w:lvlText w:val="•"/>
      <w:lvlJc w:val="left"/>
      <w:pPr>
        <w:tabs>
          <w:tab w:val="num" w:pos="5760"/>
        </w:tabs>
        <w:ind w:left="5760" w:hanging="360"/>
      </w:pPr>
      <w:rPr>
        <w:rFonts w:ascii="Arial MT" w:hAnsi="Arial MT" w:hint="default"/>
      </w:rPr>
    </w:lvl>
    <w:lvl w:ilvl="8" w:tplc="20467F0A" w:tentative="1">
      <w:start w:val="1"/>
      <w:numFmt w:val="bullet"/>
      <w:lvlText w:val="•"/>
      <w:lvlJc w:val="left"/>
      <w:pPr>
        <w:tabs>
          <w:tab w:val="num" w:pos="6480"/>
        </w:tabs>
        <w:ind w:left="6480" w:hanging="360"/>
      </w:pPr>
      <w:rPr>
        <w:rFonts w:ascii="Arial MT" w:hAnsi="Arial MT" w:hint="default"/>
      </w:rPr>
    </w:lvl>
  </w:abstractNum>
  <w:abstractNum w:abstractNumId="6" w15:restartNumberingAfterBreak="0">
    <w:nsid w:val="1A0C66DF"/>
    <w:multiLevelType w:val="hybridMultilevel"/>
    <w:tmpl w:val="A8C038BE"/>
    <w:lvl w:ilvl="0" w:tplc="DB40A3B8">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8340438"/>
    <w:multiLevelType w:val="hybridMultilevel"/>
    <w:tmpl w:val="A5D2D2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9B16859"/>
    <w:multiLevelType w:val="hybridMultilevel"/>
    <w:tmpl w:val="CCD4715C"/>
    <w:lvl w:ilvl="0" w:tplc="6756B238">
      <w:start w:val="1"/>
      <w:numFmt w:val="bullet"/>
      <w:lvlText w:val=""/>
      <w:lvlJc w:val="left"/>
      <w:pPr>
        <w:tabs>
          <w:tab w:val="num" w:pos="720"/>
        </w:tabs>
        <w:ind w:left="720" w:hanging="360"/>
      </w:pPr>
      <w:rPr>
        <w:rFonts w:ascii="Wingdings" w:hAnsi="Wingdings" w:hint="default"/>
      </w:rPr>
    </w:lvl>
    <w:lvl w:ilvl="1" w:tplc="A3489228" w:tentative="1">
      <w:start w:val="1"/>
      <w:numFmt w:val="bullet"/>
      <w:lvlText w:val=""/>
      <w:lvlJc w:val="left"/>
      <w:pPr>
        <w:tabs>
          <w:tab w:val="num" w:pos="1440"/>
        </w:tabs>
        <w:ind w:left="1440" w:hanging="360"/>
      </w:pPr>
      <w:rPr>
        <w:rFonts w:ascii="Wingdings" w:hAnsi="Wingdings" w:hint="default"/>
      </w:rPr>
    </w:lvl>
    <w:lvl w:ilvl="2" w:tplc="91EEF006" w:tentative="1">
      <w:start w:val="1"/>
      <w:numFmt w:val="bullet"/>
      <w:lvlText w:val=""/>
      <w:lvlJc w:val="left"/>
      <w:pPr>
        <w:tabs>
          <w:tab w:val="num" w:pos="2160"/>
        </w:tabs>
        <w:ind w:left="2160" w:hanging="360"/>
      </w:pPr>
      <w:rPr>
        <w:rFonts w:ascii="Wingdings" w:hAnsi="Wingdings" w:hint="default"/>
      </w:rPr>
    </w:lvl>
    <w:lvl w:ilvl="3" w:tplc="95FC8CA2" w:tentative="1">
      <w:start w:val="1"/>
      <w:numFmt w:val="bullet"/>
      <w:lvlText w:val=""/>
      <w:lvlJc w:val="left"/>
      <w:pPr>
        <w:tabs>
          <w:tab w:val="num" w:pos="2880"/>
        </w:tabs>
        <w:ind w:left="2880" w:hanging="360"/>
      </w:pPr>
      <w:rPr>
        <w:rFonts w:ascii="Wingdings" w:hAnsi="Wingdings" w:hint="default"/>
      </w:rPr>
    </w:lvl>
    <w:lvl w:ilvl="4" w:tplc="9CC2332A" w:tentative="1">
      <w:start w:val="1"/>
      <w:numFmt w:val="bullet"/>
      <w:lvlText w:val=""/>
      <w:lvlJc w:val="left"/>
      <w:pPr>
        <w:tabs>
          <w:tab w:val="num" w:pos="3600"/>
        </w:tabs>
        <w:ind w:left="3600" w:hanging="360"/>
      </w:pPr>
      <w:rPr>
        <w:rFonts w:ascii="Wingdings" w:hAnsi="Wingdings" w:hint="default"/>
      </w:rPr>
    </w:lvl>
    <w:lvl w:ilvl="5" w:tplc="4EAC9276" w:tentative="1">
      <w:start w:val="1"/>
      <w:numFmt w:val="bullet"/>
      <w:lvlText w:val=""/>
      <w:lvlJc w:val="left"/>
      <w:pPr>
        <w:tabs>
          <w:tab w:val="num" w:pos="4320"/>
        </w:tabs>
        <w:ind w:left="4320" w:hanging="360"/>
      </w:pPr>
      <w:rPr>
        <w:rFonts w:ascii="Wingdings" w:hAnsi="Wingdings" w:hint="default"/>
      </w:rPr>
    </w:lvl>
    <w:lvl w:ilvl="6" w:tplc="1C7878AA" w:tentative="1">
      <w:start w:val="1"/>
      <w:numFmt w:val="bullet"/>
      <w:lvlText w:val=""/>
      <w:lvlJc w:val="left"/>
      <w:pPr>
        <w:tabs>
          <w:tab w:val="num" w:pos="5040"/>
        </w:tabs>
        <w:ind w:left="5040" w:hanging="360"/>
      </w:pPr>
      <w:rPr>
        <w:rFonts w:ascii="Wingdings" w:hAnsi="Wingdings" w:hint="default"/>
      </w:rPr>
    </w:lvl>
    <w:lvl w:ilvl="7" w:tplc="8F8A2CBC" w:tentative="1">
      <w:start w:val="1"/>
      <w:numFmt w:val="bullet"/>
      <w:lvlText w:val=""/>
      <w:lvlJc w:val="left"/>
      <w:pPr>
        <w:tabs>
          <w:tab w:val="num" w:pos="5760"/>
        </w:tabs>
        <w:ind w:left="5760" w:hanging="360"/>
      </w:pPr>
      <w:rPr>
        <w:rFonts w:ascii="Wingdings" w:hAnsi="Wingdings" w:hint="default"/>
      </w:rPr>
    </w:lvl>
    <w:lvl w:ilvl="8" w:tplc="892861D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BCD6482"/>
    <w:multiLevelType w:val="hybridMultilevel"/>
    <w:tmpl w:val="520863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CB76CCF"/>
    <w:multiLevelType w:val="hybridMultilevel"/>
    <w:tmpl w:val="0D7EF056"/>
    <w:lvl w:ilvl="0" w:tplc="C06CA026">
      <w:start w:val="1"/>
      <w:numFmt w:val="bullet"/>
      <w:lvlText w:val="•"/>
      <w:lvlJc w:val="left"/>
      <w:pPr>
        <w:tabs>
          <w:tab w:val="num" w:pos="720"/>
        </w:tabs>
        <w:ind w:left="720" w:hanging="360"/>
      </w:pPr>
      <w:rPr>
        <w:rFonts w:ascii="Arial MT" w:hAnsi="Arial MT" w:hint="default"/>
      </w:rPr>
    </w:lvl>
    <w:lvl w:ilvl="1" w:tplc="5CA23A4E" w:tentative="1">
      <w:start w:val="1"/>
      <w:numFmt w:val="bullet"/>
      <w:lvlText w:val="•"/>
      <w:lvlJc w:val="left"/>
      <w:pPr>
        <w:tabs>
          <w:tab w:val="num" w:pos="1440"/>
        </w:tabs>
        <w:ind w:left="1440" w:hanging="360"/>
      </w:pPr>
      <w:rPr>
        <w:rFonts w:ascii="Arial MT" w:hAnsi="Arial MT" w:hint="default"/>
      </w:rPr>
    </w:lvl>
    <w:lvl w:ilvl="2" w:tplc="4446AA16" w:tentative="1">
      <w:start w:val="1"/>
      <w:numFmt w:val="bullet"/>
      <w:lvlText w:val="•"/>
      <w:lvlJc w:val="left"/>
      <w:pPr>
        <w:tabs>
          <w:tab w:val="num" w:pos="2160"/>
        </w:tabs>
        <w:ind w:left="2160" w:hanging="360"/>
      </w:pPr>
      <w:rPr>
        <w:rFonts w:ascii="Arial MT" w:hAnsi="Arial MT" w:hint="default"/>
      </w:rPr>
    </w:lvl>
    <w:lvl w:ilvl="3" w:tplc="A44C895A" w:tentative="1">
      <w:start w:val="1"/>
      <w:numFmt w:val="bullet"/>
      <w:lvlText w:val="•"/>
      <w:lvlJc w:val="left"/>
      <w:pPr>
        <w:tabs>
          <w:tab w:val="num" w:pos="2880"/>
        </w:tabs>
        <w:ind w:left="2880" w:hanging="360"/>
      </w:pPr>
      <w:rPr>
        <w:rFonts w:ascii="Arial MT" w:hAnsi="Arial MT" w:hint="default"/>
      </w:rPr>
    </w:lvl>
    <w:lvl w:ilvl="4" w:tplc="B2DC5376" w:tentative="1">
      <w:start w:val="1"/>
      <w:numFmt w:val="bullet"/>
      <w:lvlText w:val="•"/>
      <w:lvlJc w:val="left"/>
      <w:pPr>
        <w:tabs>
          <w:tab w:val="num" w:pos="3600"/>
        </w:tabs>
        <w:ind w:left="3600" w:hanging="360"/>
      </w:pPr>
      <w:rPr>
        <w:rFonts w:ascii="Arial MT" w:hAnsi="Arial MT" w:hint="default"/>
      </w:rPr>
    </w:lvl>
    <w:lvl w:ilvl="5" w:tplc="66FC480A" w:tentative="1">
      <w:start w:val="1"/>
      <w:numFmt w:val="bullet"/>
      <w:lvlText w:val="•"/>
      <w:lvlJc w:val="left"/>
      <w:pPr>
        <w:tabs>
          <w:tab w:val="num" w:pos="4320"/>
        </w:tabs>
        <w:ind w:left="4320" w:hanging="360"/>
      </w:pPr>
      <w:rPr>
        <w:rFonts w:ascii="Arial MT" w:hAnsi="Arial MT" w:hint="default"/>
      </w:rPr>
    </w:lvl>
    <w:lvl w:ilvl="6" w:tplc="2624BC12" w:tentative="1">
      <w:start w:val="1"/>
      <w:numFmt w:val="bullet"/>
      <w:lvlText w:val="•"/>
      <w:lvlJc w:val="left"/>
      <w:pPr>
        <w:tabs>
          <w:tab w:val="num" w:pos="5040"/>
        </w:tabs>
        <w:ind w:left="5040" w:hanging="360"/>
      </w:pPr>
      <w:rPr>
        <w:rFonts w:ascii="Arial MT" w:hAnsi="Arial MT" w:hint="default"/>
      </w:rPr>
    </w:lvl>
    <w:lvl w:ilvl="7" w:tplc="AF447040" w:tentative="1">
      <w:start w:val="1"/>
      <w:numFmt w:val="bullet"/>
      <w:lvlText w:val="•"/>
      <w:lvlJc w:val="left"/>
      <w:pPr>
        <w:tabs>
          <w:tab w:val="num" w:pos="5760"/>
        </w:tabs>
        <w:ind w:left="5760" w:hanging="360"/>
      </w:pPr>
      <w:rPr>
        <w:rFonts w:ascii="Arial MT" w:hAnsi="Arial MT" w:hint="default"/>
      </w:rPr>
    </w:lvl>
    <w:lvl w:ilvl="8" w:tplc="BE9E62AE" w:tentative="1">
      <w:start w:val="1"/>
      <w:numFmt w:val="bullet"/>
      <w:lvlText w:val="•"/>
      <w:lvlJc w:val="left"/>
      <w:pPr>
        <w:tabs>
          <w:tab w:val="num" w:pos="6480"/>
        </w:tabs>
        <w:ind w:left="6480" w:hanging="360"/>
      </w:pPr>
      <w:rPr>
        <w:rFonts w:ascii="Arial MT" w:hAnsi="Arial MT" w:hint="default"/>
      </w:rPr>
    </w:lvl>
  </w:abstractNum>
  <w:abstractNum w:abstractNumId="11" w15:restartNumberingAfterBreak="0">
    <w:nsid w:val="3EB85BC3"/>
    <w:multiLevelType w:val="hybridMultilevel"/>
    <w:tmpl w:val="352C59CA"/>
    <w:lvl w:ilvl="0" w:tplc="2BDC03E2">
      <w:start w:val="1"/>
      <w:numFmt w:val="bullet"/>
      <w:lvlText w:val="•"/>
      <w:lvlJc w:val="left"/>
      <w:pPr>
        <w:tabs>
          <w:tab w:val="num" w:pos="720"/>
        </w:tabs>
        <w:ind w:left="720" w:hanging="360"/>
      </w:pPr>
      <w:rPr>
        <w:rFonts w:ascii="Arial MT" w:hAnsi="Arial MT" w:hint="default"/>
      </w:rPr>
    </w:lvl>
    <w:lvl w:ilvl="1" w:tplc="48EE4C12" w:tentative="1">
      <w:start w:val="1"/>
      <w:numFmt w:val="bullet"/>
      <w:lvlText w:val="•"/>
      <w:lvlJc w:val="left"/>
      <w:pPr>
        <w:tabs>
          <w:tab w:val="num" w:pos="1440"/>
        </w:tabs>
        <w:ind w:left="1440" w:hanging="360"/>
      </w:pPr>
      <w:rPr>
        <w:rFonts w:ascii="Arial MT" w:hAnsi="Arial MT" w:hint="default"/>
      </w:rPr>
    </w:lvl>
    <w:lvl w:ilvl="2" w:tplc="B8F62AC6" w:tentative="1">
      <w:start w:val="1"/>
      <w:numFmt w:val="bullet"/>
      <w:lvlText w:val="•"/>
      <w:lvlJc w:val="left"/>
      <w:pPr>
        <w:tabs>
          <w:tab w:val="num" w:pos="2160"/>
        </w:tabs>
        <w:ind w:left="2160" w:hanging="360"/>
      </w:pPr>
      <w:rPr>
        <w:rFonts w:ascii="Arial MT" w:hAnsi="Arial MT" w:hint="default"/>
      </w:rPr>
    </w:lvl>
    <w:lvl w:ilvl="3" w:tplc="50006388" w:tentative="1">
      <w:start w:val="1"/>
      <w:numFmt w:val="bullet"/>
      <w:lvlText w:val="•"/>
      <w:lvlJc w:val="left"/>
      <w:pPr>
        <w:tabs>
          <w:tab w:val="num" w:pos="2880"/>
        </w:tabs>
        <w:ind w:left="2880" w:hanging="360"/>
      </w:pPr>
      <w:rPr>
        <w:rFonts w:ascii="Arial MT" w:hAnsi="Arial MT" w:hint="default"/>
      </w:rPr>
    </w:lvl>
    <w:lvl w:ilvl="4" w:tplc="E894F984" w:tentative="1">
      <w:start w:val="1"/>
      <w:numFmt w:val="bullet"/>
      <w:lvlText w:val="•"/>
      <w:lvlJc w:val="left"/>
      <w:pPr>
        <w:tabs>
          <w:tab w:val="num" w:pos="3600"/>
        </w:tabs>
        <w:ind w:left="3600" w:hanging="360"/>
      </w:pPr>
      <w:rPr>
        <w:rFonts w:ascii="Arial MT" w:hAnsi="Arial MT" w:hint="default"/>
      </w:rPr>
    </w:lvl>
    <w:lvl w:ilvl="5" w:tplc="F89C43B2" w:tentative="1">
      <w:start w:val="1"/>
      <w:numFmt w:val="bullet"/>
      <w:lvlText w:val="•"/>
      <w:lvlJc w:val="left"/>
      <w:pPr>
        <w:tabs>
          <w:tab w:val="num" w:pos="4320"/>
        </w:tabs>
        <w:ind w:left="4320" w:hanging="360"/>
      </w:pPr>
      <w:rPr>
        <w:rFonts w:ascii="Arial MT" w:hAnsi="Arial MT" w:hint="default"/>
      </w:rPr>
    </w:lvl>
    <w:lvl w:ilvl="6" w:tplc="7CBE15F0" w:tentative="1">
      <w:start w:val="1"/>
      <w:numFmt w:val="bullet"/>
      <w:lvlText w:val="•"/>
      <w:lvlJc w:val="left"/>
      <w:pPr>
        <w:tabs>
          <w:tab w:val="num" w:pos="5040"/>
        </w:tabs>
        <w:ind w:left="5040" w:hanging="360"/>
      </w:pPr>
      <w:rPr>
        <w:rFonts w:ascii="Arial MT" w:hAnsi="Arial MT" w:hint="default"/>
      </w:rPr>
    </w:lvl>
    <w:lvl w:ilvl="7" w:tplc="D6E24B06" w:tentative="1">
      <w:start w:val="1"/>
      <w:numFmt w:val="bullet"/>
      <w:lvlText w:val="•"/>
      <w:lvlJc w:val="left"/>
      <w:pPr>
        <w:tabs>
          <w:tab w:val="num" w:pos="5760"/>
        </w:tabs>
        <w:ind w:left="5760" w:hanging="360"/>
      </w:pPr>
      <w:rPr>
        <w:rFonts w:ascii="Arial MT" w:hAnsi="Arial MT" w:hint="default"/>
      </w:rPr>
    </w:lvl>
    <w:lvl w:ilvl="8" w:tplc="857A1DC0" w:tentative="1">
      <w:start w:val="1"/>
      <w:numFmt w:val="bullet"/>
      <w:lvlText w:val="•"/>
      <w:lvlJc w:val="left"/>
      <w:pPr>
        <w:tabs>
          <w:tab w:val="num" w:pos="6480"/>
        </w:tabs>
        <w:ind w:left="6480" w:hanging="360"/>
      </w:pPr>
      <w:rPr>
        <w:rFonts w:ascii="Arial MT" w:hAnsi="Arial MT" w:hint="default"/>
      </w:rPr>
    </w:lvl>
  </w:abstractNum>
  <w:abstractNum w:abstractNumId="12" w15:restartNumberingAfterBreak="0">
    <w:nsid w:val="4ADA6270"/>
    <w:multiLevelType w:val="hybridMultilevel"/>
    <w:tmpl w:val="BD3643A0"/>
    <w:lvl w:ilvl="0" w:tplc="FFFFFFFF">
      <w:start w:val="1"/>
      <w:numFmt w:val="bullet"/>
      <w:lvlText w:val="•"/>
      <w:lvlJc w:val="left"/>
      <w:pPr>
        <w:tabs>
          <w:tab w:val="num" w:pos="720"/>
        </w:tabs>
        <w:ind w:left="720" w:hanging="360"/>
      </w:pPr>
      <w:rPr>
        <w:rFonts w:ascii="Arial MT" w:hAnsi="Arial MT" w:hint="default"/>
      </w:rPr>
    </w:lvl>
    <w:lvl w:ilvl="1" w:tplc="40090003">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Arial MT" w:hAnsi="Arial MT" w:hint="default"/>
      </w:rPr>
    </w:lvl>
    <w:lvl w:ilvl="3" w:tplc="FFFFFFFF" w:tentative="1">
      <w:start w:val="1"/>
      <w:numFmt w:val="bullet"/>
      <w:lvlText w:val="•"/>
      <w:lvlJc w:val="left"/>
      <w:pPr>
        <w:tabs>
          <w:tab w:val="num" w:pos="2880"/>
        </w:tabs>
        <w:ind w:left="2880" w:hanging="360"/>
      </w:pPr>
      <w:rPr>
        <w:rFonts w:ascii="Arial MT" w:hAnsi="Arial MT" w:hint="default"/>
      </w:rPr>
    </w:lvl>
    <w:lvl w:ilvl="4" w:tplc="FFFFFFFF" w:tentative="1">
      <w:start w:val="1"/>
      <w:numFmt w:val="bullet"/>
      <w:lvlText w:val="•"/>
      <w:lvlJc w:val="left"/>
      <w:pPr>
        <w:tabs>
          <w:tab w:val="num" w:pos="3600"/>
        </w:tabs>
        <w:ind w:left="3600" w:hanging="360"/>
      </w:pPr>
      <w:rPr>
        <w:rFonts w:ascii="Arial MT" w:hAnsi="Arial MT" w:hint="default"/>
      </w:rPr>
    </w:lvl>
    <w:lvl w:ilvl="5" w:tplc="FFFFFFFF" w:tentative="1">
      <w:start w:val="1"/>
      <w:numFmt w:val="bullet"/>
      <w:lvlText w:val="•"/>
      <w:lvlJc w:val="left"/>
      <w:pPr>
        <w:tabs>
          <w:tab w:val="num" w:pos="4320"/>
        </w:tabs>
        <w:ind w:left="4320" w:hanging="360"/>
      </w:pPr>
      <w:rPr>
        <w:rFonts w:ascii="Arial MT" w:hAnsi="Arial MT" w:hint="default"/>
      </w:rPr>
    </w:lvl>
    <w:lvl w:ilvl="6" w:tplc="FFFFFFFF" w:tentative="1">
      <w:start w:val="1"/>
      <w:numFmt w:val="bullet"/>
      <w:lvlText w:val="•"/>
      <w:lvlJc w:val="left"/>
      <w:pPr>
        <w:tabs>
          <w:tab w:val="num" w:pos="5040"/>
        </w:tabs>
        <w:ind w:left="5040" w:hanging="360"/>
      </w:pPr>
      <w:rPr>
        <w:rFonts w:ascii="Arial MT" w:hAnsi="Arial MT" w:hint="default"/>
      </w:rPr>
    </w:lvl>
    <w:lvl w:ilvl="7" w:tplc="FFFFFFFF" w:tentative="1">
      <w:start w:val="1"/>
      <w:numFmt w:val="bullet"/>
      <w:lvlText w:val="•"/>
      <w:lvlJc w:val="left"/>
      <w:pPr>
        <w:tabs>
          <w:tab w:val="num" w:pos="5760"/>
        </w:tabs>
        <w:ind w:left="5760" w:hanging="360"/>
      </w:pPr>
      <w:rPr>
        <w:rFonts w:ascii="Arial MT" w:hAnsi="Arial MT" w:hint="default"/>
      </w:rPr>
    </w:lvl>
    <w:lvl w:ilvl="8" w:tplc="FFFFFFFF" w:tentative="1">
      <w:start w:val="1"/>
      <w:numFmt w:val="bullet"/>
      <w:lvlText w:val="•"/>
      <w:lvlJc w:val="left"/>
      <w:pPr>
        <w:tabs>
          <w:tab w:val="num" w:pos="6480"/>
        </w:tabs>
        <w:ind w:left="6480" w:hanging="360"/>
      </w:pPr>
      <w:rPr>
        <w:rFonts w:ascii="Arial MT" w:hAnsi="Arial MT" w:hint="default"/>
      </w:rPr>
    </w:lvl>
  </w:abstractNum>
  <w:abstractNum w:abstractNumId="13" w15:restartNumberingAfterBreak="0">
    <w:nsid w:val="54FA4831"/>
    <w:multiLevelType w:val="hybridMultilevel"/>
    <w:tmpl w:val="C8F4F0FE"/>
    <w:lvl w:ilvl="0" w:tplc="38DA6DD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AB923B7"/>
    <w:multiLevelType w:val="hybridMultilevel"/>
    <w:tmpl w:val="D2326ECE"/>
    <w:lvl w:ilvl="0" w:tplc="5A5ABA3E">
      <w:start w:val="1"/>
      <w:numFmt w:val="bullet"/>
      <w:lvlText w:val="•"/>
      <w:lvlJc w:val="left"/>
      <w:pPr>
        <w:tabs>
          <w:tab w:val="num" w:pos="720"/>
        </w:tabs>
        <w:ind w:left="720" w:hanging="360"/>
      </w:pPr>
      <w:rPr>
        <w:rFonts w:ascii="Arial MT" w:hAnsi="Arial MT" w:hint="default"/>
      </w:rPr>
    </w:lvl>
    <w:lvl w:ilvl="1" w:tplc="51C8E708">
      <w:numFmt w:val="bullet"/>
      <w:lvlText w:val="•"/>
      <w:lvlJc w:val="left"/>
      <w:pPr>
        <w:tabs>
          <w:tab w:val="num" w:pos="1440"/>
        </w:tabs>
        <w:ind w:left="1440" w:hanging="360"/>
      </w:pPr>
      <w:rPr>
        <w:rFonts w:ascii="Arial MT" w:hAnsi="Arial MT" w:hint="default"/>
      </w:rPr>
    </w:lvl>
    <w:lvl w:ilvl="2" w:tplc="CE9E374C" w:tentative="1">
      <w:start w:val="1"/>
      <w:numFmt w:val="bullet"/>
      <w:lvlText w:val="•"/>
      <w:lvlJc w:val="left"/>
      <w:pPr>
        <w:tabs>
          <w:tab w:val="num" w:pos="2160"/>
        </w:tabs>
        <w:ind w:left="2160" w:hanging="360"/>
      </w:pPr>
      <w:rPr>
        <w:rFonts w:ascii="Arial MT" w:hAnsi="Arial MT" w:hint="default"/>
      </w:rPr>
    </w:lvl>
    <w:lvl w:ilvl="3" w:tplc="B26ECCA6" w:tentative="1">
      <w:start w:val="1"/>
      <w:numFmt w:val="bullet"/>
      <w:lvlText w:val="•"/>
      <w:lvlJc w:val="left"/>
      <w:pPr>
        <w:tabs>
          <w:tab w:val="num" w:pos="2880"/>
        </w:tabs>
        <w:ind w:left="2880" w:hanging="360"/>
      </w:pPr>
      <w:rPr>
        <w:rFonts w:ascii="Arial MT" w:hAnsi="Arial MT" w:hint="default"/>
      </w:rPr>
    </w:lvl>
    <w:lvl w:ilvl="4" w:tplc="A6EE7560" w:tentative="1">
      <w:start w:val="1"/>
      <w:numFmt w:val="bullet"/>
      <w:lvlText w:val="•"/>
      <w:lvlJc w:val="left"/>
      <w:pPr>
        <w:tabs>
          <w:tab w:val="num" w:pos="3600"/>
        </w:tabs>
        <w:ind w:left="3600" w:hanging="360"/>
      </w:pPr>
      <w:rPr>
        <w:rFonts w:ascii="Arial MT" w:hAnsi="Arial MT" w:hint="default"/>
      </w:rPr>
    </w:lvl>
    <w:lvl w:ilvl="5" w:tplc="4DBCAA2E" w:tentative="1">
      <w:start w:val="1"/>
      <w:numFmt w:val="bullet"/>
      <w:lvlText w:val="•"/>
      <w:lvlJc w:val="left"/>
      <w:pPr>
        <w:tabs>
          <w:tab w:val="num" w:pos="4320"/>
        </w:tabs>
        <w:ind w:left="4320" w:hanging="360"/>
      </w:pPr>
      <w:rPr>
        <w:rFonts w:ascii="Arial MT" w:hAnsi="Arial MT" w:hint="default"/>
      </w:rPr>
    </w:lvl>
    <w:lvl w:ilvl="6" w:tplc="1618D75C" w:tentative="1">
      <w:start w:val="1"/>
      <w:numFmt w:val="bullet"/>
      <w:lvlText w:val="•"/>
      <w:lvlJc w:val="left"/>
      <w:pPr>
        <w:tabs>
          <w:tab w:val="num" w:pos="5040"/>
        </w:tabs>
        <w:ind w:left="5040" w:hanging="360"/>
      </w:pPr>
      <w:rPr>
        <w:rFonts w:ascii="Arial MT" w:hAnsi="Arial MT" w:hint="default"/>
      </w:rPr>
    </w:lvl>
    <w:lvl w:ilvl="7" w:tplc="A102370C" w:tentative="1">
      <w:start w:val="1"/>
      <w:numFmt w:val="bullet"/>
      <w:lvlText w:val="•"/>
      <w:lvlJc w:val="left"/>
      <w:pPr>
        <w:tabs>
          <w:tab w:val="num" w:pos="5760"/>
        </w:tabs>
        <w:ind w:left="5760" w:hanging="360"/>
      </w:pPr>
      <w:rPr>
        <w:rFonts w:ascii="Arial MT" w:hAnsi="Arial MT" w:hint="default"/>
      </w:rPr>
    </w:lvl>
    <w:lvl w:ilvl="8" w:tplc="5A807180" w:tentative="1">
      <w:start w:val="1"/>
      <w:numFmt w:val="bullet"/>
      <w:lvlText w:val="•"/>
      <w:lvlJc w:val="left"/>
      <w:pPr>
        <w:tabs>
          <w:tab w:val="num" w:pos="6480"/>
        </w:tabs>
        <w:ind w:left="6480" w:hanging="360"/>
      </w:pPr>
      <w:rPr>
        <w:rFonts w:ascii="Arial MT" w:hAnsi="Arial MT" w:hint="default"/>
      </w:rPr>
    </w:lvl>
  </w:abstractNum>
  <w:abstractNum w:abstractNumId="15" w15:restartNumberingAfterBreak="0">
    <w:nsid w:val="5DBB187B"/>
    <w:multiLevelType w:val="hybridMultilevel"/>
    <w:tmpl w:val="C2A6E084"/>
    <w:lvl w:ilvl="0" w:tplc="B914D0B8">
      <w:start w:val="1"/>
      <w:numFmt w:val="bullet"/>
      <w:lvlText w:val=""/>
      <w:lvlJc w:val="left"/>
      <w:pPr>
        <w:tabs>
          <w:tab w:val="num" w:pos="720"/>
        </w:tabs>
        <w:ind w:left="720" w:hanging="360"/>
      </w:pPr>
      <w:rPr>
        <w:rFonts w:ascii="Wingdings" w:hAnsi="Wingdings" w:hint="default"/>
      </w:rPr>
    </w:lvl>
    <w:lvl w:ilvl="1" w:tplc="A4D4F9D6" w:tentative="1">
      <w:start w:val="1"/>
      <w:numFmt w:val="bullet"/>
      <w:lvlText w:val=""/>
      <w:lvlJc w:val="left"/>
      <w:pPr>
        <w:tabs>
          <w:tab w:val="num" w:pos="1440"/>
        </w:tabs>
        <w:ind w:left="1440" w:hanging="360"/>
      </w:pPr>
      <w:rPr>
        <w:rFonts w:ascii="Wingdings" w:hAnsi="Wingdings" w:hint="default"/>
      </w:rPr>
    </w:lvl>
    <w:lvl w:ilvl="2" w:tplc="092643F2" w:tentative="1">
      <w:start w:val="1"/>
      <w:numFmt w:val="bullet"/>
      <w:lvlText w:val=""/>
      <w:lvlJc w:val="left"/>
      <w:pPr>
        <w:tabs>
          <w:tab w:val="num" w:pos="2160"/>
        </w:tabs>
        <w:ind w:left="2160" w:hanging="360"/>
      </w:pPr>
      <w:rPr>
        <w:rFonts w:ascii="Wingdings" w:hAnsi="Wingdings" w:hint="default"/>
      </w:rPr>
    </w:lvl>
    <w:lvl w:ilvl="3" w:tplc="F1866B2C" w:tentative="1">
      <w:start w:val="1"/>
      <w:numFmt w:val="bullet"/>
      <w:lvlText w:val=""/>
      <w:lvlJc w:val="left"/>
      <w:pPr>
        <w:tabs>
          <w:tab w:val="num" w:pos="2880"/>
        </w:tabs>
        <w:ind w:left="2880" w:hanging="360"/>
      </w:pPr>
      <w:rPr>
        <w:rFonts w:ascii="Wingdings" w:hAnsi="Wingdings" w:hint="default"/>
      </w:rPr>
    </w:lvl>
    <w:lvl w:ilvl="4" w:tplc="FE1074BC" w:tentative="1">
      <w:start w:val="1"/>
      <w:numFmt w:val="bullet"/>
      <w:lvlText w:val=""/>
      <w:lvlJc w:val="left"/>
      <w:pPr>
        <w:tabs>
          <w:tab w:val="num" w:pos="3600"/>
        </w:tabs>
        <w:ind w:left="3600" w:hanging="360"/>
      </w:pPr>
      <w:rPr>
        <w:rFonts w:ascii="Wingdings" w:hAnsi="Wingdings" w:hint="default"/>
      </w:rPr>
    </w:lvl>
    <w:lvl w:ilvl="5" w:tplc="B5DADEEC" w:tentative="1">
      <w:start w:val="1"/>
      <w:numFmt w:val="bullet"/>
      <w:lvlText w:val=""/>
      <w:lvlJc w:val="left"/>
      <w:pPr>
        <w:tabs>
          <w:tab w:val="num" w:pos="4320"/>
        </w:tabs>
        <w:ind w:left="4320" w:hanging="360"/>
      </w:pPr>
      <w:rPr>
        <w:rFonts w:ascii="Wingdings" w:hAnsi="Wingdings" w:hint="default"/>
      </w:rPr>
    </w:lvl>
    <w:lvl w:ilvl="6" w:tplc="B1020FC2" w:tentative="1">
      <w:start w:val="1"/>
      <w:numFmt w:val="bullet"/>
      <w:lvlText w:val=""/>
      <w:lvlJc w:val="left"/>
      <w:pPr>
        <w:tabs>
          <w:tab w:val="num" w:pos="5040"/>
        </w:tabs>
        <w:ind w:left="5040" w:hanging="360"/>
      </w:pPr>
      <w:rPr>
        <w:rFonts w:ascii="Wingdings" w:hAnsi="Wingdings" w:hint="default"/>
      </w:rPr>
    </w:lvl>
    <w:lvl w:ilvl="7" w:tplc="E9060F98" w:tentative="1">
      <w:start w:val="1"/>
      <w:numFmt w:val="bullet"/>
      <w:lvlText w:val=""/>
      <w:lvlJc w:val="left"/>
      <w:pPr>
        <w:tabs>
          <w:tab w:val="num" w:pos="5760"/>
        </w:tabs>
        <w:ind w:left="5760" w:hanging="360"/>
      </w:pPr>
      <w:rPr>
        <w:rFonts w:ascii="Wingdings" w:hAnsi="Wingdings" w:hint="default"/>
      </w:rPr>
    </w:lvl>
    <w:lvl w:ilvl="8" w:tplc="9F38B80C"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1844D43"/>
    <w:multiLevelType w:val="hybridMultilevel"/>
    <w:tmpl w:val="735E6034"/>
    <w:lvl w:ilvl="0" w:tplc="DB40A3B8">
      <w:start w:val="1"/>
      <w:numFmt w:val="decimal"/>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64B94877"/>
    <w:multiLevelType w:val="hybridMultilevel"/>
    <w:tmpl w:val="7534BA8E"/>
    <w:lvl w:ilvl="0" w:tplc="52785442">
      <w:start w:val="1"/>
      <w:numFmt w:val="bullet"/>
      <w:lvlText w:val="•"/>
      <w:lvlJc w:val="left"/>
      <w:pPr>
        <w:tabs>
          <w:tab w:val="num" w:pos="720"/>
        </w:tabs>
        <w:ind w:left="720" w:hanging="360"/>
      </w:pPr>
      <w:rPr>
        <w:rFonts w:ascii="Arial MT" w:hAnsi="Arial MT" w:hint="default"/>
      </w:rPr>
    </w:lvl>
    <w:lvl w:ilvl="1" w:tplc="D2D26ECA" w:tentative="1">
      <w:start w:val="1"/>
      <w:numFmt w:val="bullet"/>
      <w:lvlText w:val="•"/>
      <w:lvlJc w:val="left"/>
      <w:pPr>
        <w:tabs>
          <w:tab w:val="num" w:pos="1440"/>
        </w:tabs>
        <w:ind w:left="1440" w:hanging="360"/>
      </w:pPr>
      <w:rPr>
        <w:rFonts w:ascii="Arial MT" w:hAnsi="Arial MT" w:hint="default"/>
      </w:rPr>
    </w:lvl>
    <w:lvl w:ilvl="2" w:tplc="DB5869DC" w:tentative="1">
      <w:start w:val="1"/>
      <w:numFmt w:val="bullet"/>
      <w:lvlText w:val="•"/>
      <w:lvlJc w:val="left"/>
      <w:pPr>
        <w:tabs>
          <w:tab w:val="num" w:pos="2160"/>
        </w:tabs>
        <w:ind w:left="2160" w:hanging="360"/>
      </w:pPr>
      <w:rPr>
        <w:rFonts w:ascii="Arial MT" w:hAnsi="Arial MT" w:hint="default"/>
      </w:rPr>
    </w:lvl>
    <w:lvl w:ilvl="3" w:tplc="A94093BC" w:tentative="1">
      <w:start w:val="1"/>
      <w:numFmt w:val="bullet"/>
      <w:lvlText w:val="•"/>
      <w:lvlJc w:val="left"/>
      <w:pPr>
        <w:tabs>
          <w:tab w:val="num" w:pos="2880"/>
        </w:tabs>
        <w:ind w:left="2880" w:hanging="360"/>
      </w:pPr>
      <w:rPr>
        <w:rFonts w:ascii="Arial MT" w:hAnsi="Arial MT" w:hint="default"/>
      </w:rPr>
    </w:lvl>
    <w:lvl w:ilvl="4" w:tplc="F854633C" w:tentative="1">
      <w:start w:val="1"/>
      <w:numFmt w:val="bullet"/>
      <w:lvlText w:val="•"/>
      <w:lvlJc w:val="left"/>
      <w:pPr>
        <w:tabs>
          <w:tab w:val="num" w:pos="3600"/>
        </w:tabs>
        <w:ind w:left="3600" w:hanging="360"/>
      </w:pPr>
      <w:rPr>
        <w:rFonts w:ascii="Arial MT" w:hAnsi="Arial MT" w:hint="default"/>
      </w:rPr>
    </w:lvl>
    <w:lvl w:ilvl="5" w:tplc="4E3CD598" w:tentative="1">
      <w:start w:val="1"/>
      <w:numFmt w:val="bullet"/>
      <w:lvlText w:val="•"/>
      <w:lvlJc w:val="left"/>
      <w:pPr>
        <w:tabs>
          <w:tab w:val="num" w:pos="4320"/>
        </w:tabs>
        <w:ind w:left="4320" w:hanging="360"/>
      </w:pPr>
      <w:rPr>
        <w:rFonts w:ascii="Arial MT" w:hAnsi="Arial MT" w:hint="default"/>
      </w:rPr>
    </w:lvl>
    <w:lvl w:ilvl="6" w:tplc="E346A39C" w:tentative="1">
      <w:start w:val="1"/>
      <w:numFmt w:val="bullet"/>
      <w:lvlText w:val="•"/>
      <w:lvlJc w:val="left"/>
      <w:pPr>
        <w:tabs>
          <w:tab w:val="num" w:pos="5040"/>
        </w:tabs>
        <w:ind w:left="5040" w:hanging="360"/>
      </w:pPr>
      <w:rPr>
        <w:rFonts w:ascii="Arial MT" w:hAnsi="Arial MT" w:hint="default"/>
      </w:rPr>
    </w:lvl>
    <w:lvl w:ilvl="7" w:tplc="26144882" w:tentative="1">
      <w:start w:val="1"/>
      <w:numFmt w:val="bullet"/>
      <w:lvlText w:val="•"/>
      <w:lvlJc w:val="left"/>
      <w:pPr>
        <w:tabs>
          <w:tab w:val="num" w:pos="5760"/>
        </w:tabs>
        <w:ind w:left="5760" w:hanging="360"/>
      </w:pPr>
      <w:rPr>
        <w:rFonts w:ascii="Arial MT" w:hAnsi="Arial MT" w:hint="default"/>
      </w:rPr>
    </w:lvl>
    <w:lvl w:ilvl="8" w:tplc="F6A848E0" w:tentative="1">
      <w:start w:val="1"/>
      <w:numFmt w:val="bullet"/>
      <w:lvlText w:val="•"/>
      <w:lvlJc w:val="left"/>
      <w:pPr>
        <w:tabs>
          <w:tab w:val="num" w:pos="6480"/>
        </w:tabs>
        <w:ind w:left="6480" w:hanging="360"/>
      </w:pPr>
      <w:rPr>
        <w:rFonts w:ascii="Arial MT" w:hAnsi="Arial MT" w:hint="default"/>
      </w:rPr>
    </w:lvl>
  </w:abstractNum>
  <w:abstractNum w:abstractNumId="18" w15:restartNumberingAfterBreak="0">
    <w:nsid w:val="6A841B4B"/>
    <w:multiLevelType w:val="hybridMultilevel"/>
    <w:tmpl w:val="3252EDF6"/>
    <w:lvl w:ilvl="0" w:tplc="DB40A3B8">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83E3A0E"/>
    <w:multiLevelType w:val="hybridMultilevel"/>
    <w:tmpl w:val="FABED1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E293A76"/>
    <w:multiLevelType w:val="hybridMultilevel"/>
    <w:tmpl w:val="0786E0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15840448">
    <w:abstractNumId w:val="20"/>
  </w:num>
  <w:num w:numId="2" w16cid:durableId="675183723">
    <w:abstractNumId w:val="19"/>
  </w:num>
  <w:num w:numId="3" w16cid:durableId="1941529610">
    <w:abstractNumId w:val="13"/>
  </w:num>
  <w:num w:numId="4" w16cid:durableId="1430353125">
    <w:abstractNumId w:val="9"/>
  </w:num>
  <w:num w:numId="5" w16cid:durableId="1609770946">
    <w:abstractNumId w:val="18"/>
  </w:num>
  <w:num w:numId="6" w16cid:durableId="336468285">
    <w:abstractNumId w:val="16"/>
  </w:num>
  <w:num w:numId="7" w16cid:durableId="316417076">
    <w:abstractNumId w:val="6"/>
  </w:num>
  <w:num w:numId="8" w16cid:durableId="1141657895">
    <w:abstractNumId w:val="0"/>
  </w:num>
  <w:num w:numId="9" w16cid:durableId="1935625982">
    <w:abstractNumId w:val="3"/>
  </w:num>
  <w:num w:numId="10" w16cid:durableId="993996161">
    <w:abstractNumId w:val="12"/>
  </w:num>
  <w:num w:numId="11" w16cid:durableId="1612937369">
    <w:abstractNumId w:val="5"/>
  </w:num>
  <w:num w:numId="12" w16cid:durableId="1350525498">
    <w:abstractNumId w:val="15"/>
  </w:num>
  <w:num w:numId="13" w16cid:durableId="142547623">
    <w:abstractNumId w:val="1"/>
  </w:num>
  <w:num w:numId="14" w16cid:durableId="845092306">
    <w:abstractNumId w:val="11"/>
  </w:num>
  <w:num w:numId="15" w16cid:durableId="72901214">
    <w:abstractNumId w:val="4"/>
  </w:num>
  <w:num w:numId="16" w16cid:durableId="945848254">
    <w:abstractNumId w:val="10"/>
  </w:num>
  <w:num w:numId="17" w16cid:durableId="4596967">
    <w:abstractNumId w:val="17"/>
  </w:num>
  <w:num w:numId="18" w16cid:durableId="1608193023">
    <w:abstractNumId w:val="14"/>
  </w:num>
  <w:num w:numId="19" w16cid:durableId="473718648">
    <w:abstractNumId w:val="8"/>
  </w:num>
  <w:num w:numId="20" w16cid:durableId="1527866334">
    <w:abstractNumId w:val="2"/>
  </w:num>
  <w:num w:numId="21" w16cid:durableId="44997989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NTI2MTCwNLc0NrBQ0lEKTi0uzszPAykwrAUAX2fUfywAAAA="/>
  </w:docVars>
  <w:rsids>
    <w:rsidRoot w:val="00E518EA"/>
    <w:rsid w:val="001F70A2"/>
    <w:rsid w:val="0039322D"/>
    <w:rsid w:val="0045713F"/>
    <w:rsid w:val="00575E08"/>
    <w:rsid w:val="0068371C"/>
    <w:rsid w:val="006B4308"/>
    <w:rsid w:val="00B50B68"/>
    <w:rsid w:val="00DC2E23"/>
    <w:rsid w:val="00E518EA"/>
    <w:rsid w:val="00E82E1F"/>
    <w:rsid w:val="00EE101A"/>
    <w:rsid w:val="00F8396B"/>
    <w:rsid w:val="00FC7B4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3C747"/>
  <w15:chartTrackingRefBased/>
  <w15:docId w15:val="{8F6248C9-5431-4915-B527-BCBA9941D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18EA"/>
    <w:pPr>
      <w:ind w:left="720"/>
      <w:contextualSpacing/>
    </w:pPr>
  </w:style>
  <w:style w:type="paragraph" w:styleId="NormalWeb">
    <w:name w:val="Normal (Web)"/>
    <w:basedOn w:val="Normal"/>
    <w:uiPriority w:val="99"/>
    <w:semiHidden/>
    <w:unhideWhenUsed/>
    <w:rsid w:val="00EE101A"/>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306472">
      <w:bodyDiv w:val="1"/>
      <w:marLeft w:val="0"/>
      <w:marRight w:val="0"/>
      <w:marTop w:val="0"/>
      <w:marBottom w:val="0"/>
      <w:divBdr>
        <w:top w:val="none" w:sz="0" w:space="0" w:color="auto"/>
        <w:left w:val="none" w:sz="0" w:space="0" w:color="auto"/>
        <w:bottom w:val="none" w:sz="0" w:space="0" w:color="auto"/>
        <w:right w:val="none" w:sz="0" w:space="0" w:color="auto"/>
      </w:divBdr>
    </w:div>
    <w:div w:id="104423369">
      <w:bodyDiv w:val="1"/>
      <w:marLeft w:val="0"/>
      <w:marRight w:val="0"/>
      <w:marTop w:val="0"/>
      <w:marBottom w:val="0"/>
      <w:divBdr>
        <w:top w:val="none" w:sz="0" w:space="0" w:color="auto"/>
        <w:left w:val="none" w:sz="0" w:space="0" w:color="auto"/>
        <w:bottom w:val="none" w:sz="0" w:space="0" w:color="auto"/>
        <w:right w:val="none" w:sz="0" w:space="0" w:color="auto"/>
      </w:divBdr>
    </w:div>
    <w:div w:id="143931581">
      <w:bodyDiv w:val="1"/>
      <w:marLeft w:val="0"/>
      <w:marRight w:val="0"/>
      <w:marTop w:val="0"/>
      <w:marBottom w:val="0"/>
      <w:divBdr>
        <w:top w:val="none" w:sz="0" w:space="0" w:color="auto"/>
        <w:left w:val="none" w:sz="0" w:space="0" w:color="auto"/>
        <w:bottom w:val="none" w:sz="0" w:space="0" w:color="auto"/>
        <w:right w:val="none" w:sz="0" w:space="0" w:color="auto"/>
      </w:divBdr>
    </w:div>
    <w:div w:id="210457940">
      <w:bodyDiv w:val="1"/>
      <w:marLeft w:val="0"/>
      <w:marRight w:val="0"/>
      <w:marTop w:val="0"/>
      <w:marBottom w:val="0"/>
      <w:divBdr>
        <w:top w:val="none" w:sz="0" w:space="0" w:color="auto"/>
        <w:left w:val="none" w:sz="0" w:space="0" w:color="auto"/>
        <w:bottom w:val="none" w:sz="0" w:space="0" w:color="auto"/>
        <w:right w:val="none" w:sz="0" w:space="0" w:color="auto"/>
      </w:divBdr>
      <w:divsChild>
        <w:div w:id="744105609">
          <w:marLeft w:val="374"/>
          <w:marRight w:val="0"/>
          <w:marTop w:val="22"/>
          <w:marBottom w:val="0"/>
          <w:divBdr>
            <w:top w:val="none" w:sz="0" w:space="0" w:color="auto"/>
            <w:left w:val="none" w:sz="0" w:space="0" w:color="auto"/>
            <w:bottom w:val="none" w:sz="0" w:space="0" w:color="auto"/>
            <w:right w:val="none" w:sz="0" w:space="0" w:color="auto"/>
          </w:divBdr>
        </w:div>
        <w:div w:id="2062823676">
          <w:marLeft w:val="1094"/>
          <w:marRight w:val="14"/>
          <w:marTop w:val="108"/>
          <w:marBottom w:val="0"/>
          <w:divBdr>
            <w:top w:val="none" w:sz="0" w:space="0" w:color="auto"/>
            <w:left w:val="none" w:sz="0" w:space="0" w:color="auto"/>
            <w:bottom w:val="none" w:sz="0" w:space="0" w:color="auto"/>
            <w:right w:val="none" w:sz="0" w:space="0" w:color="auto"/>
          </w:divBdr>
        </w:div>
        <w:div w:id="2050907545">
          <w:marLeft w:val="374"/>
          <w:marRight w:val="0"/>
          <w:marTop w:val="63"/>
          <w:marBottom w:val="0"/>
          <w:divBdr>
            <w:top w:val="none" w:sz="0" w:space="0" w:color="auto"/>
            <w:left w:val="none" w:sz="0" w:space="0" w:color="auto"/>
            <w:bottom w:val="none" w:sz="0" w:space="0" w:color="auto"/>
            <w:right w:val="none" w:sz="0" w:space="0" w:color="auto"/>
          </w:divBdr>
        </w:div>
        <w:div w:id="1927568816">
          <w:marLeft w:val="1094"/>
          <w:marRight w:val="259"/>
          <w:marTop w:val="109"/>
          <w:marBottom w:val="0"/>
          <w:divBdr>
            <w:top w:val="none" w:sz="0" w:space="0" w:color="auto"/>
            <w:left w:val="none" w:sz="0" w:space="0" w:color="auto"/>
            <w:bottom w:val="none" w:sz="0" w:space="0" w:color="auto"/>
            <w:right w:val="none" w:sz="0" w:space="0" w:color="auto"/>
          </w:divBdr>
        </w:div>
        <w:div w:id="379717888">
          <w:marLeft w:val="374"/>
          <w:marRight w:val="0"/>
          <w:marTop w:val="63"/>
          <w:marBottom w:val="0"/>
          <w:divBdr>
            <w:top w:val="none" w:sz="0" w:space="0" w:color="auto"/>
            <w:left w:val="none" w:sz="0" w:space="0" w:color="auto"/>
            <w:bottom w:val="none" w:sz="0" w:space="0" w:color="auto"/>
            <w:right w:val="none" w:sz="0" w:space="0" w:color="auto"/>
          </w:divBdr>
        </w:div>
        <w:div w:id="1077946331">
          <w:marLeft w:val="1094"/>
          <w:marRight w:val="749"/>
          <w:marTop w:val="109"/>
          <w:marBottom w:val="0"/>
          <w:divBdr>
            <w:top w:val="none" w:sz="0" w:space="0" w:color="auto"/>
            <w:left w:val="none" w:sz="0" w:space="0" w:color="auto"/>
            <w:bottom w:val="none" w:sz="0" w:space="0" w:color="auto"/>
            <w:right w:val="none" w:sz="0" w:space="0" w:color="auto"/>
          </w:divBdr>
        </w:div>
        <w:div w:id="1079248770">
          <w:marLeft w:val="1094"/>
          <w:marRight w:val="547"/>
          <w:marTop w:val="100"/>
          <w:marBottom w:val="0"/>
          <w:divBdr>
            <w:top w:val="none" w:sz="0" w:space="0" w:color="auto"/>
            <w:left w:val="none" w:sz="0" w:space="0" w:color="auto"/>
            <w:bottom w:val="none" w:sz="0" w:space="0" w:color="auto"/>
            <w:right w:val="none" w:sz="0" w:space="0" w:color="auto"/>
          </w:divBdr>
        </w:div>
      </w:divsChild>
    </w:div>
    <w:div w:id="233703518">
      <w:bodyDiv w:val="1"/>
      <w:marLeft w:val="0"/>
      <w:marRight w:val="0"/>
      <w:marTop w:val="0"/>
      <w:marBottom w:val="0"/>
      <w:divBdr>
        <w:top w:val="none" w:sz="0" w:space="0" w:color="auto"/>
        <w:left w:val="none" w:sz="0" w:space="0" w:color="auto"/>
        <w:bottom w:val="none" w:sz="0" w:space="0" w:color="auto"/>
        <w:right w:val="none" w:sz="0" w:space="0" w:color="auto"/>
      </w:divBdr>
      <w:divsChild>
        <w:div w:id="647780808">
          <w:marLeft w:val="374"/>
          <w:marRight w:val="0"/>
          <w:marTop w:val="74"/>
          <w:marBottom w:val="0"/>
          <w:divBdr>
            <w:top w:val="none" w:sz="0" w:space="0" w:color="auto"/>
            <w:left w:val="none" w:sz="0" w:space="0" w:color="auto"/>
            <w:bottom w:val="none" w:sz="0" w:space="0" w:color="auto"/>
            <w:right w:val="none" w:sz="0" w:space="0" w:color="auto"/>
          </w:divBdr>
        </w:div>
        <w:div w:id="2110083363">
          <w:marLeft w:val="1094"/>
          <w:marRight w:val="14"/>
          <w:marTop w:val="111"/>
          <w:marBottom w:val="0"/>
          <w:divBdr>
            <w:top w:val="none" w:sz="0" w:space="0" w:color="auto"/>
            <w:left w:val="none" w:sz="0" w:space="0" w:color="auto"/>
            <w:bottom w:val="none" w:sz="0" w:space="0" w:color="auto"/>
            <w:right w:val="none" w:sz="0" w:space="0" w:color="auto"/>
          </w:divBdr>
        </w:div>
        <w:div w:id="82728709">
          <w:marLeft w:val="1094"/>
          <w:marRight w:val="432"/>
          <w:marTop w:val="100"/>
          <w:marBottom w:val="0"/>
          <w:divBdr>
            <w:top w:val="none" w:sz="0" w:space="0" w:color="auto"/>
            <w:left w:val="none" w:sz="0" w:space="0" w:color="auto"/>
            <w:bottom w:val="none" w:sz="0" w:space="0" w:color="auto"/>
            <w:right w:val="none" w:sz="0" w:space="0" w:color="auto"/>
          </w:divBdr>
        </w:div>
        <w:div w:id="850023824">
          <w:marLeft w:val="504"/>
          <w:marRight w:val="0"/>
          <w:marTop w:val="121"/>
          <w:marBottom w:val="0"/>
          <w:divBdr>
            <w:top w:val="none" w:sz="0" w:space="0" w:color="auto"/>
            <w:left w:val="none" w:sz="0" w:space="0" w:color="auto"/>
            <w:bottom w:val="none" w:sz="0" w:space="0" w:color="auto"/>
            <w:right w:val="none" w:sz="0" w:space="0" w:color="auto"/>
          </w:divBdr>
        </w:div>
        <w:div w:id="528832369">
          <w:marLeft w:val="1094"/>
          <w:marRight w:val="43"/>
          <w:marTop w:val="111"/>
          <w:marBottom w:val="0"/>
          <w:divBdr>
            <w:top w:val="none" w:sz="0" w:space="0" w:color="auto"/>
            <w:left w:val="none" w:sz="0" w:space="0" w:color="auto"/>
            <w:bottom w:val="none" w:sz="0" w:space="0" w:color="auto"/>
            <w:right w:val="none" w:sz="0" w:space="0" w:color="auto"/>
          </w:divBdr>
        </w:div>
        <w:div w:id="376510903">
          <w:marLeft w:val="1094"/>
          <w:marRight w:val="14"/>
          <w:marTop w:val="100"/>
          <w:marBottom w:val="0"/>
          <w:divBdr>
            <w:top w:val="none" w:sz="0" w:space="0" w:color="auto"/>
            <w:left w:val="none" w:sz="0" w:space="0" w:color="auto"/>
            <w:bottom w:val="none" w:sz="0" w:space="0" w:color="auto"/>
            <w:right w:val="none" w:sz="0" w:space="0" w:color="auto"/>
          </w:divBdr>
        </w:div>
      </w:divsChild>
    </w:div>
    <w:div w:id="273556862">
      <w:bodyDiv w:val="1"/>
      <w:marLeft w:val="0"/>
      <w:marRight w:val="0"/>
      <w:marTop w:val="0"/>
      <w:marBottom w:val="0"/>
      <w:divBdr>
        <w:top w:val="none" w:sz="0" w:space="0" w:color="auto"/>
        <w:left w:val="none" w:sz="0" w:space="0" w:color="auto"/>
        <w:bottom w:val="none" w:sz="0" w:space="0" w:color="auto"/>
        <w:right w:val="none" w:sz="0" w:space="0" w:color="auto"/>
      </w:divBdr>
      <w:divsChild>
        <w:div w:id="1543208495">
          <w:marLeft w:val="374"/>
          <w:marRight w:val="14"/>
          <w:marTop w:val="206"/>
          <w:marBottom w:val="0"/>
          <w:divBdr>
            <w:top w:val="none" w:sz="0" w:space="0" w:color="auto"/>
            <w:left w:val="none" w:sz="0" w:space="0" w:color="auto"/>
            <w:bottom w:val="none" w:sz="0" w:space="0" w:color="auto"/>
            <w:right w:val="none" w:sz="0" w:space="0" w:color="auto"/>
          </w:divBdr>
        </w:div>
        <w:div w:id="1860001015">
          <w:marLeft w:val="374"/>
          <w:marRight w:val="130"/>
          <w:marTop w:val="199"/>
          <w:marBottom w:val="0"/>
          <w:divBdr>
            <w:top w:val="none" w:sz="0" w:space="0" w:color="auto"/>
            <w:left w:val="none" w:sz="0" w:space="0" w:color="auto"/>
            <w:bottom w:val="none" w:sz="0" w:space="0" w:color="auto"/>
            <w:right w:val="none" w:sz="0" w:space="0" w:color="auto"/>
          </w:divBdr>
        </w:div>
      </w:divsChild>
    </w:div>
    <w:div w:id="294143282">
      <w:bodyDiv w:val="1"/>
      <w:marLeft w:val="0"/>
      <w:marRight w:val="0"/>
      <w:marTop w:val="0"/>
      <w:marBottom w:val="0"/>
      <w:divBdr>
        <w:top w:val="none" w:sz="0" w:space="0" w:color="auto"/>
        <w:left w:val="none" w:sz="0" w:space="0" w:color="auto"/>
        <w:bottom w:val="none" w:sz="0" w:space="0" w:color="auto"/>
        <w:right w:val="none" w:sz="0" w:space="0" w:color="auto"/>
      </w:divBdr>
    </w:div>
    <w:div w:id="297690584">
      <w:bodyDiv w:val="1"/>
      <w:marLeft w:val="0"/>
      <w:marRight w:val="0"/>
      <w:marTop w:val="0"/>
      <w:marBottom w:val="0"/>
      <w:divBdr>
        <w:top w:val="none" w:sz="0" w:space="0" w:color="auto"/>
        <w:left w:val="none" w:sz="0" w:space="0" w:color="auto"/>
        <w:bottom w:val="none" w:sz="0" w:space="0" w:color="auto"/>
        <w:right w:val="none" w:sz="0" w:space="0" w:color="auto"/>
      </w:divBdr>
    </w:div>
    <w:div w:id="311524509">
      <w:bodyDiv w:val="1"/>
      <w:marLeft w:val="0"/>
      <w:marRight w:val="0"/>
      <w:marTop w:val="0"/>
      <w:marBottom w:val="0"/>
      <w:divBdr>
        <w:top w:val="none" w:sz="0" w:space="0" w:color="auto"/>
        <w:left w:val="none" w:sz="0" w:space="0" w:color="auto"/>
        <w:bottom w:val="none" w:sz="0" w:space="0" w:color="auto"/>
        <w:right w:val="none" w:sz="0" w:space="0" w:color="auto"/>
      </w:divBdr>
      <w:divsChild>
        <w:div w:id="1613589671">
          <w:marLeft w:val="374"/>
          <w:marRight w:val="14"/>
          <w:marTop w:val="206"/>
          <w:marBottom w:val="0"/>
          <w:divBdr>
            <w:top w:val="none" w:sz="0" w:space="0" w:color="auto"/>
            <w:left w:val="none" w:sz="0" w:space="0" w:color="auto"/>
            <w:bottom w:val="none" w:sz="0" w:space="0" w:color="auto"/>
            <w:right w:val="none" w:sz="0" w:space="0" w:color="auto"/>
          </w:divBdr>
        </w:div>
        <w:div w:id="1725251485">
          <w:marLeft w:val="374"/>
          <w:marRight w:val="130"/>
          <w:marTop w:val="199"/>
          <w:marBottom w:val="0"/>
          <w:divBdr>
            <w:top w:val="none" w:sz="0" w:space="0" w:color="auto"/>
            <w:left w:val="none" w:sz="0" w:space="0" w:color="auto"/>
            <w:bottom w:val="none" w:sz="0" w:space="0" w:color="auto"/>
            <w:right w:val="none" w:sz="0" w:space="0" w:color="auto"/>
          </w:divBdr>
        </w:div>
      </w:divsChild>
    </w:div>
    <w:div w:id="333647615">
      <w:bodyDiv w:val="1"/>
      <w:marLeft w:val="0"/>
      <w:marRight w:val="0"/>
      <w:marTop w:val="0"/>
      <w:marBottom w:val="0"/>
      <w:divBdr>
        <w:top w:val="none" w:sz="0" w:space="0" w:color="auto"/>
        <w:left w:val="none" w:sz="0" w:space="0" w:color="auto"/>
        <w:bottom w:val="none" w:sz="0" w:space="0" w:color="auto"/>
        <w:right w:val="none" w:sz="0" w:space="0" w:color="auto"/>
      </w:divBdr>
    </w:div>
    <w:div w:id="334965282">
      <w:bodyDiv w:val="1"/>
      <w:marLeft w:val="0"/>
      <w:marRight w:val="0"/>
      <w:marTop w:val="0"/>
      <w:marBottom w:val="0"/>
      <w:divBdr>
        <w:top w:val="none" w:sz="0" w:space="0" w:color="auto"/>
        <w:left w:val="none" w:sz="0" w:space="0" w:color="auto"/>
        <w:bottom w:val="none" w:sz="0" w:space="0" w:color="auto"/>
        <w:right w:val="none" w:sz="0" w:space="0" w:color="auto"/>
      </w:divBdr>
    </w:div>
    <w:div w:id="686755107">
      <w:bodyDiv w:val="1"/>
      <w:marLeft w:val="0"/>
      <w:marRight w:val="0"/>
      <w:marTop w:val="0"/>
      <w:marBottom w:val="0"/>
      <w:divBdr>
        <w:top w:val="none" w:sz="0" w:space="0" w:color="auto"/>
        <w:left w:val="none" w:sz="0" w:space="0" w:color="auto"/>
        <w:bottom w:val="none" w:sz="0" w:space="0" w:color="auto"/>
        <w:right w:val="none" w:sz="0" w:space="0" w:color="auto"/>
      </w:divBdr>
    </w:div>
    <w:div w:id="789862587">
      <w:bodyDiv w:val="1"/>
      <w:marLeft w:val="0"/>
      <w:marRight w:val="0"/>
      <w:marTop w:val="0"/>
      <w:marBottom w:val="0"/>
      <w:divBdr>
        <w:top w:val="none" w:sz="0" w:space="0" w:color="auto"/>
        <w:left w:val="none" w:sz="0" w:space="0" w:color="auto"/>
        <w:bottom w:val="none" w:sz="0" w:space="0" w:color="auto"/>
        <w:right w:val="none" w:sz="0" w:space="0" w:color="auto"/>
      </w:divBdr>
      <w:divsChild>
        <w:div w:id="1274249175">
          <w:marLeft w:val="374"/>
          <w:marRight w:val="0"/>
          <w:marTop w:val="18"/>
          <w:marBottom w:val="0"/>
          <w:divBdr>
            <w:top w:val="none" w:sz="0" w:space="0" w:color="auto"/>
            <w:left w:val="none" w:sz="0" w:space="0" w:color="auto"/>
            <w:bottom w:val="none" w:sz="0" w:space="0" w:color="auto"/>
            <w:right w:val="none" w:sz="0" w:space="0" w:color="auto"/>
          </w:divBdr>
        </w:div>
        <w:div w:id="1020359030">
          <w:marLeft w:val="1094"/>
          <w:marRight w:val="1094"/>
          <w:marTop w:val="129"/>
          <w:marBottom w:val="0"/>
          <w:divBdr>
            <w:top w:val="none" w:sz="0" w:space="0" w:color="auto"/>
            <w:left w:val="none" w:sz="0" w:space="0" w:color="auto"/>
            <w:bottom w:val="none" w:sz="0" w:space="0" w:color="auto"/>
            <w:right w:val="none" w:sz="0" w:space="0" w:color="auto"/>
          </w:divBdr>
        </w:div>
        <w:div w:id="1884097415">
          <w:marLeft w:val="374"/>
          <w:marRight w:val="0"/>
          <w:marTop w:val="12"/>
          <w:marBottom w:val="0"/>
          <w:divBdr>
            <w:top w:val="none" w:sz="0" w:space="0" w:color="auto"/>
            <w:left w:val="none" w:sz="0" w:space="0" w:color="auto"/>
            <w:bottom w:val="none" w:sz="0" w:space="0" w:color="auto"/>
            <w:right w:val="none" w:sz="0" w:space="0" w:color="auto"/>
          </w:divBdr>
        </w:div>
        <w:div w:id="1920947226">
          <w:marLeft w:val="1094"/>
          <w:marRight w:val="2160"/>
          <w:marTop w:val="130"/>
          <w:marBottom w:val="0"/>
          <w:divBdr>
            <w:top w:val="none" w:sz="0" w:space="0" w:color="auto"/>
            <w:left w:val="none" w:sz="0" w:space="0" w:color="auto"/>
            <w:bottom w:val="none" w:sz="0" w:space="0" w:color="auto"/>
            <w:right w:val="none" w:sz="0" w:space="0" w:color="auto"/>
          </w:divBdr>
        </w:div>
        <w:div w:id="325673032">
          <w:marLeft w:val="1094"/>
          <w:marRight w:val="230"/>
          <w:marTop w:val="99"/>
          <w:marBottom w:val="0"/>
          <w:divBdr>
            <w:top w:val="none" w:sz="0" w:space="0" w:color="auto"/>
            <w:left w:val="none" w:sz="0" w:space="0" w:color="auto"/>
            <w:bottom w:val="none" w:sz="0" w:space="0" w:color="auto"/>
            <w:right w:val="none" w:sz="0" w:space="0" w:color="auto"/>
          </w:divBdr>
        </w:div>
        <w:div w:id="1390156190">
          <w:marLeft w:val="374"/>
          <w:marRight w:val="0"/>
          <w:marTop w:val="12"/>
          <w:marBottom w:val="0"/>
          <w:divBdr>
            <w:top w:val="none" w:sz="0" w:space="0" w:color="auto"/>
            <w:left w:val="none" w:sz="0" w:space="0" w:color="auto"/>
            <w:bottom w:val="none" w:sz="0" w:space="0" w:color="auto"/>
            <w:right w:val="none" w:sz="0" w:space="0" w:color="auto"/>
          </w:divBdr>
        </w:div>
        <w:div w:id="1021515924">
          <w:marLeft w:val="1094"/>
          <w:marRight w:val="14"/>
          <w:marTop w:val="130"/>
          <w:marBottom w:val="0"/>
          <w:divBdr>
            <w:top w:val="none" w:sz="0" w:space="0" w:color="auto"/>
            <w:left w:val="none" w:sz="0" w:space="0" w:color="auto"/>
            <w:bottom w:val="none" w:sz="0" w:space="0" w:color="auto"/>
            <w:right w:val="none" w:sz="0" w:space="0" w:color="auto"/>
          </w:divBdr>
        </w:div>
        <w:div w:id="1480686328">
          <w:marLeft w:val="1094"/>
          <w:marRight w:val="576"/>
          <w:marTop w:val="100"/>
          <w:marBottom w:val="0"/>
          <w:divBdr>
            <w:top w:val="none" w:sz="0" w:space="0" w:color="auto"/>
            <w:left w:val="none" w:sz="0" w:space="0" w:color="auto"/>
            <w:bottom w:val="none" w:sz="0" w:space="0" w:color="auto"/>
            <w:right w:val="none" w:sz="0" w:space="0" w:color="auto"/>
          </w:divBdr>
        </w:div>
      </w:divsChild>
    </w:div>
    <w:div w:id="937522281">
      <w:bodyDiv w:val="1"/>
      <w:marLeft w:val="0"/>
      <w:marRight w:val="0"/>
      <w:marTop w:val="0"/>
      <w:marBottom w:val="0"/>
      <w:divBdr>
        <w:top w:val="none" w:sz="0" w:space="0" w:color="auto"/>
        <w:left w:val="none" w:sz="0" w:space="0" w:color="auto"/>
        <w:bottom w:val="none" w:sz="0" w:space="0" w:color="auto"/>
        <w:right w:val="none" w:sz="0" w:space="0" w:color="auto"/>
      </w:divBdr>
    </w:div>
    <w:div w:id="992565325">
      <w:bodyDiv w:val="1"/>
      <w:marLeft w:val="0"/>
      <w:marRight w:val="0"/>
      <w:marTop w:val="0"/>
      <w:marBottom w:val="0"/>
      <w:divBdr>
        <w:top w:val="none" w:sz="0" w:space="0" w:color="auto"/>
        <w:left w:val="none" w:sz="0" w:space="0" w:color="auto"/>
        <w:bottom w:val="none" w:sz="0" w:space="0" w:color="auto"/>
        <w:right w:val="none" w:sz="0" w:space="0" w:color="auto"/>
      </w:divBdr>
    </w:div>
    <w:div w:id="1000739021">
      <w:bodyDiv w:val="1"/>
      <w:marLeft w:val="0"/>
      <w:marRight w:val="0"/>
      <w:marTop w:val="0"/>
      <w:marBottom w:val="0"/>
      <w:divBdr>
        <w:top w:val="none" w:sz="0" w:space="0" w:color="auto"/>
        <w:left w:val="none" w:sz="0" w:space="0" w:color="auto"/>
        <w:bottom w:val="none" w:sz="0" w:space="0" w:color="auto"/>
        <w:right w:val="none" w:sz="0" w:space="0" w:color="auto"/>
      </w:divBdr>
    </w:div>
    <w:div w:id="1014461549">
      <w:bodyDiv w:val="1"/>
      <w:marLeft w:val="0"/>
      <w:marRight w:val="0"/>
      <w:marTop w:val="0"/>
      <w:marBottom w:val="0"/>
      <w:divBdr>
        <w:top w:val="none" w:sz="0" w:space="0" w:color="auto"/>
        <w:left w:val="none" w:sz="0" w:space="0" w:color="auto"/>
        <w:bottom w:val="none" w:sz="0" w:space="0" w:color="auto"/>
        <w:right w:val="none" w:sz="0" w:space="0" w:color="auto"/>
      </w:divBdr>
    </w:div>
    <w:div w:id="1295023312">
      <w:bodyDiv w:val="1"/>
      <w:marLeft w:val="0"/>
      <w:marRight w:val="0"/>
      <w:marTop w:val="0"/>
      <w:marBottom w:val="0"/>
      <w:divBdr>
        <w:top w:val="none" w:sz="0" w:space="0" w:color="auto"/>
        <w:left w:val="none" w:sz="0" w:space="0" w:color="auto"/>
        <w:bottom w:val="none" w:sz="0" w:space="0" w:color="auto"/>
        <w:right w:val="none" w:sz="0" w:space="0" w:color="auto"/>
      </w:divBdr>
    </w:div>
    <w:div w:id="1341395070">
      <w:bodyDiv w:val="1"/>
      <w:marLeft w:val="0"/>
      <w:marRight w:val="0"/>
      <w:marTop w:val="0"/>
      <w:marBottom w:val="0"/>
      <w:divBdr>
        <w:top w:val="none" w:sz="0" w:space="0" w:color="auto"/>
        <w:left w:val="none" w:sz="0" w:space="0" w:color="auto"/>
        <w:bottom w:val="none" w:sz="0" w:space="0" w:color="auto"/>
        <w:right w:val="none" w:sz="0" w:space="0" w:color="auto"/>
      </w:divBdr>
    </w:div>
    <w:div w:id="1368288260">
      <w:bodyDiv w:val="1"/>
      <w:marLeft w:val="0"/>
      <w:marRight w:val="0"/>
      <w:marTop w:val="0"/>
      <w:marBottom w:val="0"/>
      <w:divBdr>
        <w:top w:val="none" w:sz="0" w:space="0" w:color="auto"/>
        <w:left w:val="none" w:sz="0" w:space="0" w:color="auto"/>
        <w:bottom w:val="none" w:sz="0" w:space="0" w:color="auto"/>
        <w:right w:val="none" w:sz="0" w:space="0" w:color="auto"/>
      </w:divBdr>
    </w:div>
    <w:div w:id="1452165588">
      <w:bodyDiv w:val="1"/>
      <w:marLeft w:val="0"/>
      <w:marRight w:val="0"/>
      <w:marTop w:val="0"/>
      <w:marBottom w:val="0"/>
      <w:divBdr>
        <w:top w:val="none" w:sz="0" w:space="0" w:color="auto"/>
        <w:left w:val="none" w:sz="0" w:space="0" w:color="auto"/>
        <w:bottom w:val="none" w:sz="0" w:space="0" w:color="auto"/>
        <w:right w:val="none" w:sz="0" w:space="0" w:color="auto"/>
      </w:divBdr>
      <w:divsChild>
        <w:div w:id="910314225">
          <w:marLeft w:val="374"/>
          <w:marRight w:val="0"/>
          <w:marTop w:val="74"/>
          <w:marBottom w:val="0"/>
          <w:divBdr>
            <w:top w:val="none" w:sz="0" w:space="0" w:color="auto"/>
            <w:left w:val="none" w:sz="0" w:space="0" w:color="auto"/>
            <w:bottom w:val="none" w:sz="0" w:space="0" w:color="auto"/>
            <w:right w:val="none" w:sz="0" w:space="0" w:color="auto"/>
          </w:divBdr>
        </w:div>
        <w:div w:id="1468353188">
          <w:marLeft w:val="1094"/>
          <w:marRight w:val="14"/>
          <w:marTop w:val="111"/>
          <w:marBottom w:val="0"/>
          <w:divBdr>
            <w:top w:val="none" w:sz="0" w:space="0" w:color="auto"/>
            <w:left w:val="none" w:sz="0" w:space="0" w:color="auto"/>
            <w:bottom w:val="none" w:sz="0" w:space="0" w:color="auto"/>
            <w:right w:val="none" w:sz="0" w:space="0" w:color="auto"/>
          </w:divBdr>
        </w:div>
        <w:div w:id="477844513">
          <w:marLeft w:val="374"/>
          <w:marRight w:val="0"/>
          <w:marTop w:val="121"/>
          <w:marBottom w:val="0"/>
          <w:divBdr>
            <w:top w:val="none" w:sz="0" w:space="0" w:color="auto"/>
            <w:left w:val="none" w:sz="0" w:space="0" w:color="auto"/>
            <w:bottom w:val="none" w:sz="0" w:space="0" w:color="auto"/>
            <w:right w:val="none" w:sz="0" w:space="0" w:color="auto"/>
          </w:divBdr>
        </w:div>
        <w:div w:id="2142796287">
          <w:marLeft w:val="1094"/>
          <w:marRight w:val="0"/>
          <w:marTop w:val="45"/>
          <w:marBottom w:val="0"/>
          <w:divBdr>
            <w:top w:val="none" w:sz="0" w:space="0" w:color="auto"/>
            <w:left w:val="none" w:sz="0" w:space="0" w:color="auto"/>
            <w:bottom w:val="none" w:sz="0" w:space="0" w:color="auto"/>
            <w:right w:val="none" w:sz="0" w:space="0" w:color="auto"/>
          </w:divBdr>
        </w:div>
        <w:div w:id="1652906269">
          <w:marLeft w:val="374"/>
          <w:marRight w:val="0"/>
          <w:marTop w:val="129"/>
          <w:marBottom w:val="0"/>
          <w:divBdr>
            <w:top w:val="none" w:sz="0" w:space="0" w:color="auto"/>
            <w:left w:val="none" w:sz="0" w:space="0" w:color="auto"/>
            <w:bottom w:val="none" w:sz="0" w:space="0" w:color="auto"/>
            <w:right w:val="none" w:sz="0" w:space="0" w:color="auto"/>
          </w:divBdr>
        </w:div>
        <w:div w:id="727536178">
          <w:marLeft w:val="1094"/>
          <w:marRight w:val="576"/>
          <w:marTop w:val="111"/>
          <w:marBottom w:val="0"/>
          <w:divBdr>
            <w:top w:val="none" w:sz="0" w:space="0" w:color="auto"/>
            <w:left w:val="none" w:sz="0" w:space="0" w:color="auto"/>
            <w:bottom w:val="none" w:sz="0" w:space="0" w:color="auto"/>
            <w:right w:val="none" w:sz="0" w:space="0" w:color="auto"/>
          </w:divBdr>
        </w:div>
      </w:divsChild>
    </w:div>
    <w:div w:id="1549416832">
      <w:bodyDiv w:val="1"/>
      <w:marLeft w:val="0"/>
      <w:marRight w:val="0"/>
      <w:marTop w:val="0"/>
      <w:marBottom w:val="0"/>
      <w:divBdr>
        <w:top w:val="none" w:sz="0" w:space="0" w:color="auto"/>
        <w:left w:val="none" w:sz="0" w:space="0" w:color="auto"/>
        <w:bottom w:val="none" w:sz="0" w:space="0" w:color="auto"/>
        <w:right w:val="none" w:sz="0" w:space="0" w:color="auto"/>
      </w:divBdr>
      <w:divsChild>
        <w:div w:id="1911841911">
          <w:marLeft w:val="374"/>
          <w:marRight w:val="14"/>
          <w:marTop w:val="72"/>
          <w:marBottom w:val="0"/>
          <w:divBdr>
            <w:top w:val="none" w:sz="0" w:space="0" w:color="auto"/>
            <w:left w:val="none" w:sz="0" w:space="0" w:color="auto"/>
            <w:bottom w:val="none" w:sz="0" w:space="0" w:color="auto"/>
            <w:right w:val="none" w:sz="0" w:space="0" w:color="auto"/>
          </w:divBdr>
        </w:div>
      </w:divsChild>
    </w:div>
    <w:div w:id="1583023870">
      <w:bodyDiv w:val="1"/>
      <w:marLeft w:val="0"/>
      <w:marRight w:val="0"/>
      <w:marTop w:val="0"/>
      <w:marBottom w:val="0"/>
      <w:divBdr>
        <w:top w:val="none" w:sz="0" w:space="0" w:color="auto"/>
        <w:left w:val="none" w:sz="0" w:space="0" w:color="auto"/>
        <w:bottom w:val="none" w:sz="0" w:space="0" w:color="auto"/>
        <w:right w:val="none" w:sz="0" w:space="0" w:color="auto"/>
      </w:divBdr>
    </w:div>
    <w:div w:id="1590502297">
      <w:bodyDiv w:val="1"/>
      <w:marLeft w:val="0"/>
      <w:marRight w:val="0"/>
      <w:marTop w:val="0"/>
      <w:marBottom w:val="0"/>
      <w:divBdr>
        <w:top w:val="none" w:sz="0" w:space="0" w:color="auto"/>
        <w:left w:val="none" w:sz="0" w:space="0" w:color="auto"/>
        <w:bottom w:val="none" w:sz="0" w:space="0" w:color="auto"/>
        <w:right w:val="none" w:sz="0" w:space="0" w:color="auto"/>
      </w:divBdr>
    </w:div>
    <w:div w:id="1821456843">
      <w:bodyDiv w:val="1"/>
      <w:marLeft w:val="0"/>
      <w:marRight w:val="0"/>
      <w:marTop w:val="0"/>
      <w:marBottom w:val="0"/>
      <w:divBdr>
        <w:top w:val="none" w:sz="0" w:space="0" w:color="auto"/>
        <w:left w:val="none" w:sz="0" w:space="0" w:color="auto"/>
        <w:bottom w:val="none" w:sz="0" w:space="0" w:color="auto"/>
        <w:right w:val="none" w:sz="0" w:space="0" w:color="auto"/>
      </w:divBdr>
      <w:divsChild>
        <w:div w:id="249387164">
          <w:marLeft w:val="374"/>
          <w:marRight w:val="0"/>
          <w:marTop w:val="22"/>
          <w:marBottom w:val="0"/>
          <w:divBdr>
            <w:top w:val="none" w:sz="0" w:space="0" w:color="auto"/>
            <w:left w:val="none" w:sz="0" w:space="0" w:color="auto"/>
            <w:bottom w:val="none" w:sz="0" w:space="0" w:color="auto"/>
            <w:right w:val="none" w:sz="0" w:space="0" w:color="auto"/>
          </w:divBdr>
        </w:div>
        <w:div w:id="1303004630">
          <w:marLeft w:val="1094"/>
          <w:marRight w:val="14"/>
          <w:marTop w:val="108"/>
          <w:marBottom w:val="0"/>
          <w:divBdr>
            <w:top w:val="none" w:sz="0" w:space="0" w:color="auto"/>
            <w:left w:val="none" w:sz="0" w:space="0" w:color="auto"/>
            <w:bottom w:val="none" w:sz="0" w:space="0" w:color="auto"/>
            <w:right w:val="none" w:sz="0" w:space="0" w:color="auto"/>
          </w:divBdr>
        </w:div>
        <w:div w:id="900558706">
          <w:marLeft w:val="374"/>
          <w:marRight w:val="0"/>
          <w:marTop w:val="63"/>
          <w:marBottom w:val="0"/>
          <w:divBdr>
            <w:top w:val="none" w:sz="0" w:space="0" w:color="auto"/>
            <w:left w:val="none" w:sz="0" w:space="0" w:color="auto"/>
            <w:bottom w:val="none" w:sz="0" w:space="0" w:color="auto"/>
            <w:right w:val="none" w:sz="0" w:space="0" w:color="auto"/>
          </w:divBdr>
        </w:div>
        <w:div w:id="1124470559">
          <w:marLeft w:val="1094"/>
          <w:marRight w:val="259"/>
          <w:marTop w:val="109"/>
          <w:marBottom w:val="0"/>
          <w:divBdr>
            <w:top w:val="none" w:sz="0" w:space="0" w:color="auto"/>
            <w:left w:val="none" w:sz="0" w:space="0" w:color="auto"/>
            <w:bottom w:val="none" w:sz="0" w:space="0" w:color="auto"/>
            <w:right w:val="none" w:sz="0" w:space="0" w:color="auto"/>
          </w:divBdr>
        </w:div>
        <w:div w:id="1868641819">
          <w:marLeft w:val="374"/>
          <w:marRight w:val="0"/>
          <w:marTop w:val="63"/>
          <w:marBottom w:val="0"/>
          <w:divBdr>
            <w:top w:val="none" w:sz="0" w:space="0" w:color="auto"/>
            <w:left w:val="none" w:sz="0" w:space="0" w:color="auto"/>
            <w:bottom w:val="none" w:sz="0" w:space="0" w:color="auto"/>
            <w:right w:val="none" w:sz="0" w:space="0" w:color="auto"/>
          </w:divBdr>
        </w:div>
        <w:div w:id="1497770021">
          <w:marLeft w:val="1094"/>
          <w:marRight w:val="749"/>
          <w:marTop w:val="109"/>
          <w:marBottom w:val="0"/>
          <w:divBdr>
            <w:top w:val="none" w:sz="0" w:space="0" w:color="auto"/>
            <w:left w:val="none" w:sz="0" w:space="0" w:color="auto"/>
            <w:bottom w:val="none" w:sz="0" w:space="0" w:color="auto"/>
            <w:right w:val="none" w:sz="0" w:space="0" w:color="auto"/>
          </w:divBdr>
        </w:div>
        <w:div w:id="2141610737">
          <w:marLeft w:val="1094"/>
          <w:marRight w:val="547"/>
          <w:marTop w:val="100"/>
          <w:marBottom w:val="0"/>
          <w:divBdr>
            <w:top w:val="none" w:sz="0" w:space="0" w:color="auto"/>
            <w:left w:val="none" w:sz="0" w:space="0" w:color="auto"/>
            <w:bottom w:val="none" w:sz="0" w:space="0" w:color="auto"/>
            <w:right w:val="none" w:sz="0" w:space="0" w:color="auto"/>
          </w:divBdr>
        </w:div>
      </w:divsChild>
    </w:div>
    <w:div w:id="1852178979">
      <w:bodyDiv w:val="1"/>
      <w:marLeft w:val="0"/>
      <w:marRight w:val="0"/>
      <w:marTop w:val="0"/>
      <w:marBottom w:val="0"/>
      <w:divBdr>
        <w:top w:val="none" w:sz="0" w:space="0" w:color="auto"/>
        <w:left w:val="none" w:sz="0" w:space="0" w:color="auto"/>
        <w:bottom w:val="none" w:sz="0" w:space="0" w:color="auto"/>
        <w:right w:val="none" w:sz="0" w:space="0" w:color="auto"/>
      </w:divBdr>
      <w:divsChild>
        <w:div w:id="1136994675">
          <w:marLeft w:val="374"/>
          <w:marRight w:val="158"/>
          <w:marTop w:val="181"/>
          <w:marBottom w:val="0"/>
          <w:divBdr>
            <w:top w:val="none" w:sz="0" w:space="0" w:color="auto"/>
            <w:left w:val="none" w:sz="0" w:space="0" w:color="auto"/>
            <w:bottom w:val="none" w:sz="0" w:space="0" w:color="auto"/>
            <w:right w:val="none" w:sz="0" w:space="0" w:color="auto"/>
          </w:divBdr>
        </w:div>
        <w:div w:id="1724597030">
          <w:marLeft w:val="374"/>
          <w:marRight w:val="14"/>
          <w:marTop w:val="200"/>
          <w:marBottom w:val="0"/>
          <w:divBdr>
            <w:top w:val="none" w:sz="0" w:space="0" w:color="auto"/>
            <w:left w:val="none" w:sz="0" w:space="0" w:color="auto"/>
            <w:bottom w:val="none" w:sz="0" w:space="0" w:color="auto"/>
            <w:right w:val="none" w:sz="0" w:space="0" w:color="auto"/>
          </w:divBdr>
        </w:div>
        <w:div w:id="1994597695">
          <w:marLeft w:val="374"/>
          <w:marRight w:val="29"/>
          <w:marTop w:val="199"/>
          <w:marBottom w:val="0"/>
          <w:divBdr>
            <w:top w:val="none" w:sz="0" w:space="0" w:color="auto"/>
            <w:left w:val="none" w:sz="0" w:space="0" w:color="auto"/>
            <w:bottom w:val="none" w:sz="0" w:space="0" w:color="auto"/>
            <w:right w:val="none" w:sz="0" w:space="0" w:color="auto"/>
          </w:divBdr>
        </w:div>
      </w:divsChild>
    </w:div>
    <w:div w:id="1865751410">
      <w:bodyDiv w:val="1"/>
      <w:marLeft w:val="0"/>
      <w:marRight w:val="0"/>
      <w:marTop w:val="0"/>
      <w:marBottom w:val="0"/>
      <w:divBdr>
        <w:top w:val="none" w:sz="0" w:space="0" w:color="auto"/>
        <w:left w:val="none" w:sz="0" w:space="0" w:color="auto"/>
        <w:bottom w:val="none" w:sz="0" w:space="0" w:color="auto"/>
        <w:right w:val="none" w:sz="0" w:space="0" w:color="auto"/>
      </w:divBdr>
    </w:div>
    <w:div w:id="2111660008">
      <w:bodyDiv w:val="1"/>
      <w:marLeft w:val="0"/>
      <w:marRight w:val="0"/>
      <w:marTop w:val="0"/>
      <w:marBottom w:val="0"/>
      <w:divBdr>
        <w:top w:val="none" w:sz="0" w:space="0" w:color="auto"/>
        <w:left w:val="none" w:sz="0" w:space="0" w:color="auto"/>
        <w:bottom w:val="none" w:sz="0" w:space="0" w:color="auto"/>
        <w:right w:val="none" w:sz="0" w:space="0" w:color="auto"/>
      </w:divBdr>
      <w:divsChild>
        <w:div w:id="283656098">
          <w:marLeft w:val="374"/>
          <w:marRight w:val="0"/>
          <w:marTop w:val="74"/>
          <w:marBottom w:val="0"/>
          <w:divBdr>
            <w:top w:val="none" w:sz="0" w:space="0" w:color="auto"/>
            <w:left w:val="none" w:sz="0" w:space="0" w:color="auto"/>
            <w:bottom w:val="none" w:sz="0" w:space="0" w:color="auto"/>
            <w:right w:val="none" w:sz="0" w:space="0" w:color="auto"/>
          </w:divBdr>
        </w:div>
        <w:div w:id="1442262537">
          <w:marLeft w:val="1094"/>
          <w:marRight w:val="14"/>
          <w:marTop w:val="111"/>
          <w:marBottom w:val="0"/>
          <w:divBdr>
            <w:top w:val="none" w:sz="0" w:space="0" w:color="auto"/>
            <w:left w:val="none" w:sz="0" w:space="0" w:color="auto"/>
            <w:bottom w:val="none" w:sz="0" w:space="0" w:color="auto"/>
            <w:right w:val="none" w:sz="0" w:space="0" w:color="auto"/>
          </w:divBdr>
        </w:div>
        <w:div w:id="401215229">
          <w:marLeft w:val="1094"/>
          <w:marRight w:val="432"/>
          <w:marTop w:val="100"/>
          <w:marBottom w:val="0"/>
          <w:divBdr>
            <w:top w:val="none" w:sz="0" w:space="0" w:color="auto"/>
            <w:left w:val="none" w:sz="0" w:space="0" w:color="auto"/>
            <w:bottom w:val="none" w:sz="0" w:space="0" w:color="auto"/>
            <w:right w:val="none" w:sz="0" w:space="0" w:color="auto"/>
          </w:divBdr>
        </w:div>
        <w:div w:id="1268656528">
          <w:marLeft w:val="504"/>
          <w:marRight w:val="0"/>
          <w:marTop w:val="121"/>
          <w:marBottom w:val="0"/>
          <w:divBdr>
            <w:top w:val="none" w:sz="0" w:space="0" w:color="auto"/>
            <w:left w:val="none" w:sz="0" w:space="0" w:color="auto"/>
            <w:bottom w:val="none" w:sz="0" w:space="0" w:color="auto"/>
            <w:right w:val="none" w:sz="0" w:space="0" w:color="auto"/>
          </w:divBdr>
        </w:div>
        <w:div w:id="628124407">
          <w:marLeft w:val="1094"/>
          <w:marRight w:val="43"/>
          <w:marTop w:val="111"/>
          <w:marBottom w:val="0"/>
          <w:divBdr>
            <w:top w:val="none" w:sz="0" w:space="0" w:color="auto"/>
            <w:left w:val="none" w:sz="0" w:space="0" w:color="auto"/>
            <w:bottom w:val="none" w:sz="0" w:space="0" w:color="auto"/>
            <w:right w:val="none" w:sz="0" w:space="0" w:color="auto"/>
          </w:divBdr>
        </w:div>
        <w:div w:id="305549865">
          <w:marLeft w:val="1094"/>
          <w:marRight w:val="14"/>
          <w:marTop w:val="100"/>
          <w:marBottom w:val="0"/>
          <w:divBdr>
            <w:top w:val="none" w:sz="0" w:space="0" w:color="auto"/>
            <w:left w:val="none" w:sz="0" w:space="0" w:color="auto"/>
            <w:bottom w:val="none" w:sz="0" w:space="0" w:color="auto"/>
            <w:right w:val="none" w:sz="0" w:space="0" w:color="auto"/>
          </w:divBdr>
        </w:div>
      </w:divsChild>
    </w:div>
    <w:div w:id="2118525331">
      <w:bodyDiv w:val="1"/>
      <w:marLeft w:val="0"/>
      <w:marRight w:val="0"/>
      <w:marTop w:val="0"/>
      <w:marBottom w:val="0"/>
      <w:divBdr>
        <w:top w:val="none" w:sz="0" w:space="0" w:color="auto"/>
        <w:left w:val="none" w:sz="0" w:space="0" w:color="auto"/>
        <w:bottom w:val="none" w:sz="0" w:space="0" w:color="auto"/>
        <w:right w:val="none" w:sz="0" w:space="0" w:color="auto"/>
      </w:divBdr>
      <w:divsChild>
        <w:div w:id="1886138037">
          <w:marLeft w:val="374"/>
          <w:marRight w:val="0"/>
          <w:marTop w:val="74"/>
          <w:marBottom w:val="0"/>
          <w:divBdr>
            <w:top w:val="none" w:sz="0" w:space="0" w:color="auto"/>
            <w:left w:val="none" w:sz="0" w:space="0" w:color="auto"/>
            <w:bottom w:val="none" w:sz="0" w:space="0" w:color="auto"/>
            <w:right w:val="none" w:sz="0" w:space="0" w:color="auto"/>
          </w:divBdr>
        </w:div>
        <w:div w:id="1097940576">
          <w:marLeft w:val="1094"/>
          <w:marRight w:val="14"/>
          <w:marTop w:val="111"/>
          <w:marBottom w:val="0"/>
          <w:divBdr>
            <w:top w:val="none" w:sz="0" w:space="0" w:color="auto"/>
            <w:left w:val="none" w:sz="0" w:space="0" w:color="auto"/>
            <w:bottom w:val="none" w:sz="0" w:space="0" w:color="auto"/>
            <w:right w:val="none" w:sz="0" w:space="0" w:color="auto"/>
          </w:divBdr>
        </w:div>
        <w:div w:id="1148328290">
          <w:marLeft w:val="374"/>
          <w:marRight w:val="0"/>
          <w:marTop w:val="121"/>
          <w:marBottom w:val="0"/>
          <w:divBdr>
            <w:top w:val="none" w:sz="0" w:space="0" w:color="auto"/>
            <w:left w:val="none" w:sz="0" w:space="0" w:color="auto"/>
            <w:bottom w:val="none" w:sz="0" w:space="0" w:color="auto"/>
            <w:right w:val="none" w:sz="0" w:space="0" w:color="auto"/>
          </w:divBdr>
        </w:div>
        <w:div w:id="566309240">
          <w:marLeft w:val="1094"/>
          <w:marRight w:val="0"/>
          <w:marTop w:val="45"/>
          <w:marBottom w:val="0"/>
          <w:divBdr>
            <w:top w:val="none" w:sz="0" w:space="0" w:color="auto"/>
            <w:left w:val="none" w:sz="0" w:space="0" w:color="auto"/>
            <w:bottom w:val="none" w:sz="0" w:space="0" w:color="auto"/>
            <w:right w:val="none" w:sz="0" w:space="0" w:color="auto"/>
          </w:divBdr>
        </w:div>
        <w:div w:id="691540958">
          <w:marLeft w:val="374"/>
          <w:marRight w:val="0"/>
          <w:marTop w:val="129"/>
          <w:marBottom w:val="0"/>
          <w:divBdr>
            <w:top w:val="none" w:sz="0" w:space="0" w:color="auto"/>
            <w:left w:val="none" w:sz="0" w:space="0" w:color="auto"/>
            <w:bottom w:val="none" w:sz="0" w:space="0" w:color="auto"/>
            <w:right w:val="none" w:sz="0" w:space="0" w:color="auto"/>
          </w:divBdr>
        </w:div>
        <w:div w:id="2016883782">
          <w:marLeft w:val="1094"/>
          <w:marRight w:val="576"/>
          <w:marTop w:val="111"/>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6</TotalTime>
  <Pages>13</Pages>
  <Words>2948</Words>
  <Characters>1680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eelakshmi V</dc:creator>
  <cp:keywords/>
  <dc:description/>
  <cp:lastModifiedBy>Vinayak Bhagwat</cp:lastModifiedBy>
  <cp:revision>5</cp:revision>
  <dcterms:created xsi:type="dcterms:W3CDTF">2022-11-14T07:46:00Z</dcterms:created>
  <dcterms:modified xsi:type="dcterms:W3CDTF">2023-01-06T09:23:00Z</dcterms:modified>
</cp:coreProperties>
</file>